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491AC2" w14:textId="30CF6491" w:rsidR="00481D70" w:rsidRDefault="00EA4164" w:rsidP="002045CC">
      <w:pPr>
        <w:pStyle w:val="Heading1"/>
        <w:shd w:val="clear" w:color="auto" w:fill="FFFFFF"/>
        <w:spacing w:before="315" w:after="158"/>
        <w:jc w:val="center"/>
      </w:pPr>
      <w:proofErr w:type="spellStart"/>
      <w:r>
        <w:t>Manging</w:t>
      </w:r>
      <w:proofErr w:type="spellEnd"/>
      <w:r>
        <w:t xml:space="preserve"> Migrations - EF Core - Exercise</w:t>
      </w:r>
    </w:p>
    <w:p w14:paraId="6859A3D2" w14:textId="4AD6DB3A" w:rsidR="00194C14" w:rsidRDefault="00EA4164" w:rsidP="00194C14">
      <w:pPr>
        <w:jc w:val="center"/>
        <w:rPr>
          <w:noProof/>
        </w:rPr>
      </w:pPr>
      <w:r>
        <w:rPr>
          <w:noProof/>
        </w:rPr>
        <w:t xml:space="preserve">Managing migrations exercise </w:t>
      </w:r>
      <w:r w:rsidR="00481D70" w:rsidRPr="00BB2965">
        <w:rPr>
          <w:noProof/>
        </w:rPr>
        <w:t xml:space="preserve">for the </w:t>
      </w:r>
      <w:hyperlink r:id="rId8" w:history="1">
        <w:r w:rsidR="00481D70" w:rsidRPr="006A4A8F">
          <w:rPr>
            <w:rStyle w:val="Hyperlink"/>
            <w:noProof/>
          </w:rPr>
          <w:t>Databases Advanced - Entity Framework course @ SoftUni</w:t>
        </w:r>
      </w:hyperlink>
      <w:r w:rsidR="00481D70" w:rsidRPr="00BB2965">
        <w:rPr>
          <w:noProof/>
        </w:rPr>
        <w:t xml:space="preserve">. </w:t>
      </w:r>
    </w:p>
    <w:p w14:paraId="4C73F61A" w14:textId="77777777" w:rsidR="00194C14" w:rsidRDefault="00194C14" w:rsidP="00194C14">
      <w:pPr>
        <w:rPr>
          <w:noProof/>
        </w:rPr>
      </w:pPr>
    </w:p>
    <w:p w14:paraId="5FD1F149" w14:textId="649D7981" w:rsidR="00A3365B" w:rsidRDefault="00A3365B" w:rsidP="00A4214C">
      <w:pPr>
        <w:pStyle w:val="Heading1"/>
      </w:pPr>
      <w:r w:rsidRPr="00A3365B">
        <w:t xml:space="preserve">Welcome to </w:t>
      </w:r>
      <w:r>
        <w:t>Managing Migrations</w:t>
      </w:r>
      <w:r w:rsidRPr="00A3365B">
        <w:t xml:space="preserve"> with EF Core</w:t>
      </w:r>
    </w:p>
    <w:p w14:paraId="5F9497ED" w14:textId="5D71979C" w:rsidR="00093CC2" w:rsidRDefault="00A3365B" w:rsidP="00093CC2">
      <w:r w:rsidRPr="00A3365B">
        <w:rPr>
          <w:noProof/>
        </w:rPr>
        <w:t>In this exercise, you will learn how to create, manage, and apply migrations to a database using EF Core. This is an essential skill for any developer working with data-driven applications, as it allows you to keep your database schema in sync with your application's data model.</w:t>
      </w:r>
    </w:p>
    <w:p w14:paraId="3E5BD40F" w14:textId="66458B14" w:rsidR="00A3365B" w:rsidRPr="00F87340" w:rsidRDefault="00A3365B" w:rsidP="00F87340">
      <w:pPr>
        <w:pStyle w:val="Heading2"/>
        <w:numPr>
          <w:ilvl w:val="0"/>
          <w:numId w:val="0"/>
        </w:numPr>
        <w:ind w:left="360" w:hanging="360"/>
        <w:rPr>
          <w:u w:val="single"/>
        </w:rPr>
      </w:pPr>
      <w:r w:rsidRPr="00F87340">
        <w:rPr>
          <w:u w:val="single"/>
        </w:rPr>
        <w:t>What You Will Learn</w:t>
      </w:r>
    </w:p>
    <w:p w14:paraId="22C1782A" w14:textId="5CA7336D" w:rsidR="00FE55C5" w:rsidRDefault="00A3365B" w:rsidP="00A4214C">
      <w:pPr>
        <w:pStyle w:val="Heading3"/>
      </w:pPr>
      <w:r>
        <w:t>Database First Approach</w:t>
      </w:r>
    </w:p>
    <w:p w14:paraId="0166314F" w14:textId="12E6AABB" w:rsidR="00A3365B" w:rsidRPr="00A3365B" w:rsidRDefault="00A3365B" w:rsidP="00A3365B">
      <w:r>
        <w:t xml:space="preserve">We will </w:t>
      </w:r>
      <w:r w:rsidRPr="00A3365B">
        <w:rPr>
          <w:b/>
          <w:bCs/>
        </w:rPr>
        <w:t>start with an existing database</w:t>
      </w:r>
      <w:r>
        <w:t xml:space="preserve"> and </w:t>
      </w:r>
      <w:r w:rsidRPr="00A3365B">
        <w:rPr>
          <w:b/>
          <w:bCs/>
        </w:rPr>
        <w:t>generate the corresponding EF Core model classes</w:t>
      </w:r>
    </w:p>
    <w:p w14:paraId="08ADD7B3" w14:textId="6D91D9BD" w:rsidR="00A3365B" w:rsidRDefault="00A3365B" w:rsidP="00A4214C">
      <w:pPr>
        <w:pStyle w:val="Heading3"/>
      </w:pPr>
      <w:r>
        <w:t>Creating Migrations</w:t>
      </w:r>
    </w:p>
    <w:p w14:paraId="26E8D7EC" w14:textId="6C3C694B" w:rsidR="00A3365B" w:rsidRPr="00A3365B" w:rsidRDefault="00A3365B" w:rsidP="00A3365B">
      <w:r>
        <w:t xml:space="preserve">You will learn </w:t>
      </w:r>
      <w:r w:rsidRPr="00A3365B">
        <w:rPr>
          <w:b/>
          <w:bCs/>
        </w:rPr>
        <w:t>how to create migrations to update the database schema</w:t>
      </w:r>
      <w:r>
        <w:t xml:space="preserve"> when the model changes</w:t>
      </w:r>
    </w:p>
    <w:p w14:paraId="5BAC152B" w14:textId="004C0B17" w:rsidR="00A3365B" w:rsidRDefault="00A3365B" w:rsidP="00A4214C">
      <w:pPr>
        <w:pStyle w:val="Heading3"/>
      </w:pPr>
      <w:r>
        <w:t>Applying Migrations</w:t>
      </w:r>
    </w:p>
    <w:p w14:paraId="1DBFC2FF" w14:textId="3F0C89B5" w:rsidR="00A3365B" w:rsidRPr="00A3365B" w:rsidRDefault="00A3365B" w:rsidP="00A4214C">
      <w:r>
        <w:t xml:space="preserve">We will cover </w:t>
      </w:r>
      <w:r w:rsidRPr="00A3365B">
        <w:rPr>
          <w:b/>
          <w:bCs/>
        </w:rPr>
        <w:t>how to apply migrations to your database</w:t>
      </w:r>
      <w:r>
        <w:t xml:space="preserve"> to keep it </w:t>
      </w:r>
      <w:proofErr w:type="gramStart"/>
      <w:r>
        <w:t>up-to-date</w:t>
      </w:r>
      <w:proofErr w:type="gramEnd"/>
    </w:p>
    <w:p w14:paraId="4FD72655" w14:textId="67B80F22" w:rsidR="00A4214C" w:rsidRDefault="00A4214C" w:rsidP="00A4214C">
      <w:pPr>
        <w:pStyle w:val="Heading3"/>
      </w:pPr>
      <w:r>
        <w:t>Seeding Database</w:t>
      </w:r>
    </w:p>
    <w:p w14:paraId="210458FB" w14:textId="09BDBEDD" w:rsidR="00A4214C" w:rsidRPr="00A4214C" w:rsidRDefault="00A4214C" w:rsidP="00A4214C">
      <w:r w:rsidRPr="00A4214C">
        <w:t xml:space="preserve">Learn how to </w:t>
      </w:r>
      <w:r w:rsidRPr="00A4214C">
        <w:rPr>
          <w:b/>
          <w:bCs/>
        </w:rPr>
        <w:t>seed the database with initial data</w:t>
      </w:r>
      <w:r w:rsidRPr="00A4214C">
        <w:t xml:space="preserve"> during the migration process</w:t>
      </w:r>
    </w:p>
    <w:p w14:paraId="10200422" w14:textId="156E9F04" w:rsidR="00A3365B" w:rsidRDefault="00A3365B" w:rsidP="00A4214C">
      <w:pPr>
        <w:pStyle w:val="Heading3"/>
      </w:pPr>
      <w:r w:rsidRPr="00A3365B">
        <w:t>Handling Errors</w:t>
      </w:r>
    </w:p>
    <w:p w14:paraId="298CFFE7" w14:textId="28BC19F7" w:rsidR="00A3365B" w:rsidRDefault="00A3365B" w:rsidP="00A3365B">
      <w:r w:rsidRPr="00A3365B">
        <w:t xml:space="preserve">As with any development process, </w:t>
      </w:r>
      <w:r w:rsidRPr="00A3365B">
        <w:rPr>
          <w:b/>
          <w:bCs/>
        </w:rPr>
        <w:t>you may encounter errors</w:t>
      </w:r>
      <w:r w:rsidRPr="00A3365B">
        <w:t xml:space="preserve">. We will learn </w:t>
      </w:r>
      <w:r w:rsidRPr="00A3365B">
        <w:rPr>
          <w:b/>
          <w:bCs/>
        </w:rPr>
        <w:t>how to troubleshoot</w:t>
      </w:r>
      <w:r w:rsidRPr="00A3365B">
        <w:t xml:space="preserve"> and </w:t>
      </w:r>
      <w:r>
        <w:br/>
      </w:r>
      <w:r w:rsidRPr="00A3365B">
        <w:rPr>
          <w:b/>
          <w:bCs/>
        </w:rPr>
        <w:t>resolve common issues</w:t>
      </w:r>
      <w:r w:rsidRPr="00A3365B">
        <w:t xml:space="preserve"> that arise during migrations</w:t>
      </w:r>
    </w:p>
    <w:p w14:paraId="4671B9C7" w14:textId="4683B7B3" w:rsidR="00A4214C" w:rsidRDefault="00A4214C" w:rsidP="00A4214C">
      <w:pPr>
        <w:pStyle w:val="Heading1"/>
      </w:pPr>
      <w:r>
        <w:t>Practical Guide</w:t>
      </w:r>
    </w:p>
    <w:p w14:paraId="323CCC6D" w14:textId="2F674105" w:rsidR="00A4214C" w:rsidRDefault="00A4214C" w:rsidP="00A4214C">
      <w:pPr>
        <w:pStyle w:val="Heading2"/>
        <w:numPr>
          <w:ilvl w:val="0"/>
          <w:numId w:val="21"/>
        </w:numPr>
      </w:pPr>
      <w:r>
        <w:t>Database First Approach</w:t>
      </w:r>
    </w:p>
    <w:p w14:paraId="52850A61" w14:textId="1EE58462" w:rsidR="00381D70" w:rsidRDefault="00381D70" w:rsidP="00381D70">
      <w:pPr>
        <w:pStyle w:val="Heading3"/>
      </w:pPr>
      <w:r>
        <w:t>Save the Script</w:t>
      </w:r>
    </w:p>
    <w:p w14:paraId="3E57751D" w14:textId="5BF5CD33" w:rsidR="00151AE2" w:rsidRPr="00151AE2" w:rsidRDefault="00151AE2" w:rsidP="00151AE2">
      <w:pPr>
        <w:rPr>
          <w:b/>
          <w:bCs/>
        </w:rPr>
      </w:pPr>
      <w:r>
        <w:t xml:space="preserve">Save the provided SQL script as </w:t>
      </w:r>
      <w:r w:rsidRPr="00151AE2">
        <w:rPr>
          <w:rStyle w:val="HTMLCode"/>
          <w:rFonts w:ascii="Consolas" w:eastAsiaTheme="minorHAnsi" w:hAnsi="Consolas"/>
          <w:b/>
          <w:bCs/>
        </w:rPr>
        <w:t>migrations-</w:t>
      </w:r>
      <w:proofErr w:type="spellStart"/>
      <w:r w:rsidRPr="00151AE2">
        <w:rPr>
          <w:rStyle w:val="HTMLCode"/>
          <w:rFonts w:ascii="Consolas" w:eastAsiaTheme="minorHAnsi" w:hAnsi="Consolas"/>
          <w:b/>
          <w:bCs/>
        </w:rPr>
        <w:t>d</w:t>
      </w:r>
      <w:r w:rsidRPr="00151AE2">
        <w:rPr>
          <w:rStyle w:val="HTMLCode"/>
          <w:rFonts w:ascii="Consolas" w:eastAsiaTheme="minorHAnsi" w:hAnsi="Consolas"/>
          <w:b/>
          <w:bCs/>
        </w:rPr>
        <w:t>bset.sql</w:t>
      </w:r>
      <w:proofErr w:type="spellEnd"/>
    </w:p>
    <w:p w14:paraId="4B135ABA" w14:textId="00C4A59A" w:rsidR="00381D70" w:rsidRDefault="00381D70" w:rsidP="00381D70">
      <w:pPr>
        <w:pStyle w:val="Heading3"/>
      </w:pPr>
      <w:r>
        <w:t>SQL Server Management Studio (SSMS)</w:t>
      </w:r>
      <w:r w:rsidR="001A0DA6">
        <w:br/>
      </w:r>
      <w:r w:rsidR="00151AE2">
        <w:rPr>
          <w:noProof/>
        </w:rPr>
        <mc:AlternateContent>
          <mc:Choice Requires="wps">
            <w:drawing>
              <wp:anchor distT="0" distB="0" distL="114300" distR="114300" simplePos="0" relativeHeight="251659264" behindDoc="0" locked="0" layoutInCell="1" allowOverlap="1" wp14:anchorId="6CE39616" wp14:editId="26ECB353">
                <wp:simplePos x="0" y="0"/>
                <wp:positionH relativeFrom="column">
                  <wp:posOffset>1233805</wp:posOffset>
                </wp:positionH>
                <wp:positionV relativeFrom="paragraph">
                  <wp:posOffset>491490</wp:posOffset>
                </wp:positionV>
                <wp:extent cx="444500" cy="234950"/>
                <wp:effectExtent l="0" t="19050" r="31750" b="31750"/>
                <wp:wrapNone/>
                <wp:docPr id="677623970" name="Arrow: Right 7"/>
                <wp:cNvGraphicFramePr/>
                <a:graphic xmlns:a="http://schemas.openxmlformats.org/drawingml/2006/main">
                  <a:graphicData uri="http://schemas.microsoft.com/office/word/2010/wordprocessingShape">
                    <wps:wsp>
                      <wps:cNvSpPr/>
                      <wps:spPr>
                        <a:xfrm>
                          <a:off x="0" y="0"/>
                          <a:ext cx="444500" cy="234950"/>
                        </a:xfrm>
                        <a:prstGeom prst="right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318A9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97.15pt;margin-top:38.7pt;width:35pt;height:1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" adj="15891" fillcolor="#4f81bd [3204]" strokecolor="#0a121c [484]" strokeweight="2pt"/>
            </w:pict>
          </mc:Fallback>
        </mc:AlternateContent>
      </w:r>
      <w:r w:rsidR="00151AE2">
        <w:rPr>
          <w:noProof/>
        </w:rPr>
        <w:drawing>
          <wp:inline distT="0" distB="0" distL="0" distR="0" wp14:anchorId="4901D0A5" wp14:editId="6E10441C">
            <wp:extent cx="1047750" cy="1047750"/>
            <wp:effectExtent l="0" t="0" r="0" b="0"/>
            <wp:docPr id="1321998797" name="Picture 5" descr="A logo of a tool and a cyli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98797" name="Picture 5" descr="A logo of a tool and a cylinder"/>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7750" cy="1047750"/>
                    </a:xfrm>
                    <a:prstGeom prst="rect">
                      <a:avLst/>
                    </a:prstGeom>
                  </pic:spPr>
                </pic:pic>
              </a:graphicData>
            </a:graphic>
          </wp:inline>
        </w:drawing>
      </w:r>
      <w:r w:rsidR="00151AE2">
        <w:tab/>
      </w:r>
      <w:r w:rsidR="00151AE2">
        <w:tab/>
      </w:r>
      <w:r w:rsidR="00151AE2">
        <w:rPr>
          <w:noProof/>
        </w:rPr>
        <w:drawing>
          <wp:inline distT="0" distB="0" distL="0" distR="0" wp14:anchorId="5BC8FAD7" wp14:editId="61A83125">
            <wp:extent cx="1357140" cy="903261"/>
            <wp:effectExtent l="0" t="0" r="0" b="0"/>
            <wp:docPr id="201322417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24176" name="Picture 6"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7060" cy="916519"/>
                    </a:xfrm>
                    <a:prstGeom prst="rect">
                      <a:avLst/>
                    </a:prstGeom>
                  </pic:spPr>
                </pic:pic>
              </a:graphicData>
            </a:graphic>
          </wp:inline>
        </w:drawing>
      </w:r>
    </w:p>
    <w:p w14:paraId="2B3F9547" w14:textId="07B050D2" w:rsidR="00151AE2" w:rsidRPr="00151AE2" w:rsidRDefault="00151AE2" w:rsidP="00151AE2">
      <w:r>
        <w:t>Open SSMS</w:t>
      </w:r>
      <w:r>
        <w:t xml:space="preserve"> and </w:t>
      </w:r>
      <w:r>
        <w:t>Connect to your SQL Server instance</w:t>
      </w:r>
    </w:p>
    <w:p w14:paraId="6D3789DD" w14:textId="45D92584" w:rsidR="00381D70" w:rsidRDefault="00381D70" w:rsidP="00381D70">
      <w:pPr>
        <w:pStyle w:val="Heading3"/>
      </w:pPr>
      <w:r>
        <w:lastRenderedPageBreak/>
        <w:t>Create a New Query</w:t>
      </w:r>
    </w:p>
    <w:p w14:paraId="3F89F467" w14:textId="400AA50B" w:rsidR="00CD1591" w:rsidRDefault="00151AE2" w:rsidP="00151AE2">
      <w:r>
        <w:t xml:space="preserve">Open a </w:t>
      </w:r>
      <w:r w:rsidR="00CD1591">
        <w:rPr>
          <w:b/>
          <w:bCs/>
        </w:rPr>
        <w:t>N</w:t>
      </w:r>
      <w:r w:rsidRPr="00CD1591">
        <w:rPr>
          <w:b/>
          <w:bCs/>
        </w:rPr>
        <w:t xml:space="preserve">ew </w:t>
      </w:r>
      <w:r w:rsidR="00CD1591">
        <w:rPr>
          <w:b/>
          <w:bCs/>
        </w:rPr>
        <w:t>Q</w:t>
      </w:r>
      <w:r w:rsidRPr="00CD1591">
        <w:rPr>
          <w:b/>
          <w:bCs/>
        </w:rPr>
        <w:t>uery</w:t>
      </w:r>
      <w:r>
        <w:t xml:space="preserve"> window</w:t>
      </w:r>
    </w:p>
    <w:p w14:paraId="76127B58" w14:textId="61DEE87D" w:rsidR="00151AE2" w:rsidRDefault="00CD1591" w:rsidP="00151AE2">
      <w:r>
        <w:t xml:space="preserve"> </w:t>
      </w:r>
      <w:r w:rsidRPr="00CD1591">
        <w:drawing>
          <wp:inline distT="0" distB="0" distL="0" distR="0" wp14:anchorId="2BDE7C62" wp14:editId="22BD80F5">
            <wp:extent cx="2633060" cy="671809"/>
            <wp:effectExtent l="152400" t="152400" r="358140" b="357505"/>
            <wp:docPr id="19522576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57688" name="Picture 1" descr="A screenshot of a computer"/>
                    <pic:cNvPicPr/>
                  </pic:nvPicPr>
                  <pic:blipFill>
                    <a:blip r:embed="rId11"/>
                    <a:stretch>
                      <a:fillRect/>
                    </a:stretch>
                  </pic:blipFill>
                  <pic:spPr>
                    <a:xfrm>
                      <a:off x="0" y="0"/>
                      <a:ext cx="2676130" cy="682798"/>
                    </a:xfrm>
                    <a:prstGeom prst="rect">
                      <a:avLst/>
                    </a:prstGeom>
                    <a:ln>
                      <a:noFill/>
                    </a:ln>
                    <a:effectLst>
                      <a:outerShdw blurRad="292100" dist="139700" dir="2700000" algn="tl" rotWithShape="0">
                        <a:srgbClr val="333333">
                          <a:alpha val="65000"/>
                        </a:srgbClr>
                      </a:outerShdw>
                    </a:effectLst>
                  </pic:spPr>
                </pic:pic>
              </a:graphicData>
            </a:graphic>
          </wp:inline>
        </w:drawing>
      </w:r>
    </w:p>
    <w:p w14:paraId="5025A995" w14:textId="5BF6F6EB" w:rsidR="00151AE2" w:rsidRDefault="00151AE2" w:rsidP="00151AE2">
      <w:r>
        <w:t xml:space="preserve">Copy and paste the contents of the </w:t>
      </w:r>
      <w:r w:rsidRPr="00151AE2">
        <w:rPr>
          <w:rStyle w:val="HTMLCode"/>
          <w:rFonts w:ascii="Consolas" w:eastAsiaTheme="minorHAnsi" w:hAnsi="Consolas"/>
          <w:b/>
          <w:bCs/>
        </w:rPr>
        <w:t>migrations-</w:t>
      </w:r>
      <w:proofErr w:type="spellStart"/>
      <w:r w:rsidRPr="00151AE2">
        <w:rPr>
          <w:rStyle w:val="HTMLCode"/>
          <w:rFonts w:ascii="Consolas" w:eastAsiaTheme="minorHAnsi" w:hAnsi="Consolas"/>
          <w:b/>
          <w:bCs/>
        </w:rPr>
        <w:t>dbset.sql</w:t>
      </w:r>
      <w:proofErr w:type="spellEnd"/>
      <w:r>
        <w:t xml:space="preserve"> script into the query window</w:t>
      </w:r>
    </w:p>
    <w:p w14:paraId="549FFD1D" w14:textId="51C886F2" w:rsidR="00CD1591" w:rsidRPr="00151AE2" w:rsidRDefault="00CD1591" w:rsidP="00151AE2">
      <w:r w:rsidRPr="00CD1591">
        <w:drawing>
          <wp:inline distT="0" distB="0" distL="0" distR="0" wp14:anchorId="14EDDDF7" wp14:editId="0B21B755">
            <wp:extent cx="2792102" cy="1924050"/>
            <wp:effectExtent l="152400" t="152400" r="370205" b="361950"/>
            <wp:docPr id="11674810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8100" name="Picture 1" descr="A screenshot of a computer"/>
                    <pic:cNvPicPr/>
                  </pic:nvPicPr>
                  <pic:blipFill rotWithShape="1">
                    <a:blip r:embed="rId12"/>
                    <a:srcRect t="980"/>
                    <a:stretch/>
                  </pic:blipFill>
                  <pic:spPr bwMode="auto">
                    <a:xfrm>
                      <a:off x="0" y="0"/>
                      <a:ext cx="2810013" cy="19363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B0D1573" w14:textId="57BB87D7" w:rsidR="00381D70" w:rsidRDefault="00381D70" w:rsidP="00381D70">
      <w:pPr>
        <w:pStyle w:val="Heading3"/>
      </w:pPr>
      <w:r>
        <w:t>Execute the Script</w:t>
      </w:r>
    </w:p>
    <w:p w14:paraId="100CB44B" w14:textId="130FE122" w:rsidR="00381D70" w:rsidRDefault="00CD1591" w:rsidP="00381D70">
      <w:r>
        <w:t xml:space="preserve">Execute the script to create the </w:t>
      </w:r>
      <w:proofErr w:type="spellStart"/>
      <w:r w:rsidRPr="00CD1591">
        <w:rPr>
          <w:rStyle w:val="HTMLCode"/>
          <w:rFonts w:ascii="Consolas" w:eastAsiaTheme="minorHAnsi" w:hAnsi="Consolas"/>
          <w:b/>
          <w:bCs/>
        </w:rPr>
        <w:t>AcademicRecordsDB</w:t>
      </w:r>
      <w:proofErr w:type="spellEnd"/>
      <w:r>
        <w:t xml:space="preserve"> database, the schema, and populate it with sample data</w:t>
      </w:r>
    </w:p>
    <w:p w14:paraId="7848034C" w14:textId="77EE5144" w:rsidR="00CD1591" w:rsidRDefault="00C84279" w:rsidP="00381D70">
      <w:r w:rsidRPr="00C84279">
        <w:drawing>
          <wp:inline distT="0" distB="0" distL="0" distR="0" wp14:anchorId="0CB08CFA" wp14:editId="1F4DA5DC">
            <wp:extent cx="5045075" cy="2981115"/>
            <wp:effectExtent l="152400" t="152400" r="365125" b="353060"/>
            <wp:docPr id="4353611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361103" name="Picture 1" descr="A screenshot of a computer&#10;&#10;Description automatically generated"/>
                    <pic:cNvPicPr/>
                  </pic:nvPicPr>
                  <pic:blipFill>
                    <a:blip r:embed="rId13"/>
                    <a:stretch>
                      <a:fillRect/>
                    </a:stretch>
                  </pic:blipFill>
                  <pic:spPr>
                    <a:xfrm>
                      <a:off x="0" y="0"/>
                      <a:ext cx="5051380" cy="2984841"/>
                    </a:xfrm>
                    <a:prstGeom prst="rect">
                      <a:avLst/>
                    </a:prstGeom>
                    <a:ln>
                      <a:noFill/>
                    </a:ln>
                    <a:effectLst>
                      <a:outerShdw blurRad="292100" dist="139700" dir="2700000" algn="tl" rotWithShape="0">
                        <a:srgbClr val="333333">
                          <a:alpha val="65000"/>
                        </a:srgbClr>
                      </a:outerShdw>
                    </a:effectLst>
                  </pic:spPr>
                </pic:pic>
              </a:graphicData>
            </a:graphic>
          </wp:inline>
        </w:drawing>
      </w:r>
    </w:p>
    <w:p w14:paraId="4743BF8A" w14:textId="27DDC4FF" w:rsidR="00C84279" w:rsidRDefault="00C84279" w:rsidP="00C84279">
      <w:pPr>
        <w:pStyle w:val="Heading3"/>
      </w:pPr>
      <w:r>
        <w:lastRenderedPageBreak/>
        <w:t>Simple Database Diagram</w:t>
      </w:r>
    </w:p>
    <w:p w14:paraId="20A57EC2" w14:textId="6325C236" w:rsidR="00C84279" w:rsidRDefault="00C84279" w:rsidP="00C84279">
      <w:r>
        <w:t xml:space="preserve">Now we have managed to create our </w:t>
      </w:r>
      <w:r w:rsidRPr="00E9032A">
        <w:rPr>
          <w:b/>
          <w:bCs/>
        </w:rPr>
        <w:t xml:space="preserve">database in </w:t>
      </w:r>
      <w:proofErr w:type="spellStart"/>
      <w:proofErr w:type="gramStart"/>
      <w:r w:rsidRPr="00E9032A">
        <w:rPr>
          <w:b/>
          <w:bCs/>
        </w:rPr>
        <w:t>it's</w:t>
      </w:r>
      <w:proofErr w:type="spellEnd"/>
      <w:proofErr w:type="gramEnd"/>
      <w:r w:rsidRPr="00E9032A">
        <w:rPr>
          <w:b/>
          <w:bCs/>
        </w:rPr>
        <w:t xml:space="preserve"> initial state</w:t>
      </w:r>
    </w:p>
    <w:p w14:paraId="30324272" w14:textId="206F360A" w:rsidR="00C84279" w:rsidRDefault="00C84279" w:rsidP="00C84279">
      <w:r w:rsidRPr="00C84279">
        <w:rPr>
          <w:noProof/>
        </w:rPr>
        <w:drawing>
          <wp:inline distT="0" distB="0" distL="0" distR="0" wp14:anchorId="526D7303" wp14:editId="087967CF">
            <wp:extent cx="6626225" cy="1900555"/>
            <wp:effectExtent l="0" t="0" r="3175" b="4445"/>
            <wp:docPr id="138676302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26225" cy="1900555"/>
                    </a:xfrm>
                    <a:prstGeom prst="rect">
                      <a:avLst/>
                    </a:prstGeom>
                    <a:noFill/>
                    <a:ln>
                      <a:noFill/>
                    </a:ln>
                  </pic:spPr>
                </pic:pic>
              </a:graphicData>
            </a:graphic>
          </wp:inline>
        </w:drawing>
      </w:r>
    </w:p>
    <w:p w14:paraId="07339897" w14:textId="413D19FE" w:rsidR="00C84279" w:rsidRDefault="00C84279" w:rsidP="00C84279">
      <w:pPr>
        <w:pStyle w:val="Heading2"/>
        <w:numPr>
          <w:ilvl w:val="0"/>
          <w:numId w:val="21"/>
        </w:numPr>
      </w:pPr>
      <w:r>
        <w:t>Creating a CS Project and Scaffolding Database</w:t>
      </w:r>
    </w:p>
    <w:p w14:paraId="607829AF" w14:textId="0C54142A" w:rsidR="00C84279" w:rsidRDefault="00C84279" w:rsidP="00C84279">
      <w:pPr>
        <w:pStyle w:val="Heading3"/>
      </w:pPr>
      <w:r>
        <w:t>Set Up the Project in Visual Studio</w:t>
      </w:r>
    </w:p>
    <w:p w14:paraId="22D59E6C" w14:textId="61059B95" w:rsidR="00C84279" w:rsidRDefault="00C84279" w:rsidP="00C84279">
      <w:r w:rsidRPr="00C84279">
        <w:rPr>
          <w:b/>
          <w:bCs/>
        </w:rPr>
        <w:t>Launch Visual Studio</w:t>
      </w:r>
      <w:r w:rsidRPr="00C84279">
        <w:t xml:space="preserve"> and select </w:t>
      </w:r>
      <w:r w:rsidRPr="00C84279">
        <w:rPr>
          <w:b/>
          <w:bCs/>
        </w:rPr>
        <w:t>Create a new project</w:t>
      </w:r>
    </w:p>
    <w:p w14:paraId="4CCFB664" w14:textId="3217A9D5" w:rsidR="00E9032A" w:rsidRDefault="00E9032A" w:rsidP="00C84279">
      <w:r w:rsidRPr="00E9032A">
        <w:drawing>
          <wp:inline distT="0" distB="0" distL="0" distR="0" wp14:anchorId="50DB1683" wp14:editId="221E9AB3">
            <wp:extent cx="2968206" cy="1452671"/>
            <wp:effectExtent l="152400" t="152400" r="365760" b="357505"/>
            <wp:docPr id="178738054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80547" name="Picture 1" descr="A screenshot of a computer screen&#10;&#10;Description automatically generated"/>
                    <pic:cNvPicPr/>
                  </pic:nvPicPr>
                  <pic:blipFill>
                    <a:blip r:embed="rId15"/>
                    <a:stretch>
                      <a:fillRect/>
                    </a:stretch>
                  </pic:blipFill>
                  <pic:spPr>
                    <a:xfrm>
                      <a:off x="0" y="0"/>
                      <a:ext cx="2988389" cy="14625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EF61494" w14:textId="7B7E98C0" w:rsidR="00E9032A" w:rsidRDefault="00E9032A" w:rsidP="00C84279">
      <w:r>
        <w:t xml:space="preserve">Create New </w:t>
      </w:r>
      <w:r w:rsidRPr="00E9032A">
        <w:rPr>
          <w:b/>
          <w:bCs/>
        </w:rPr>
        <w:t>Console App</w:t>
      </w:r>
      <w:r>
        <w:t xml:space="preserve"> (.NET Core) -&gt; </w:t>
      </w:r>
      <w:r>
        <w:t xml:space="preserve">Name your project (e.g., </w:t>
      </w:r>
      <w:proofErr w:type="spellStart"/>
      <w:r w:rsidRPr="00E9032A">
        <w:rPr>
          <w:rStyle w:val="HTMLCode"/>
          <w:rFonts w:ascii="Consolas" w:eastAsiaTheme="minorHAnsi" w:hAnsi="Consolas"/>
          <w:b/>
          <w:bCs/>
        </w:rPr>
        <w:t>AcademicRecordsApp</w:t>
      </w:r>
      <w:proofErr w:type="spellEnd"/>
      <w:r>
        <w:t xml:space="preserve">) and click </w:t>
      </w:r>
      <w:r w:rsidRPr="00E9032A">
        <w:rPr>
          <w:rStyle w:val="HTMLCode"/>
          <w:rFonts w:ascii="Consolas" w:eastAsiaTheme="minorHAnsi" w:hAnsi="Consolas"/>
          <w:b/>
          <w:bCs/>
        </w:rPr>
        <w:t>Create</w:t>
      </w:r>
    </w:p>
    <w:p w14:paraId="23478BC5" w14:textId="430E8D8B" w:rsidR="00E9032A" w:rsidRDefault="00E9032A" w:rsidP="00C84279">
      <w:pPr>
        <w:rPr>
          <w:noProof/>
        </w:rPr>
      </w:pPr>
      <w:r w:rsidRPr="00E9032A">
        <w:drawing>
          <wp:inline distT="0" distB="0" distL="0" distR="0" wp14:anchorId="3A358D02" wp14:editId="5218ED7C">
            <wp:extent cx="3488055" cy="2177402"/>
            <wp:effectExtent l="152400" t="152400" r="360045" b="356870"/>
            <wp:docPr id="7688840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884044" name="Picture 1" descr="A screenshot of a computer&#10;&#10;Description automatically generated"/>
                    <pic:cNvPicPr/>
                  </pic:nvPicPr>
                  <pic:blipFill>
                    <a:blip r:embed="rId16"/>
                    <a:stretch>
                      <a:fillRect/>
                    </a:stretch>
                  </pic:blipFill>
                  <pic:spPr>
                    <a:xfrm>
                      <a:off x="0" y="0"/>
                      <a:ext cx="3535538" cy="2207043"/>
                    </a:xfrm>
                    <a:prstGeom prst="rect">
                      <a:avLst/>
                    </a:prstGeom>
                    <a:ln>
                      <a:noFill/>
                    </a:ln>
                    <a:effectLst>
                      <a:outerShdw blurRad="292100" dist="139700" dir="2700000" algn="tl" rotWithShape="0">
                        <a:srgbClr val="333333">
                          <a:alpha val="65000"/>
                        </a:srgbClr>
                      </a:outerShdw>
                    </a:effectLst>
                  </pic:spPr>
                </pic:pic>
              </a:graphicData>
            </a:graphic>
          </wp:inline>
        </w:drawing>
      </w:r>
      <w:r w:rsidRPr="00E9032A">
        <w:rPr>
          <w:noProof/>
        </w:rPr>
        <w:t xml:space="preserve"> </w:t>
      </w:r>
      <w:r w:rsidRPr="00E9032A">
        <w:drawing>
          <wp:inline distT="0" distB="0" distL="0" distR="0" wp14:anchorId="419F02F6" wp14:editId="448DAB7D">
            <wp:extent cx="2031323" cy="938978"/>
            <wp:effectExtent l="152400" t="152400" r="369570" b="356870"/>
            <wp:docPr id="153584449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844491" name="Picture 1" descr="A screen shot of a computer&#10;&#10;Description automatically generated"/>
                    <pic:cNvPicPr/>
                  </pic:nvPicPr>
                  <pic:blipFill>
                    <a:blip r:embed="rId17"/>
                    <a:stretch>
                      <a:fillRect/>
                    </a:stretch>
                  </pic:blipFill>
                  <pic:spPr>
                    <a:xfrm>
                      <a:off x="0" y="0"/>
                      <a:ext cx="2105154" cy="973106"/>
                    </a:xfrm>
                    <a:prstGeom prst="rect">
                      <a:avLst/>
                    </a:prstGeom>
                    <a:ln>
                      <a:noFill/>
                    </a:ln>
                    <a:effectLst>
                      <a:outerShdw blurRad="292100" dist="139700" dir="2700000" algn="tl" rotWithShape="0">
                        <a:srgbClr val="333333">
                          <a:alpha val="65000"/>
                        </a:srgbClr>
                      </a:outerShdw>
                    </a:effectLst>
                  </pic:spPr>
                </pic:pic>
              </a:graphicData>
            </a:graphic>
          </wp:inline>
        </w:drawing>
      </w:r>
    </w:p>
    <w:p w14:paraId="68D715C6" w14:textId="77777777" w:rsidR="00357403" w:rsidRDefault="00357403">
      <w:pPr>
        <w:spacing w:before="0" w:after="200"/>
        <w:rPr>
          <w:rFonts w:eastAsiaTheme="majorEastAsia" w:cstheme="majorBidi"/>
          <w:b/>
          <w:color w:val="8F400B"/>
          <w:sz w:val="32"/>
          <w:szCs w:val="32"/>
        </w:rPr>
      </w:pPr>
      <w:r>
        <w:br w:type="page"/>
      </w:r>
    </w:p>
    <w:p w14:paraId="387EA73A" w14:textId="067F9DD8" w:rsidR="00E9032A" w:rsidRDefault="00E9032A" w:rsidP="00E9032A">
      <w:pPr>
        <w:pStyle w:val="Heading3"/>
      </w:pPr>
      <w:r>
        <w:lastRenderedPageBreak/>
        <w:t xml:space="preserve">Add </w:t>
      </w:r>
      <w:r w:rsidRPr="00E9032A">
        <w:t>EF Core Packages</w:t>
      </w:r>
    </w:p>
    <w:p w14:paraId="6A1067E7" w14:textId="4676C761" w:rsidR="00E9032A" w:rsidRDefault="00E9032A" w:rsidP="00E9032A">
      <w:pPr>
        <w:rPr>
          <w:b/>
          <w:bCs/>
        </w:rPr>
      </w:pPr>
      <w:r w:rsidRPr="00E9032A">
        <w:rPr>
          <w:b/>
          <w:bCs/>
        </w:rPr>
        <w:t>Right-click</w:t>
      </w:r>
      <w:r>
        <w:t xml:space="preserve"> on the </w:t>
      </w:r>
      <w:r w:rsidRPr="00E9032A">
        <w:rPr>
          <w:b/>
          <w:bCs/>
        </w:rPr>
        <w:t>project in Solution Explorer</w:t>
      </w:r>
      <w:r>
        <w:t xml:space="preserve"> and select </w:t>
      </w:r>
      <w:r w:rsidRPr="00E9032A">
        <w:rPr>
          <w:b/>
          <w:bCs/>
        </w:rPr>
        <w:t>Manage NuGet Packages</w:t>
      </w:r>
    </w:p>
    <w:p w14:paraId="2DF61F32" w14:textId="34948F51" w:rsidR="00E9032A" w:rsidRDefault="00E9032A" w:rsidP="00E9032A">
      <w:pPr>
        <w:rPr>
          <w:noProof/>
        </w:rPr>
      </w:pPr>
      <w:r w:rsidRPr="00E9032A">
        <w:rPr>
          <w:b/>
          <w:bCs/>
        </w:rPr>
        <w:drawing>
          <wp:inline distT="0" distB="0" distL="0" distR="0" wp14:anchorId="4BA7972C" wp14:editId="175AF537">
            <wp:extent cx="2472055" cy="1346387"/>
            <wp:effectExtent l="152400" t="152400" r="366395" b="368300"/>
            <wp:docPr id="72619509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195090" name="Picture 1" descr="A screenshot of a computer program&#10;&#10;Description automatically generated"/>
                    <pic:cNvPicPr/>
                  </pic:nvPicPr>
                  <pic:blipFill>
                    <a:blip r:embed="rId18"/>
                    <a:stretch>
                      <a:fillRect/>
                    </a:stretch>
                  </pic:blipFill>
                  <pic:spPr>
                    <a:xfrm>
                      <a:off x="0" y="0"/>
                      <a:ext cx="2490841" cy="1356618"/>
                    </a:xfrm>
                    <a:prstGeom prst="rect">
                      <a:avLst/>
                    </a:prstGeom>
                    <a:ln>
                      <a:noFill/>
                    </a:ln>
                    <a:effectLst>
                      <a:outerShdw blurRad="292100" dist="139700" dir="2700000" algn="tl" rotWithShape="0">
                        <a:srgbClr val="333333">
                          <a:alpha val="65000"/>
                        </a:srgbClr>
                      </a:outerShdw>
                    </a:effectLst>
                  </pic:spPr>
                </pic:pic>
              </a:graphicData>
            </a:graphic>
          </wp:inline>
        </w:drawing>
      </w:r>
      <w:r w:rsidR="00357403" w:rsidRPr="00357403">
        <w:rPr>
          <w:noProof/>
        </w:rPr>
        <w:t xml:space="preserve"> </w:t>
      </w:r>
      <w:r w:rsidR="00357403" w:rsidRPr="00357403">
        <w:rPr>
          <w:b/>
          <w:bCs/>
        </w:rPr>
        <w:drawing>
          <wp:inline distT="0" distB="0" distL="0" distR="0" wp14:anchorId="0B5F2C27" wp14:editId="06D5B83F">
            <wp:extent cx="2958301" cy="2038350"/>
            <wp:effectExtent l="152400" t="152400" r="356870" b="361950"/>
            <wp:docPr id="702216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21615" name="Picture 1" descr="A screenshot of a computer&#10;&#10;Description automatically generated"/>
                    <pic:cNvPicPr/>
                  </pic:nvPicPr>
                  <pic:blipFill>
                    <a:blip r:embed="rId19"/>
                    <a:stretch>
                      <a:fillRect/>
                    </a:stretch>
                  </pic:blipFill>
                  <pic:spPr>
                    <a:xfrm>
                      <a:off x="0" y="0"/>
                      <a:ext cx="2987343" cy="2058360"/>
                    </a:xfrm>
                    <a:prstGeom prst="rect">
                      <a:avLst/>
                    </a:prstGeom>
                    <a:ln>
                      <a:noFill/>
                    </a:ln>
                    <a:effectLst>
                      <a:outerShdw blurRad="292100" dist="139700" dir="2700000" algn="tl" rotWithShape="0">
                        <a:srgbClr val="333333">
                          <a:alpha val="65000"/>
                        </a:srgbClr>
                      </a:outerShdw>
                    </a:effectLst>
                  </pic:spPr>
                </pic:pic>
              </a:graphicData>
            </a:graphic>
          </wp:inline>
        </w:drawing>
      </w:r>
    </w:p>
    <w:p w14:paraId="2CE38DC6" w14:textId="0B0176FE" w:rsidR="00357403" w:rsidRDefault="00357403" w:rsidP="00357403">
      <w:pPr>
        <w:pStyle w:val="Heading3"/>
      </w:pPr>
      <w:r>
        <w:t>Run the Scaffold Command</w:t>
      </w:r>
    </w:p>
    <w:p w14:paraId="1130D46E" w14:textId="55707E0C" w:rsidR="00357403" w:rsidRDefault="00357403" w:rsidP="00357403">
      <w:r w:rsidRPr="00357403">
        <w:t xml:space="preserve">In the </w:t>
      </w:r>
      <w:r w:rsidRPr="00357403">
        <w:rPr>
          <w:b/>
          <w:bCs/>
        </w:rPr>
        <w:t>Package Manager Console</w:t>
      </w:r>
      <w:r w:rsidRPr="00357403">
        <w:t>, run the following command to scaffold the database</w:t>
      </w:r>
    </w:p>
    <w:p w14:paraId="4713CF46" w14:textId="4959A806" w:rsidR="004536F3" w:rsidRDefault="004536F3" w:rsidP="00357403">
      <w:r w:rsidRPr="004536F3">
        <w:t xml:space="preserve">If the </w:t>
      </w:r>
      <w:r w:rsidRPr="004536F3">
        <w:rPr>
          <w:b/>
          <w:bCs/>
        </w:rPr>
        <w:t>SQL Server instance is running on the local machine</w:t>
      </w:r>
      <w:r w:rsidRPr="004536F3">
        <w:t xml:space="preserve">, the </w:t>
      </w:r>
      <w:proofErr w:type="gramStart"/>
      <w:r w:rsidRPr="004536F3">
        <w:t>server</w:t>
      </w:r>
      <w:proofErr w:type="gramEnd"/>
      <w:r w:rsidRPr="004536F3">
        <w:t xml:space="preserve"> name might be </w:t>
      </w:r>
      <w:r w:rsidRPr="004536F3">
        <w:rPr>
          <w:rFonts w:ascii="Consolas" w:hAnsi="Consolas"/>
          <w:b/>
          <w:bCs/>
        </w:rPr>
        <w:t>localhost</w:t>
      </w:r>
      <w:r w:rsidRPr="004536F3">
        <w:t xml:space="preserve"> or </w:t>
      </w:r>
      <w:r>
        <w:t>'</w:t>
      </w:r>
      <w:r w:rsidRPr="004536F3">
        <w:rPr>
          <w:rFonts w:ascii="Consolas" w:hAnsi="Consolas"/>
          <w:b/>
          <w:bCs/>
        </w:rPr>
        <w:t>.</w:t>
      </w:r>
      <w:r>
        <w:t>'</w:t>
      </w:r>
    </w:p>
    <w:p w14:paraId="433DD15A" w14:textId="4B4BB1C7" w:rsidR="00357403" w:rsidRDefault="004536F3" w:rsidP="00357403">
      <w:pPr>
        <w:rPr>
          <w:rFonts w:ascii="Consolas" w:hAnsi="Consolas"/>
        </w:rPr>
      </w:pPr>
      <w:r w:rsidRPr="004536F3">
        <w:rPr>
          <w:rFonts w:ascii="Consolas" w:hAnsi="Consolas"/>
        </w:rPr>
        <w:t>Scaffold-</w:t>
      </w:r>
      <w:proofErr w:type="spellStart"/>
      <w:r w:rsidRPr="004536F3">
        <w:rPr>
          <w:rFonts w:ascii="Consolas" w:hAnsi="Consolas"/>
        </w:rPr>
        <w:t>DbContext</w:t>
      </w:r>
      <w:proofErr w:type="spellEnd"/>
      <w:r w:rsidRPr="004536F3">
        <w:rPr>
          <w:rFonts w:ascii="Consolas" w:hAnsi="Consolas"/>
        </w:rPr>
        <w:t xml:space="preserve"> </w:t>
      </w:r>
      <w:r w:rsidRPr="004536F3">
        <w:rPr>
          <w:rStyle w:val="hljs-string"/>
          <w:rFonts w:ascii="Consolas" w:hAnsi="Consolas"/>
        </w:rPr>
        <w:t>"Server=</w:t>
      </w:r>
      <w:proofErr w:type="spellStart"/>
      <w:r w:rsidRPr="004536F3">
        <w:rPr>
          <w:rStyle w:val="hljs-string"/>
          <w:rFonts w:ascii="Consolas" w:hAnsi="Consolas"/>
        </w:rPr>
        <w:t>YOUR_SERVER_</w:t>
      </w:r>
      <w:proofErr w:type="gramStart"/>
      <w:r w:rsidRPr="004536F3">
        <w:rPr>
          <w:rStyle w:val="hljs-string"/>
          <w:rFonts w:ascii="Consolas" w:hAnsi="Consolas"/>
        </w:rPr>
        <w:t>NAME;Database</w:t>
      </w:r>
      <w:proofErr w:type="spellEnd"/>
      <w:proofErr w:type="gramEnd"/>
      <w:r w:rsidRPr="004536F3">
        <w:rPr>
          <w:rStyle w:val="hljs-string"/>
          <w:rFonts w:ascii="Consolas" w:hAnsi="Consolas"/>
        </w:rPr>
        <w:t>=</w:t>
      </w:r>
      <w:proofErr w:type="spellStart"/>
      <w:r w:rsidRPr="004536F3">
        <w:rPr>
          <w:rStyle w:val="hljs-string"/>
          <w:rFonts w:ascii="Consolas" w:hAnsi="Consolas"/>
        </w:rPr>
        <w:t>AcademicRecordsDB</w:t>
      </w:r>
      <w:proofErr w:type="spellEnd"/>
      <w:r w:rsidRPr="004536F3">
        <w:rPr>
          <w:rStyle w:val="hljs-string"/>
          <w:rFonts w:ascii="Consolas" w:hAnsi="Consolas"/>
        </w:rPr>
        <w:t>;</w:t>
      </w:r>
      <w:r w:rsidRPr="004536F3">
        <w:t xml:space="preserve"> </w:t>
      </w:r>
      <w:r w:rsidRPr="004536F3">
        <w:rPr>
          <w:rStyle w:val="hljs-string"/>
          <w:rFonts w:ascii="Consolas" w:hAnsi="Consolas"/>
        </w:rPr>
        <w:t>Trusted_Connection=True;"</w:t>
      </w:r>
      <w:r w:rsidRPr="004536F3">
        <w:rPr>
          <w:rFonts w:ascii="Consolas" w:hAnsi="Consolas"/>
        </w:rPr>
        <w:t xml:space="preserve"> </w:t>
      </w:r>
      <w:proofErr w:type="spellStart"/>
      <w:r w:rsidRPr="004536F3">
        <w:rPr>
          <w:rFonts w:ascii="Consolas" w:hAnsi="Consolas"/>
        </w:rPr>
        <w:t>Microsoft.EntityFrameworkCore.SqlServer</w:t>
      </w:r>
      <w:proofErr w:type="spellEnd"/>
      <w:r w:rsidR="00357403" w:rsidRPr="004536F3">
        <w:rPr>
          <w:rFonts w:ascii="Consolas" w:hAnsi="Consolas"/>
        </w:rPr>
        <w:t xml:space="preserve"> -</w:t>
      </w:r>
      <w:proofErr w:type="spellStart"/>
      <w:r w:rsidR="00357403" w:rsidRPr="004536F3">
        <w:rPr>
          <w:rFonts w:ascii="Consolas" w:hAnsi="Consolas"/>
        </w:rPr>
        <w:t>OutputDir</w:t>
      </w:r>
      <w:proofErr w:type="spellEnd"/>
      <w:r w:rsidR="00357403" w:rsidRPr="004536F3">
        <w:rPr>
          <w:rFonts w:ascii="Consolas" w:hAnsi="Consolas"/>
        </w:rPr>
        <w:t xml:space="preserve"> Models</w:t>
      </w:r>
    </w:p>
    <w:p w14:paraId="19B07182" w14:textId="7199C680" w:rsidR="004536F3" w:rsidRDefault="004536F3" w:rsidP="00357403">
      <w:pPr>
        <w:rPr>
          <w:b/>
          <w:bCs/>
        </w:rPr>
      </w:pPr>
      <w:r w:rsidRPr="004536F3">
        <w:t xml:space="preserve">This command will </w:t>
      </w:r>
      <w:r w:rsidRPr="004536F3">
        <w:rPr>
          <w:b/>
          <w:bCs/>
        </w:rPr>
        <w:t>generate entity classes</w:t>
      </w:r>
      <w:r w:rsidRPr="004536F3">
        <w:t xml:space="preserve"> and a </w:t>
      </w:r>
      <w:r w:rsidRPr="004536F3">
        <w:rPr>
          <w:b/>
          <w:bCs/>
        </w:rPr>
        <w:t>context class</w:t>
      </w:r>
      <w:r w:rsidRPr="004536F3">
        <w:t xml:space="preserve"> based on the </w:t>
      </w:r>
      <w:r w:rsidRPr="004536F3">
        <w:rPr>
          <w:b/>
          <w:bCs/>
        </w:rPr>
        <w:t>existing database schema</w:t>
      </w:r>
    </w:p>
    <w:p w14:paraId="53763C1D" w14:textId="22B1BA6E" w:rsidR="007E211B" w:rsidRDefault="007E211B" w:rsidP="007E211B">
      <w:pPr>
        <w:pStyle w:val="Heading3"/>
      </w:pPr>
      <w:r w:rsidRPr="007E211B">
        <w:t>Verify the Scaffolded Code</w:t>
      </w:r>
    </w:p>
    <w:p w14:paraId="7CAC6F93" w14:textId="7580D4C8" w:rsidR="007E211B" w:rsidRDefault="007E211B" w:rsidP="007E211B">
      <w:r w:rsidRPr="007E211B">
        <w:t xml:space="preserve">After running the scaffold command, a </w:t>
      </w:r>
      <w:proofErr w:type="gramStart"/>
      <w:r w:rsidRPr="007E211B">
        <w:rPr>
          <w:rFonts w:ascii="Consolas" w:hAnsi="Consolas"/>
          <w:b/>
          <w:bCs/>
        </w:rPr>
        <w:t>Models</w:t>
      </w:r>
      <w:proofErr w:type="gramEnd"/>
      <w:r w:rsidRPr="007E211B">
        <w:t xml:space="preserve"> folder will be </w:t>
      </w:r>
      <w:r w:rsidRPr="007E211B">
        <w:rPr>
          <w:b/>
          <w:bCs/>
        </w:rPr>
        <w:t>created (or updated)</w:t>
      </w:r>
      <w:r w:rsidRPr="007E211B">
        <w:t xml:space="preserve"> in your project directory</w:t>
      </w:r>
    </w:p>
    <w:p w14:paraId="3C71D2F3" w14:textId="4EB8C69A" w:rsidR="007E211B" w:rsidRDefault="007E211B" w:rsidP="007E211B">
      <w:pPr>
        <w:rPr>
          <w:noProof/>
          <w:lang w:val="bg-BG"/>
        </w:rPr>
      </w:pPr>
      <w:r w:rsidRPr="007E211B">
        <w:drawing>
          <wp:inline distT="0" distB="0" distL="0" distR="0" wp14:anchorId="04DCAC70" wp14:editId="26DED831">
            <wp:extent cx="1986280" cy="1767566"/>
            <wp:effectExtent l="152400" t="152400" r="356870" b="366395"/>
            <wp:docPr id="9973339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33908" name="Picture 1" descr="A screenshot of a computer&#10;&#10;Description automatically generated"/>
                    <pic:cNvPicPr/>
                  </pic:nvPicPr>
                  <pic:blipFill>
                    <a:blip r:embed="rId20"/>
                    <a:stretch>
                      <a:fillRect/>
                    </a:stretch>
                  </pic:blipFill>
                  <pic:spPr>
                    <a:xfrm>
                      <a:off x="0" y="0"/>
                      <a:ext cx="1999085" cy="1778961"/>
                    </a:xfrm>
                    <a:prstGeom prst="rect">
                      <a:avLst/>
                    </a:prstGeom>
                    <a:ln>
                      <a:noFill/>
                    </a:ln>
                    <a:effectLst>
                      <a:outerShdw blurRad="292100" dist="139700" dir="2700000" algn="tl" rotWithShape="0">
                        <a:srgbClr val="333333">
                          <a:alpha val="65000"/>
                        </a:srgbClr>
                      </a:outerShdw>
                    </a:effectLst>
                  </pic:spPr>
                </pic:pic>
              </a:graphicData>
            </a:graphic>
          </wp:inline>
        </w:drawing>
      </w:r>
      <w:r w:rsidR="00DD6DFC" w:rsidRPr="00DD6DFC">
        <w:rPr>
          <w:noProof/>
        </w:rPr>
        <w:t xml:space="preserve"> </w:t>
      </w:r>
      <w:r w:rsidR="00DD6DFC" w:rsidRPr="00DD6DFC">
        <w:rPr>
          <w:lang w:val="bg-BG"/>
        </w:rPr>
        <w:drawing>
          <wp:inline distT="0" distB="0" distL="0" distR="0" wp14:anchorId="0AC0E57C" wp14:editId="2E1280E6">
            <wp:extent cx="3443749" cy="1723690"/>
            <wp:effectExtent l="152400" t="152400" r="366395" b="353060"/>
            <wp:docPr id="6042158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215879" name="Picture 1" descr="A screen shot of a computer&#10;&#10;Description automatically generated"/>
                    <pic:cNvPicPr/>
                  </pic:nvPicPr>
                  <pic:blipFill>
                    <a:blip r:embed="rId21"/>
                    <a:stretch>
                      <a:fillRect/>
                    </a:stretch>
                  </pic:blipFill>
                  <pic:spPr>
                    <a:xfrm>
                      <a:off x="0" y="0"/>
                      <a:ext cx="3463781" cy="1733717"/>
                    </a:xfrm>
                    <a:prstGeom prst="rect">
                      <a:avLst/>
                    </a:prstGeom>
                    <a:ln>
                      <a:noFill/>
                    </a:ln>
                    <a:effectLst>
                      <a:outerShdw blurRad="292100" dist="139700" dir="2700000" algn="tl" rotWithShape="0">
                        <a:srgbClr val="333333">
                          <a:alpha val="65000"/>
                        </a:srgbClr>
                      </a:outerShdw>
                    </a:effectLst>
                  </pic:spPr>
                </pic:pic>
              </a:graphicData>
            </a:graphic>
          </wp:inline>
        </w:drawing>
      </w:r>
    </w:p>
    <w:p w14:paraId="226A732D" w14:textId="677890A7" w:rsidR="00DD6DFC" w:rsidRDefault="00DD6DFC" w:rsidP="007E211B">
      <w:r w:rsidRPr="00DD6DFC">
        <w:rPr>
          <w:lang w:val="bg-BG"/>
        </w:rPr>
        <w:t xml:space="preserve">This folder will contain the </w:t>
      </w:r>
      <w:r w:rsidRPr="00DD6DFC">
        <w:rPr>
          <w:b/>
          <w:bCs/>
          <w:lang w:val="bg-BG"/>
        </w:rPr>
        <w:t>entity classes representing your database tables</w:t>
      </w:r>
      <w:r w:rsidRPr="00DD6DFC">
        <w:rPr>
          <w:lang w:val="bg-BG"/>
        </w:rPr>
        <w:t xml:space="preserve"> (</w:t>
      </w:r>
      <w:r w:rsidRPr="00DD6DFC">
        <w:rPr>
          <w:rFonts w:ascii="Consolas" w:hAnsi="Consolas"/>
          <w:b/>
          <w:bCs/>
          <w:lang w:val="bg-BG"/>
        </w:rPr>
        <w:t>Students</w:t>
      </w:r>
      <w:r w:rsidRPr="00DD6DFC">
        <w:rPr>
          <w:lang w:val="bg-BG"/>
        </w:rPr>
        <w:t xml:space="preserve">, </w:t>
      </w:r>
      <w:r w:rsidRPr="00DD6DFC">
        <w:rPr>
          <w:rFonts w:ascii="Consolas" w:hAnsi="Consolas"/>
          <w:b/>
          <w:bCs/>
          <w:lang w:val="bg-BG"/>
        </w:rPr>
        <w:t>Exams</w:t>
      </w:r>
      <w:r w:rsidRPr="00DD6DFC">
        <w:rPr>
          <w:lang w:val="bg-BG"/>
        </w:rPr>
        <w:t xml:space="preserve">, </w:t>
      </w:r>
      <w:r w:rsidRPr="00DD6DFC">
        <w:rPr>
          <w:rFonts w:ascii="Consolas" w:hAnsi="Consolas"/>
          <w:b/>
          <w:bCs/>
          <w:lang w:val="bg-BG"/>
        </w:rPr>
        <w:t>Grades</w:t>
      </w:r>
      <w:r w:rsidRPr="00DD6DFC">
        <w:rPr>
          <w:lang w:val="bg-BG"/>
        </w:rPr>
        <w:t xml:space="preserve">) </w:t>
      </w:r>
      <w:r>
        <w:t>as well as</w:t>
      </w:r>
      <w:r w:rsidRPr="00DD6DFC">
        <w:rPr>
          <w:lang w:val="bg-BG"/>
        </w:rPr>
        <w:t xml:space="preserve"> the </w:t>
      </w:r>
      <w:r w:rsidRPr="00DD6DFC">
        <w:rPr>
          <w:b/>
          <w:bCs/>
          <w:lang w:val="bg-BG"/>
        </w:rPr>
        <w:t>context class</w:t>
      </w:r>
      <w:r w:rsidRPr="00DD6DFC">
        <w:rPr>
          <w:lang w:val="bg-BG"/>
        </w:rPr>
        <w:t xml:space="preserve"> (</w:t>
      </w:r>
      <w:r w:rsidRPr="00DD6DFC">
        <w:rPr>
          <w:rFonts w:ascii="Consolas" w:hAnsi="Consolas"/>
          <w:b/>
          <w:bCs/>
          <w:lang w:val="bg-BG"/>
        </w:rPr>
        <w:t>AcademicRecordsDBContext</w:t>
      </w:r>
      <w:r w:rsidRPr="00DD6DFC">
        <w:rPr>
          <w:lang w:val="bg-BG"/>
        </w:rPr>
        <w:t>)</w:t>
      </w:r>
    </w:p>
    <w:p w14:paraId="1DE4685A" w14:textId="289D034F" w:rsidR="00101D9A" w:rsidRDefault="00101D9A" w:rsidP="007E211B">
      <w:r w:rsidRPr="00101D9A">
        <w:t xml:space="preserve">Open the </w:t>
      </w:r>
      <w:r w:rsidRPr="00101D9A">
        <w:rPr>
          <w:b/>
          <w:bCs/>
        </w:rPr>
        <w:t>generated entity classes</w:t>
      </w:r>
      <w:r w:rsidRPr="00101D9A">
        <w:t xml:space="preserve"> and the </w:t>
      </w:r>
      <w:r w:rsidRPr="00101D9A">
        <w:rPr>
          <w:b/>
          <w:bCs/>
        </w:rPr>
        <w:t>context class</w:t>
      </w:r>
      <w:r w:rsidRPr="00101D9A">
        <w:t xml:space="preserve"> to </w:t>
      </w:r>
      <w:r w:rsidRPr="00101D9A">
        <w:rPr>
          <w:b/>
          <w:bCs/>
        </w:rPr>
        <w:t xml:space="preserve">familiarize yourself with the </w:t>
      </w:r>
      <w:r>
        <w:rPr>
          <w:b/>
          <w:bCs/>
        </w:rPr>
        <w:br/>
      </w:r>
      <w:r w:rsidRPr="00101D9A">
        <w:rPr>
          <w:b/>
          <w:bCs/>
        </w:rPr>
        <w:t>structure and relationships</w:t>
      </w:r>
      <w:r w:rsidRPr="00101D9A">
        <w:t xml:space="preserve"> defined</w:t>
      </w:r>
    </w:p>
    <w:p w14:paraId="235C57B2" w14:textId="26566639" w:rsidR="00101D9A" w:rsidRDefault="00101D9A" w:rsidP="00101D9A">
      <w:pPr>
        <w:spacing w:before="0" w:after="200"/>
      </w:pPr>
      <w:r>
        <w:br w:type="page"/>
      </w:r>
    </w:p>
    <w:p w14:paraId="7F971584" w14:textId="66D1ED99" w:rsidR="00101D9A" w:rsidRDefault="00101D9A" w:rsidP="00101D9A">
      <w:pPr>
        <w:pStyle w:val="Heading3"/>
      </w:pPr>
      <w:r>
        <w:lastRenderedPageBreak/>
        <w:t>The Process of Scaffolding</w:t>
      </w:r>
    </w:p>
    <w:p w14:paraId="0B0B6AB8" w14:textId="52A5DEB2" w:rsidR="00101D9A" w:rsidRDefault="00101D9A" w:rsidP="00101D9A">
      <w:pPr>
        <w:rPr>
          <w:b/>
          <w:bCs/>
        </w:rPr>
      </w:pPr>
      <w:r w:rsidRPr="00101D9A">
        <w:rPr>
          <w:b/>
          <w:bCs/>
        </w:rPr>
        <w:t>Scaffolding</w:t>
      </w:r>
      <w:r w:rsidRPr="00101D9A">
        <w:t xml:space="preserve"> and </w:t>
      </w:r>
      <w:r w:rsidRPr="00101D9A">
        <w:rPr>
          <w:b/>
          <w:bCs/>
        </w:rPr>
        <w:t>migrations</w:t>
      </w:r>
      <w:r w:rsidRPr="00101D9A">
        <w:t xml:space="preserve"> are </w:t>
      </w:r>
      <w:r w:rsidRPr="00101D9A">
        <w:rPr>
          <w:b/>
          <w:bCs/>
        </w:rPr>
        <w:t>both essential aspects of working with Entity Framework Core</w:t>
      </w:r>
      <w:r w:rsidRPr="00101D9A">
        <w:t xml:space="preserve">, but they serve </w:t>
      </w:r>
      <w:r w:rsidRPr="00101D9A">
        <w:rPr>
          <w:b/>
          <w:bCs/>
        </w:rPr>
        <w:t>different purposes</w:t>
      </w:r>
      <w:r w:rsidRPr="00101D9A">
        <w:t xml:space="preserve"> and are </w:t>
      </w:r>
      <w:r w:rsidRPr="00101D9A">
        <w:rPr>
          <w:b/>
          <w:bCs/>
        </w:rPr>
        <w:t>used in different contexts</w:t>
      </w:r>
    </w:p>
    <w:p w14:paraId="5144C540" w14:textId="0318755D" w:rsidR="00101D9A" w:rsidRDefault="00101D9A" w:rsidP="00101D9A">
      <w:r w:rsidRPr="00101D9A">
        <w:t xml:space="preserve">Scaffolding is the </w:t>
      </w:r>
      <w:r w:rsidRPr="00101D9A">
        <w:rPr>
          <w:b/>
          <w:bCs/>
        </w:rPr>
        <w:t>process of generating code based on an existing database schema</w:t>
      </w:r>
      <w:r w:rsidRPr="00101D9A">
        <w:t xml:space="preserve">. It is used to </w:t>
      </w:r>
      <w:r w:rsidRPr="00101D9A">
        <w:rPr>
          <w:b/>
          <w:bCs/>
        </w:rPr>
        <w:t xml:space="preserve">create entity classes and a </w:t>
      </w:r>
      <w:proofErr w:type="spellStart"/>
      <w:r w:rsidRPr="00101D9A">
        <w:rPr>
          <w:b/>
          <w:bCs/>
        </w:rPr>
        <w:t>DbContext</w:t>
      </w:r>
      <w:proofErr w:type="spellEnd"/>
      <w:r w:rsidRPr="00101D9A">
        <w:rPr>
          <w:b/>
          <w:bCs/>
        </w:rPr>
        <w:t xml:space="preserve"> class that correspond to the tables and relationships</w:t>
      </w:r>
      <w:r w:rsidRPr="00101D9A">
        <w:t xml:space="preserve"> in your database</w:t>
      </w:r>
    </w:p>
    <w:p w14:paraId="2FEF8B7D" w14:textId="456B9ACE" w:rsidR="00101D9A" w:rsidRDefault="00101D9A" w:rsidP="00101D9A">
      <w:r w:rsidRPr="00101D9A">
        <w:t xml:space="preserve">You </w:t>
      </w:r>
      <w:r w:rsidRPr="00101D9A">
        <w:rPr>
          <w:b/>
          <w:bCs/>
        </w:rPr>
        <w:t>use scaffolding</w:t>
      </w:r>
      <w:r w:rsidRPr="00101D9A">
        <w:t xml:space="preserve"> when you have an </w:t>
      </w:r>
      <w:r w:rsidRPr="00101D9A">
        <w:rPr>
          <w:b/>
          <w:bCs/>
        </w:rPr>
        <w:t xml:space="preserve">existing </w:t>
      </w:r>
      <w:proofErr w:type="gramStart"/>
      <w:r w:rsidRPr="00101D9A">
        <w:rPr>
          <w:b/>
          <w:bCs/>
        </w:rPr>
        <w:t>database</w:t>
      </w:r>
      <w:proofErr w:type="gramEnd"/>
      <w:r w:rsidRPr="00101D9A">
        <w:t xml:space="preserve"> and you want to </w:t>
      </w:r>
      <w:r w:rsidRPr="00101D9A">
        <w:rPr>
          <w:b/>
          <w:bCs/>
        </w:rPr>
        <w:t>generate the initial model code</w:t>
      </w:r>
      <w:r w:rsidRPr="00101D9A">
        <w:t xml:space="preserve"> to start working with EF Core in your application</w:t>
      </w:r>
    </w:p>
    <w:p w14:paraId="4CF9FDE0" w14:textId="5C1B4F1E" w:rsidR="00101D9A" w:rsidRDefault="00101D9A" w:rsidP="00101D9A">
      <w:pPr>
        <w:pStyle w:val="Heading3"/>
      </w:pPr>
      <w:r>
        <w:t>Differences Between Scaffolding and Migrations</w:t>
      </w:r>
    </w:p>
    <w:p w14:paraId="1D7015AB" w14:textId="3466EF44" w:rsidR="00101D9A" w:rsidRDefault="00101D9A" w:rsidP="00101D9A">
      <w:r>
        <w:t>Starting Point:</w:t>
      </w:r>
    </w:p>
    <w:p w14:paraId="51217C1A" w14:textId="61E20D37" w:rsidR="00101D9A" w:rsidRDefault="00101D9A" w:rsidP="00101D9A">
      <w:pPr>
        <w:pStyle w:val="ListParagraph"/>
        <w:numPr>
          <w:ilvl w:val="0"/>
          <w:numId w:val="26"/>
        </w:numPr>
      </w:pPr>
      <w:r>
        <w:rPr>
          <w:rStyle w:val="Strong"/>
        </w:rPr>
        <w:t>Scaffolding</w:t>
      </w:r>
      <w:r>
        <w:t>: Starts with an existing database schema and generates the corresponding model code</w:t>
      </w:r>
    </w:p>
    <w:p w14:paraId="20DB51A0" w14:textId="0E0495A8" w:rsidR="00101D9A" w:rsidRDefault="00101D9A" w:rsidP="00101D9A">
      <w:pPr>
        <w:pStyle w:val="ListParagraph"/>
        <w:numPr>
          <w:ilvl w:val="0"/>
          <w:numId w:val="26"/>
        </w:numPr>
      </w:pPr>
      <w:r>
        <w:rPr>
          <w:rStyle w:val="Strong"/>
        </w:rPr>
        <w:t>Migrations</w:t>
      </w:r>
      <w:r>
        <w:t>: Starts with an existing model and generates code to update the database schema</w:t>
      </w:r>
    </w:p>
    <w:p w14:paraId="161B4A43" w14:textId="3581B3C9" w:rsidR="00101D9A" w:rsidRDefault="00101D9A" w:rsidP="00101D9A">
      <w:r>
        <w:t>Purpose:</w:t>
      </w:r>
    </w:p>
    <w:p w14:paraId="27CDB82E" w14:textId="3E2B8CAC" w:rsidR="00101D9A" w:rsidRDefault="00ED7513" w:rsidP="00101D9A">
      <w:pPr>
        <w:pStyle w:val="ListParagraph"/>
        <w:numPr>
          <w:ilvl w:val="0"/>
          <w:numId w:val="27"/>
        </w:numPr>
      </w:pPr>
      <w:r>
        <w:rPr>
          <w:rStyle w:val="Strong"/>
        </w:rPr>
        <w:t>Scaffolding</w:t>
      </w:r>
      <w:r>
        <w:t>: Database-first approach (from database to code)</w:t>
      </w:r>
    </w:p>
    <w:p w14:paraId="316CE984" w14:textId="3DFC5EAC" w:rsidR="00ED7513" w:rsidRDefault="00ED7513" w:rsidP="00101D9A">
      <w:pPr>
        <w:pStyle w:val="ListParagraph"/>
        <w:numPr>
          <w:ilvl w:val="0"/>
          <w:numId w:val="27"/>
        </w:numPr>
      </w:pPr>
      <w:r>
        <w:rPr>
          <w:rStyle w:val="Strong"/>
        </w:rPr>
        <w:t>Migrations</w:t>
      </w:r>
      <w:r>
        <w:t>: Code-first or model-first approach (from code to database)</w:t>
      </w:r>
    </w:p>
    <w:p w14:paraId="5B7BE44F" w14:textId="777A175B" w:rsidR="00ED7513" w:rsidRDefault="00ED7513" w:rsidP="00ED7513">
      <w:r>
        <w:t>Why Scaffolding is Not a Migration</w:t>
      </w:r>
      <w:r>
        <w:t>:</w:t>
      </w:r>
    </w:p>
    <w:p w14:paraId="0314FEC8" w14:textId="2C50ED1C" w:rsidR="00ED7513" w:rsidRPr="00ED7513" w:rsidRDefault="00ED7513" w:rsidP="00ED7513">
      <w:pPr>
        <w:pStyle w:val="ListParagraph"/>
        <w:numPr>
          <w:ilvl w:val="0"/>
          <w:numId w:val="28"/>
        </w:numPr>
      </w:pPr>
      <w:r>
        <w:rPr>
          <w:rStyle w:val="Strong"/>
        </w:rPr>
        <w:t>Scaffolding</w:t>
      </w:r>
      <w:r>
        <w:t xml:space="preserve"> is a </w:t>
      </w:r>
      <w:r w:rsidRPr="00ED7513">
        <w:rPr>
          <w:b/>
          <w:bCs/>
        </w:rPr>
        <w:t>one-time process</w:t>
      </w:r>
      <w:r>
        <w:t xml:space="preserve"> to generate the initial code based on an existing database.</w:t>
      </w:r>
      <w:r>
        <w:br/>
      </w:r>
      <w:r>
        <w:t xml:space="preserve"> It </w:t>
      </w:r>
      <w:r w:rsidRPr="00ED7513">
        <w:rPr>
          <w:b/>
          <w:bCs/>
        </w:rPr>
        <w:t>does not track changes or apply incremental updates</w:t>
      </w:r>
    </w:p>
    <w:p w14:paraId="51FD5EA1" w14:textId="5EC6FEFA" w:rsidR="00ED7513" w:rsidRPr="004C73E5" w:rsidRDefault="00ED7513" w:rsidP="00ED7513">
      <w:pPr>
        <w:pStyle w:val="ListParagraph"/>
        <w:numPr>
          <w:ilvl w:val="0"/>
          <w:numId w:val="28"/>
        </w:numPr>
      </w:pPr>
      <w:r>
        <w:rPr>
          <w:rStyle w:val="Strong"/>
        </w:rPr>
        <w:t>Migrations</w:t>
      </w:r>
      <w:r>
        <w:t xml:space="preserve"> are used to </w:t>
      </w:r>
      <w:r w:rsidRPr="00ED7513">
        <w:rPr>
          <w:b/>
          <w:bCs/>
        </w:rPr>
        <w:t>manage and apply incremental updates</w:t>
      </w:r>
      <w:r>
        <w:t xml:space="preserve"> to the database schema over time. </w:t>
      </w:r>
      <w:r>
        <w:br/>
      </w:r>
      <w:r>
        <w:t xml:space="preserve">They </w:t>
      </w:r>
      <w:r w:rsidRPr="004C73E5">
        <w:rPr>
          <w:b/>
          <w:bCs/>
        </w:rPr>
        <w:t>track changes made to the model and generate scripts to apply those changes to the database</w:t>
      </w:r>
    </w:p>
    <w:p w14:paraId="365C5A9A" w14:textId="47A7B5F2" w:rsidR="004C73E5" w:rsidRDefault="00A60B48" w:rsidP="00A60B48">
      <w:pPr>
        <w:pStyle w:val="Heading3"/>
      </w:pPr>
      <w:r>
        <w:t>Organize the Project Structure and Rebuild the Solution</w:t>
      </w:r>
    </w:p>
    <w:p w14:paraId="461EC4C7" w14:textId="65E70029" w:rsidR="00A60B48" w:rsidRDefault="00A60B48" w:rsidP="00A60B48">
      <w:pPr>
        <w:rPr>
          <w:noProof/>
        </w:rPr>
      </w:pPr>
      <w:r w:rsidRPr="00A60B48">
        <w:drawing>
          <wp:inline distT="0" distB="0" distL="0" distR="0" wp14:anchorId="1E1B45AE" wp14:editId="3B35C2DE">
            <wp:extent cx="1951872" cy="1844675"/>
            <wp:effectExtent l="152400" t="152400" r="353695" b="365125"/>
            <wp:docPr id="2262466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246670" name="Picture 1" descr="A screenshot of a computer&#10;&#10;Description automatically generated"/>
                    <pic:cNvPicPr/>
                  </pic:nvPicPr>
                  <pic:blipFill>
                    <a:blip r:embed="rId22"/>
                    <a:stretch>
                      <a:fillRect/>
                    </a:stretch>
                  </pic:blipFill>
                  <pic:spPr>
                    <a:xfrm>
                      <a:off x="0" y="0"/>
                      <a:ext cx="1969813" cy="1861630"/>
                    </a:xfrm>
                    <a:prstGeom prst="rect">
                      <a:avLst/>
                    </a:prstGeom>
                    <a:ln>
                      <a:noFill/>
                    </a:ln>
                    <a:effectLst>
                      <a:outerShdw blurRad="292100" dist="139700" dir="2700000" algn="tl" rotWithShape="0">
                        <a:srgbClr val="333333">
                          <a:alpha val="65000"/>
                        </a:srgbClr>
                      </a:outerShdw>
                    </a:effectLst>
                  </pic:spPr>
                </pic:pic>
              </a:graphicData>
            </a:graphic>
          </wp:inline>
        </w:drawing>
      </w:r>
      <w:r w:rsidRPr="00A60B48">
        <w:rPr>
          <w:noProof/>
        </w:rPr>
        <w:t xml:space="preserve"> </w:t>
      </w:r>
      <w:r w:rsidRPr="00A60B48">
        <w:drawing>
          <wp:inline distT="0" distB="0" distL="0" distR="0" wp14:anchorId="672FFBC1" wp14:editId="51B00F33">
            <wp:extent cx="2447231" cy="1787304"/>
            <wp:effectExtent l="152400" t="152400" r="353695" b="365760"/>
            <wp:docPr id="15741299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129982" name="Picture 1" descr="A screenshot of a computer&#10;&#10;Description automatically generated"/>
                    <pic:cNvPicPr/>
                  </pic:nvPicPr>
                  <pic:blipFill>
                    <a:blip r:embed="rId23"/>
                    <a:stretch>
                      <a:fillRect/>
                    </a:stretch>
                  </pic:blipFill>
                  <pic:spPr>
                    <a:xfrm>
                      <a:off x="0" y="0"/>
                      <a:ext cx="2456612" cy="1794155"/>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43F45" w14:textId="389AAEE5" w:rsidR="00A60B48" w:rsidRDefault="00A60B48" w:rsidP="00A60B48">
      <w:r w:rsidRPr="00A60B48">
        <w:drawing>
          <wp:inline distT="0" distB="0" distL="0" distR="0" wp14:anchorId="2134513A" wp14:editId="63C379A8">
            <wp:extent cx="2393949" cy="1171094"/>
            <wp:effectExtent l="152400" t="152400" r="368935" b="353060"/>
            <wp:docPr id="1826299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299815" name="Picture 1" descr="A screenshot of a computer&#10;&#10;Description automatically generated"/>
                    <pic:cNvPicPr/>
                  </pic:nvPicPr>
                  <pic:blipFill>
                    <a:blip r:embed="rId24"/>
                    <a:stretch>
                      <a:fillRect/>
                    </a:stretch>
                  </pic:blipFill>
                  <pic:spPr>
                    <a:xfrm>
                      <a:off x="0" y="0"/>
                      <a:ext cx="2410515" cy="1179198"/>
                    </a:xfrm>
                    <a:prstGeom prst="rect">
                      <a:avLst/>
                    </a:prstGeom>
                    <a:ln>
                      <a:noFill/>
                    </a:ln>
                    <a:effectLst>
                      <a:outerShdw blurRad="292100" dist="139700" dir="2700000" algn="tl" rotWithShape="0">
                        <a:srgbClr val="333333">
                          <a:alpha val="65000"/>
                        </a:srgbClr>
                      </a:outerShdw>
                    </a:effectLst>
                  </pic:spPr>
                </pic:pic>
              </a:graphicData>
            </a:graphic>
          </wp:inline>
        </w:drawing>
      </w:r>
    </w:p>
    <w:p w14:paraId="13BCBF1C" w14:textId="5F0D0DED" w:rsidR="006530FD" w:rsidRDefault="006530FD" w:rsidP="006530FD">
      <w:pPr>
        <w:pStyle w:val="Heading2"/>
        <w:numPr>
          <w:ilvl w:val="0"/>
          <w:numId w:val="21"/>
        </w:numPr>
      </w:pPr>
      <w:r>
        <w:lastRenderedPageBreak/>
        <w:t xml:space="preserve">Detailed Analysis of </w:t>
      </w:r>
      <w:proofErr w:type="spellStart"/>
      <w:r>
        <w:t>AcademicRecordsDBContext</w:t>
      </w:r>
      <w:proofErr w:type="spellEnd"/>
    </w:p>
    <w:p w14:paraId="3D929629" w14:textId="5DCE96C7" w:rsidR="006530FD" w:rsidRDefault="006530FD" w:rsidP="006530FD">
      <w:pPr>
        <w:pStyle w:val="Heading3"/>
      </w:pPr>
      <w:r>
        <w:t>Namespace and Using Directives</w:t>
      </w:r>
    </w:p>
    <w:p w14:paraId="7A96CDFD" w14:textId="1F92AFA3" w:rsidR="006530FD" w:rsidRDefault="006530FD" w:rsidP="006530FD">
      <w:r w:rsidRPr="006530FD">
        <w:t xml:space="preserve">The namespace is </w:t>
      </w:r>
      <w:proofErr w:type="spellStart"/>
      <w:r w:rsidRPr="006530FD">
        <w:rPr>
          <w:rFonts w:ascii="Consolas" w:hAnsi="Consolas"/>
          <w:b/>
          <w:bCs/>
        </w:rPr>
        <w:t>AcademicRecordsApp.Data</w:t>
      </w:r>
      <w:proofErr w:type="spellEnd"/>
      <w:r w:rsidRPr="006530FD">
        <w:t>, which aligns with the new folder structure</w:t>
      </w:r>
    </w:p>
    <w:p w14:paraId="6246CA6E" w14:textId="784965B2" w:rsidR="006530FD" w:rsidRDefault="006530FD" w:rsidP="006530FD">
      <w:r w:rsidRPr="006530FD">
        <w:t xml:space="preserve">It includes </w:t>
      </w:r>
      <w:r w:rsidRPr="006530FD">
        <w:rPr>
          <w:b/>
          <w:bCs/>
        </w:rPr>
        <w:t>necessary directives for EF Core</w:t>
      </w:r>
      <w:r w:rsidRPr="006530FD">
        <w:t xml:space="preserve"> and collections</w:t>
      </w:r>
    </w:p>
    <w:p w14:paraId="5F46DD52" w14:textId="6F465FF3" w:rsidR="0019585F" w:rsidRDefault="0019585F" w:rsidP="006530FD">
      <w:r w:rsidRPr="0019585F">
        <w:drawing>
          <wp:inline distT="0" distB="0" distL="0" distR="0" wp14:anchorId="79DBDFB1" wp14:editId="1E7F91A0">
            <wp:extent cx="3249758" cy="898174"/>
            <wp:effectExtent l="152400" t="152400" r="370205" b="359410"/>
            <wp:docPr id="844515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515303" name="Picture 1" descr="A screenshot of a computer&#10;&#10;Description automatically generated"/>
                    <pic:cNvPicPr/>
                  </pic:nvPicPr>
                  <pic:blipFill>
                    <a:blip r:embed="rId25"/>
                    <a:stretch>
                      <a:fillRect/>
                    </a:stretch>
                  </pic:blipFill>
                  <pic:spPr>
                    <a:xfrm>
                      <a:off x="0" y="0"/>
                      <a:ext cx="3260138" cy="901043"/>
                    </a:xfrm>
                    <a:prstGeom prst="rect">
                      <a:avLst/>
                    </a:prstGeom>
                    <a:ln>
                      <a:noFill/>
                    </a:ln>
                    <a:effectLst>
                      <a:outerShdw blurRad="292100" dist="139700" dir="2700000" algn="tl" rotWithShape="0">
                        <a:srgbClr val="333333">
                          <a:alpha val="65000"/>
                        </a:srgbClr>
                      </a:outerShdw>
                    </a:effectLst>
                  </pic:spPr>
                </pic:pic>
              </a:graphicData>
            </a:graphic>
          </wp:inline>
        </w:drawing>
      </w:r>
    </w:p>
    <w:p w14:paraId="548DEAA5" w14:textId="4E78C069" w:rsidR="006530FD" w:rsidRDefault="006530FD" w:rsidP="006530FD">
      <w:pPr>
        <w:pStyle w:val="Heading3"/>
      </w:pPr>
      <w:r>
        <w:t>Constructors</w:t>
      </w:r>
    </w:p>
    <w:p w14:paraId="1CD7348D" w14:textId="13D8123F" w:rsidR="006530FD" w:rsidRDefault="006530FD" w:rsidP="006530FD">
      <w:pPr>
        <w:rPr>
          <w:b/>
          <w:bCs/>
        </w:rPr>
      </w:pPr>
      <w:r w:rsidRPr="006530FD">
        <w:t xml:space="preserve">The </w:t>
      </w:r>
      <w:proofErr w:type="spellStart"/>
      <w:r w:rsidRPr="006530FD">
        <w:rPr>
          <w:b/>
          <w:bCs/>
        </w:rPr>
        <w:t>parameterless</w:t>
      </w:r>
      <w:proofErr w:type="spellEnd"/>
      <w:r w:rsidRPr="006530FD">
        <w:rPr>
          <w:b/>
          <w:bCs/>
        </w:rPr>
        <w:t xml:space="preserve"> constructor</w:t>
      </w:r>
      <w:r w:rsidRPr="006530FD">
        <w:t xml:space="preserve"> is </w:t>
      </w:r>
      <w:r w:rsidRPr="006530FD">
        <w:rPr>
          <w:b/>
          <w:bCs/>
        </w:rPr>
        <w:t>useful for scenarios where options are set externally</w:t>
      </w:r>
    </w:p>
    <w:p w14:paraId="456220F4" w14:textId="6D442B17" w:rsidR="006530FD" w:rsidRDefault="006530FD" w:rsidP="006530FD">
      <w:r w:rsidRPr="006530FD">
        <w:t xml:space="preserve">The constructor with </w:t>
      </w:r>
      <w:proofErr w:type="spellStart"/>
      <w:r w:rsidRPr="006530FD">
        <w:rPr>
          <w:rFonts w:ascii="Consolas" w:hAnsi="Consolas"/>
          <w:b/>
          <w:bCs/>
        </w:rPr>
        <w:t>DbContextOptions</w:t>
      </w:r>
      <w:proofErr w:type="spellEnd"/>
      <w:r w:rsidRPr="006530FD">
        <w:rPr>
          <w:rFonts w:ascii="Consolas" w:hAnsi="Consolas"/>
          <w:b/>
          <w:bCs/>
        </w:rPr>
        <w:t>&lt;</w:t>
      </w:r>
      <w:proofErr w:type="spellStart"/>
      <w:r w:rsidRPr="006530FD">
        <w:rPr>
          <w:rFonts w:ascii="Consolas" w:hAnsi="Consolas"/>
          <w:b/>
          <w:bCs/>
        </w:rPr>
        <w:t>AcademicRecordsDBContext</w:t>
      </w:r>
      <w:proofErr w:type="spellEnd"/>
      <w:r w:rsidRPr="006530FD">
        <w:rPr>
          <w:rFonts w:ascii="Consolas" w:hAnsi="Consolas"/>
          <w:b/>
          <w:bCs/>
        </w:rPr>
        <w:t>&gt;</w:t>
      </w:r>
      <w:r w:rsidRPr="006530FD">
        <w:t xml:space="preserve"> </w:t>
      </w:r>
      <w:r w:rsidRPr="006530FD">
        <w:rPr>
          <w:b/>
          <w:bCs/>
        </w:rPr>
        <w:t>allows passing configuration options</w:t>
      </w:r>
      <w:r w:rsidRPr="006530FD">
        <w:t xml:space="preserve"> when instantiating the context</w:t>
      </w:r>
    </w:p>
    <w:p w14:paraId="39886A0A" w14:textId="3F116291" w:rsidR="0019585F" w:rsidRDefault="0019585F" w:rsidP="006530FD">
      <w:r w:rsidRPr="0019585F">
        <w:drawing>
          <wp:inline distT="0" distB="0" distL="0" distR="0" wp14:anchorId="18FF2A40" wp14:editId="4FD01FB9">
            <wp:extent cx="4980578" cy="1483995"/>
            <wp:effectExtent l="152400" t="152400" r="353695" b="363855"/>
            <wp:docPr id="4339923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992351" name="Picture 1" descr="A screenshot of a computer program&#10;&#10;Description automatically generated"/>
                    <pic:cNvPicPr/>
                  </pic:nvPicPr>
                  <pic:blipFill rotWithShape="1">
                    <a:blip r:embed="rId26"/>
                    <a:srcRect t="2503" b="-1"/>
                    <a:stretch/>
                  </pic:blipFill>
                  <pic:spPr bwMode="auto">
                    <a:xfrm>
                      <a:off x="0" y="0"/>
                      <a:ext cx="5005682" cy="149147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1F4C701" w14:textId="612A30EB" w:rsidR="0019585F" w:rsidRDefault="0019585F" w:rsidP="0019585F">
      <w:pPr>
        <w:pStyle w:val="Heading3"/>
      </w:pPr>
      <w:proofErr w:type="spellStart"/>
      <w:r>
        <w:t>DbSet</w:t>
      </w:r>
      <w:proofErr w:type="spellEnd"/>
      <w:r>
        <w:t xml:space="preserve"> Properties</w:t>
      </w:r>
    </w:p>
    <w:p w14:paraId="0959A851" w14:textId="4426DA80" w:rsidR="0019585F" w:rsidRDefault="0019585F" w:rsidP="0019585F">
      <w:r w:rsidRPr="0019585F">
        <w:drawing>
          <wp:inline distT="0" distB="0" distL="0" distR="0" wp14:anchorId="2199432F" wp14:editId="732DE6DD">
            <wp:extent cx="4546601" cy="1065842"/>
            <wp:effectExtent l="152400" t="152400" r="368300" b="363220"/>
            <wp:docPr id="1799652362" name="Picture 1" descr="A gro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652362" name="Picture 1" descr="A group of text on a white background&#10;&#10;Description automatically generated"/>
                    <pic:cNvPicPr/>
                  </pic:nvPicPr>
                  <pic:blipFill>
                    <a:blip r:embed="rId27"/>
                    <a:stretch>
                      <a:fillRect/>
                    </a:stretch>
                  </pic:blipFill>
                  <pic:spPr>
                    <a:xfrm>
                      <a:off x="0" y="0"/>
                      <a:ext cx="4575800" cy="1072687"/>
                    </a:xfrm>
                    <a:prstGeom prst="rect">
                      <a:avLst/>
                    </a:prstGeom>
                    <a:ln>
                      <a:noFill/>
                    </a:ln>
                    <a:effectLst>
                      <a:outerShdw blurRad="292100" dist="139700" dir="2700000" algn="tl" rotWithShape="0">
                        <a:srgbClr val="333333">
                          <a:alpha val="65000"/>
                        </a:srgbClr>
                      </a:outerShdw>
                    </a:effectLst>
                  </pic:spPr>
                </pic:pic>
              </a:graphicData>
            </a:graphic>
          </wp:inline>
        </w:drawing>
      </w:r>
    </w:p>
    <w:p w14:paraId="3704FAD6" w14:textId="42FE9363" w:rsidR="0019585F" w:rsidRDefault="0019585F" w:rsidP="0019585F">
      <w:r w:rsidRPr="0019585F">
        <w:t xml:space="preserve">These properties </w:t>
      </w:r>
      <w:r w:rsidRPr="0019585F">
        <w:rPr>
          <w:b/>
          <w:bCs/>
        </w:rPr>
        <w:t>represent the tables in the database</w:t>
      </w:r>
      <w:r w:rsidRPr="0019585F">
        <w:t xml:space="preserve"> and </w:t>
      </w:r>
      <w:r w:rsidRPr="0019585F">
        <w:rPr>
          <w:b/>
          <w:bCs/>
        </w:rPr>
        <w:t>provide a way to query and save instances</w:t>
      </w:r>
      <w:r w:rsidRPr="0019585F">
        <w:t xml:space="preserve"> </w:t>
      </w:r>
      <w:r>
        <w:br/>
      </w:r>
      <w:r w:rsidRPr="0019585F">
        <w:t>of these entities</w:t>
      </w:r>
    </w:p>
    <w:p w14:paraId="4940B2A5" w14:textId="7A8E4ACA" w:rsidR="0019585F" w:rsidRDefault="0019585F" w:rsidP="0019585F">
      <w:pPr>
        <w:pStyle w:val="Heading3"/>
      </w:pPr>
      <w:r>
        <w:t>OnConfiguring Method</w:t>
      </w:r>
    </w:p>
    <w:p w14:paraId="336F001D" w14:textId="76E13F5B" w:rsidR="0019585F" w:rsidRDefault="0019585F" w:rsidP="0019585F">
      <w:r>
        <w:t xml:space="preserve">This method is </w:t>
      </w:r>
      <w:r w:rsidRPr="00FB3264">
        <w:rPr>
          <w:b/>
          <w:bCs/>
        </w:rPr>
        <w:t>called during context configuration</w:t>
      </w:r>
      <w:r>
        <w:t xml:space="preserve">, </w:t>
      </w:r>
      <w:r w:rsidR="00FB3264">
        <w:t>i</w:t>
      </w:r>
      <w:r>
        <w:t xml:space="preserve">t </w:t>
      </w:r>
      <w:r w:rsidRPr="00FB3264">
        <w:rPr>
          <w:b/>
          <w:bCs/>
        </w:rPr>
        <w:t>sets up the connection string for the SQL Server database</w:t>
      </w:r>
      <w:r>
        <w:t>.</w:t>
      </w:r>
    </w:p>
    <w:p w14:paraId="33EEEA06" w14:textId="5DAF9081" w:rsidR="0019585F" w:rsidRDefault="00FB3264" w:rsidP="0019585F">
      <w:r w:rsidRPr="00FB3264">
        <w:lastRenderedPageBreak/>
        <w:drawing>
          <wp:inline distT="0" distB="0" distL="0" distR="0" wp14:anchorId="3347939C" wp14:editId="2827FA6E">
            <wp:extent cx="3913051" cy="1397223"/>
            <wp:effectExtent l="152400" t="152400" r="354330" b="355600"/>
            <wp:docPr id="18261772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7720" name="Picture 1" descr="A computer screen shot of a computer code&#10;&#10;Description automatically generated"/>
                    <pic:cNvPicPr/>
                  </pic:nvPicPr>
                  <pic:blipFill>
                    <a:blip r:embed="rId28"/>
                    <a:stretch>
                      <a:fillRect/>
                    </a:stretch>
                  </pic:blipFill>
                  <pic:spPr>
                    <a:xfrm>
                      <a:off x="0" y="0"/>
                      <a:ext cx="3942594" cy="1407772"/>
                    </a:xfrm>
                    <a:prstGeom prst="rect">
                      <a:avLst/>
                    </a:prstGeom>
                    <a:ln>
                      <a:noFill/>
                    </a:ln>
                    <a:effectLst>
                      <a:outerShdw blurRad="292100" dist="139700" dir="2700000" algn="tl" rotWithShape="0">
                        <a:srgbClr val="333333">
                          <a:alpha val="65000"/>
                        </a:srgbClr>
                      </a:outerShdw>
                    </a:effectLst>
                  </pic:spPr>
                </pic:pic>
              </a:graphicData>
            </a:graphic>
          </wp:inline>
        </w:drawing>
      </w:r>
    </w:p>
    <w:p w14:paraId="50F09F39" w14:textId="304364AA" w:rsidR="00FB3264" w:rsidRDefault="00FB3264" w:rsidP="0019585F">
      <w:r w:rsidRPr="00FB3264">
        <w:t xml:space="preserve">The </w:t>
      </w:r>
      <w:r w:rsidRPr="00FB3264">
        <w:rPr>
          <w:rFonts w:ascii="Consolas" w:hAnsi="Consolas"/>
          <w:b/>
          <w:bCs/>
        </w:rPr>
        <w:t>#warning</w:t>
      </w:r>
      <w:r w:rsidRPr="00FB3264">
        <w:t xml:space="preserve"> directive </w:t>
      </w:r>
      <w:r w:rsidRPr="00FB3264">
        <w:rPr>
          <w:b/>
          <w:bCs/>
        </w:rPr>
        <w:t>suggests moving the connection string out of the source code</w:t>
      </w:r>
      <w:r w:rsidRPr="00FB3264">
        <w:t xml:space="preserve"> for security reasons</w:t>
      </w:r>
    </w:p>
    <w:p w14:paraId="08682BB7" w14:textId="6437A506" w:rsidR="00FB3264" w:rsidRDefault="00FB3264" w:rsidP="00FB3264">
      <w:pPr>
        <w:pStyle w:val="Heading3"/>
      </w:pPr>
      <w:proofErr w:type="spellStart"/>
      <w:r>
        <w:t>OnModelCreating</w:t>
      </w:r>
      <w:proofErr w:type="spellEnd"/>
      <w:r>
        <w:t xml:space="preserve"> Method</w:t>
      </w:r>
    </w:p>
    <w:p w14:paraId="049431D1" w14:textId="274E9A0F" w:rsidR="00FB3264" w:rsidRDefault="00FB3264" w:rsidP="00FB3264">
      <w:r w:rsidRPr="00FB3264">
        <w:rPr>
          <w:b/>
          <w:bCs/>
        </w:rPr>
        <w:t>Configures the model's properties</w:t>
      </w:r>
      <w:r w:rsidRPr="00FB3264">
        <w:t xml:space="preserve"> and </w:t>
      </w:r>
      <w:r w:rsidRPr="00FB3264">
        <w:rPr>
          <w:b/>
          <w:bCs/>
        </w:rPr>
        <w:t>relationships using the Fluent API</w:t>
      </w:r>
    </w:p>
    <w:p w14:paraId="7382B7CA" w14:textId="6660F9F7" w:rsidR="00FB3264" w:rsidRDefault="00FB3264" w:rsidP="00FB3264">
      <w:r w:rsidRPr="00FB3264">
        <w:rPr>
          <w:b/>
          <w:bCs/>
        </w:rPr>
        <w:t>Defines constraints and relationships</w:t>
      </w:r>
      <w:r w:rsidRPr="00FB3264">
        <w:t xml:space="preserve"> for the </w:t>
      </w:r>
      <w:r w:rsidRPr="00FB3264">
        <w:rPr>
          <w:rFonts w:ascii="Consolas" w:hAnsi="Consolas"/>
          <w:b/>
          <w:bCs/>
        </w:rPr>
        <w:t>Exam</w:t>
      </w:r>
      <w:r w:rsidRPr="00FB3264">
        <w:t xml:space="preserve">, </w:t>
      </w:r>
      <w:r w:rsidRPr="00FB3264">
        <w:rPr>
          <w:rFonts w:ascii="Consolas" w:hAnsi="Consolas"/>
          <w:b/>
          <w:bCs/>
        </w:rPr>
        <w:t>Grade</w:t>
      </w:r>
      <w:r w:rsidRPr="00FB3264">
        <w:t xml:space="preserve">, and </w:t>
      </w:r>
      <w:r w:rsidRPr="00FB3264">
        <w:rPr>
          <w:rFonts w:ascii="Consolas" w:hAnsi="Consolas"/>
          <w:b/>
          <w:bCs/>
        </w:rPr>
        <w:t>Student</w:t>
      </w:r>
      <w:r w:rsidRPr="00FB3264">
        <w:t xml:space="preserve"> entities</w:t>
      </w:r>
    </w:p>
    <w:p w14:paraId="273C97BA" w14:textId="10EC4A32" w:rsidR="00FB3264" w:rsidRDefault="00FB3264" w:rsidP="00FB3264">
      <w:r>
        <w:rPr>
          <w:noProof/>
        </w:rPr>
        <mc:AlternateContent>
          <mc:Choice Requires="wps">
            <w:drawing>
              <wp:anchor distT="0" distB="0" distL="114300" distR="114300" simplePos="0" relativeHeight="251662336" behindDoc="0" locked="0" layoutInCell="1" allowOverlap="1" wp14:anchorId="53E70B3F" wp14:editId="37BA6488">
                <wp:simplePos x="0" y="0"/>
                <wp:positionH relativeFrom="column">
                  <wp:posOffset>573405</wp:posOffset>
                </wp:positionH>
                <wp:positionV relativeFrom="paragraph">
                  <wp:posOffset>1547495</wp:posOffset>
                </wp:positionV>
                <wp:extent cx="2533650" cy="730250"/>
                <wp:effectExtent l="0" t="0" r="19050" b="12700"/>
                <wp:wrapNone/>
                <wp:docPr id="940324589" name="Rectangle 11"/>
                <wp:cNvGraphicFramePr/>
                <a:graphic xmlns:a="http://schemas.openxmlformats.org/drawingml/2006/main">
                  <a:graphicData uri="http://schemas.microsoft.com/office/word/2010/wordprocessingShape">
                    <wps:wsp>
                      <wps:cNvSpPr/>
                      <wps:spPr>
                        <a:xfrm>
                          <a:off x="0" y="0"/>
                          <a:ext cx="2533650" cy="7302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58E372" id="Rectangle 11" o:spid="_x0000_s1026" style="position:absolute;margin-left:45.15pt;margin-top:121.85pt;width:199.5pt;height:57.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" filled="f" strokecolor="red" strokeweight="2pt"/>
            </w:pict>
          </mc:Fallback>
        </mc:AlternateContent>
      </w:r>
      <w:r>
        <w:rPr>
          <w:noProof/>
        </w:rPr>
        <mc:AlternateContent>
          <mc:Choice Requires="wps">
            <w:drawing>
              <wp:anchor distT="0" distB="0" distL="114300" distR="114300" simplePos="0" relativeHeight="251661312" behindDoc="0" locked="0" layoutInCell="1" allowOverlap="1" wp14:anchorId="4EE12D90" wp14:editId="69EACF38">
                <wp:simplePos x="0" y="0"/>
                <wp:positionH relativeFrom="column">
                  <wp:posOffset>560705</wp:posOffset>
                </wp:positionH>
                <wp:positionV relativeFrom="paragraph">
                  <wp:posOffset>1331595</wp:posOffset>
                </wp:positionV>
                <wp:extent cx="3397250" cy="184150"/>
                <wp:effectExtent l="0" t="0" r="12700" b="25400"/>
                <wp:wrapNone/>
                <wp:docPr id="464370742" name="Rectangle 10"/>
                <wp:cNvGraphicFramePr/>
                <a:graphic xmlns:a="http://schemas.openxmlformats.org/drawingml/2006/main">
                  <a:graphicData uri="http://schemas.microsoft.com/office/word/2010/wordprocessingShape">
                    <wps:wsp>
                      <wps:cNvSpPr/>
                      <wps:spPr>
                        <a:xfrm>
                          <a:off x="0" y="0"/>
                          <a:ext cx="3397250" cy="1841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BF5C37" id="Rectangle 10" o:spid="_x0000_s1026" style="position:absolute;margin-left:44.15pt;margin-top:104.85pt;width:267.5pt;height:1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" filled="f" strokecolor="red" strokeweight="2pt"/>
            </w:pict>
          </mc:Fallback>
        </mc:AlternateContent>
      </w:r>
      <w:r>
        <w:rPr>
          <w:noProof/>
        </w:rPr>
        <mc:AlternateContent>
          <mc:Choice Requires="wps">
            <w:drawing>
              <wp:anchor distT="0" distB="0" distL="114300" distR="114300" simplePos="0" relativeHeight="251660288" behindDoc="0" locked="0" layoutInCell="1" allowOverlap="1" wp14:anchorId="278A1DFD" wp14:editId="6C50B8E2">
                <wp:simplePos x="0" y="0"/>
                <wp:positionH relativeFrom="column">
                  <wp:posOffset>554355</wp:posOffset>
                </wp:positionH>
                <wp:positionV relativeFrom="paragraph">
                  <wp:posOffset>702945</wp:posOffset>
                </wp:positionV>
                <wp:extent cx="2698750" cy="209550"/>
                <wp:effectExtent l="0" t="0" r="25400" b="19050"/>
                <wp:wrapNone/>
                <wp:docPr id="1753636715" name="Rectangle 9"/>
                <wp:cNvGraphicFramePr/>
                <a:graphic xmlns:a="http://schemas.openxmlformats.org/drawingml/2006/main">
                  <a:graphicData uri="http://schemas.microsoft.com/office/word/2010/wordprocessingShape">
                    <wps:wsp>
                      <wps:cNvSpPr/>
                      <wps:spPr>
                        <a:xfrm>
                          <a:off x="0" y="0"/>
                          <a:ext cx="2698750" cy="2095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15105A" id="Rectangle 9" o:spid="_x0000_s1026" style="position:absolute;margin-left:43.65pt;margin-top:55.35pt;width:212.5pt;height:1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" filled="f" strokecolor="red" strokeweight="2pt"/>
            </w:pict>
          </mc:Fallback>
        </mc:AlternateContent>
      </w:r>
      <w:r w:rsidRPr="00FB3264">
        <w:drawing>
          <wp:inline distT="0" distB="0" distL="0" distR="0" wp14:anchorId="377BC5EF" wp14:editId="5E64724C">
            <wp:extent cx="3829050" cy="3898250"/>
            <wp:effectExtent l="152400" t="152400" r="361950" b="369570"/>
            <wp:docPr id="45201891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018919" name="Picture 1" descr="A screen shot of a computer code&#10;&#10;Description automatically generated"/>
                    <pic:cNvPicPr/>
                  </pic:nvPicPr>
                  <pic:blipFill>
                    <a:blip r:embed="rId29"/>
                    <a:stretch>
                      <a:fillRect/>
                    </a:stretch>
                  </pic:blipFill>
                  <pic:spPr>
                    <a:xfrm>
                      <a:off x="0" y="0"/>
                      <a:ext cx="3836401" cy="3905734"/>
                    </a:xfrm>
                    <a:prstGeom prst="rect">
                      <a:avLst/>
                    </a:prstGeom>
                    <a:ln>
                      <a:noFill/>
                    </a:ln>
                    <a:effectLst>
                      <a:outerShdw blurRad="292100" dist="139700" dir="2700000" algn="tl" rotWithShape="0">
                        <a:srgbClr val="333333">
                          <a:alpha val="65000"/>
                        </a:srgbClr>
                      </a:outerShdw>
                    </a:effectLst>
                  </pic:spPr>
                </pic:pic>
              </a:graphicData>
            </a:graphic>
          </wp:inline>
        </w:drawing>
      </w:r>
    </w:p>
    <w:p w14:paraId="5AAD5CDF" w14:textId="2285EF32" w:rsidR="00FB3264" w:rsidRDefault="00FB3264" w:rsidP="00FB3264">
      <w:pPr>
        <w:pStyle w:val="Heading3"/>
      </w:pPr>
      <w:r>
        <w:t>Partial Method</w:t>
      </w:r>
    </w:p>
    <w:p w14:paraId="0A6070D6" w14:textId="4DAF5751" w:rsidR="00FB3264" w:rsidRDefault="00FB3264" w:rsidP="00FB3264">
      <w:r w:rsidRPr="00FB3264">
        <w:drawing>
          <wp:inline distT="0" distB="0" distL="0" distR="0" wp14:anchorId="5AB58B00" wp14:editId="468D2158">
            <wp:extent cx="3892550" cy="384216"/>
            <wp:effectExtent l="152400" t="152400" r="355600" b="358775"/>
            <wp:docPr id="1831028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028275" name=""/>
                    <pic:cNvPicPr/>
                  </pic:nvPicPr>
                  <pic:blipFill>
                    <a:blip r:embed="rId30"/>
                    <a:stretch>
                      <a:fillRect/>
                    </a:stretch>
                  </pic:blipFill>
                  <pic:spPr>
                    <a:xfrm>
                      <a:off x="0" y="0"/>
                      <a:ext cx="4011381" cy="3959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5E6A797" w14:textId="34725F39" w:rsidR="00FB3264" w:rsidRDefault="00FB3264" w:rsidP="00FB3264">
      <w:pPr>
        <w:rPr>
          <w:b/>
          <w:bCs/>
        </w:rPr>
      </w:pPr>
      <w:r w:rsidRPr="00FB3264">
        <w:t xml:space="preserve">This partial method </w:t>
      </w:r>
      <w:r w:rsidRPr="00FB3264">
        <w:rPr>
          <w:b/>
          <w:bCs/>
        </w:rPr>
        <w:t>allows for further customization in another partial class</w:t>
      </w:r>
    </w:p>
    <w:p w14:paraId="2F4D4EA2" w14:textId="4839384B" w:rsidR="002B4857" w:rsidRDefault="002B4857" w:rsidP="002B4857">
      <w:pPr>
        <w:pStyle w:val="Heading2"/>
        <w:numPr>
          <w:ilvl w:val="0"/>
          <w:numId w:val="21"/>
        </w:numPr>
      </w:pPr>
      <w:r w:rsidRPr="002B4857">
        <w:lastRenderedPageBreak/>
        <w:t>Evolving Database and Models</w:t>
      </w:r>
    </w:p>
    <w:p w14:paraId="488B9955" w14:textId="0BA5D52F" w:rsidR="002B4857" w:rsidRDefault="002B4857" w:rsidP="002B4857">
      <w:pPr>
        <w:rPr>
          <w:b/>
          <w:bCs/>
        </w:rPr>
      </w:pPr>
      <w:r w:rsidRPr="002B4857">
        <w:t xml:space="preserve">This </w:t>
      </w:r>
      <w:r w:rsidRPr="002B4857">
        <w:rPr>
          <w:b/>
          <w:bCs/>
        </w:rPr>
        <w:t>section will guide you through the process of evolving your database schema and models</w:t>
      </w:r>
      <w:r w:rsidRPr="002B4857">
        <w:t xml:space="preserve">. You will learn how to </w:t>
      </w:r>
      <w:r w:rsidRPr="002B4857">
        <w:rPr>
          <w:b/>
          <w:bCs/>
        </w:rPr>
        <w:t>add new entities</w:t>
      </w:r>
      <w:r w:rsidRPr="002B4857">
        <w:t xml:space="preserve">, </w:t>
      </w:r>
      <w:r w:rsidRPr="002B4857">
        <w:rPr>
          <w:b/>
          <w:bCs/>
        </w:rPr>
        <w:t>modify existing ones</w:t>
      </w:r>
      <w:r w:rsidRPr="002B4857">
        <w:t xml:space="preserve">, and </w:t>
      </w:r>
      <w:r w:rsidRPr="002B4857">
        <w:rPr>
          <w:b/>
          <w:bCs/>
        </w:rPr>
        <w:t>apply these changes to the database using EF Core migrations</w:t>
      </w:r>
    </w:p>
    <w:p w14:paraId="466EB267" w14:textId="5EBC8DBC" w:rsidR="008D76E2" w:rsidRDefault="008D76E2" w:rsidP="008D76E2">
      <w:pPr>
        <w:pStyle w:val="Heading3"/>
      </w:pPr>
      <w:r>
        <w:t>Adding a New Entity: Course</w:t>
      </w:r>
    </w:p>
    <w:p w14:paraId="56BFE464" w14:textId="1B9EB95E" w:rsidR="008D76E2" w:rsidRDefault="008D76E2" w:rsidP="008D76E2">
      <w:r w:rsidRPr="00E438E7">
        <w:rPr>
          <w:b/>
          <w:bCs/>
        </w:rPr>
        <w:t>Add a new class</w:t>
      </w:r>
      <w:r w:rsidRPr="008D76E2">
        <w:t xml:space="preserve"> called </w:t>
      </w:r>
      <w:proofErr w:type="spellStart"/>
      <w:r w:rsidRPr="008D76E2">
        <w:rPr>
          <w:rFonts w:ascii="Consolas" w:hAnsi="Consolas"/>
          <w:b/>
          <w:bCs/>
        </w:rPr>
        <w:t>Course.cs</w:t>
      </w:r>
      <w:proofErr w:type="spellEnd"/>
      <w:r w:rsidRPr="008D76E2">
        <w:t xml:space="preserve"> in the Models folder</w:t>
      </w:r>
    </w:p>
    <w:p w14:paraId="6449DD3C" w14:textId="5A2FBD97" w:rsidR="008D76E2" w:rsidRDefault="008D76E2" w:rsidP="008D76E2">
      <w:pPr>
        <w:rPr>
          <w:noProof/>
        </w:rPr>
      </w:pPr>
      <w:r w:rsidRPr="008D76E2">
        <w:drawing>
          <wp:inline distT="0" distB="0" distL="0" distR="0" wp14:anchorId="5D35F2EF" wp14:editId="08343000">
            <wp:extent cx="1612900" cy="1248174"/>
            <wp:effectExtent l="152400" t="152400" r="368300" b="371475"/>
            <wp:docPr id="20209630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63098" name="Picture 1" descr="A screenshot of a computer&#10;&#10;Description automatically generated"/>
                    <pic:cNvPicPr/>
                  </pic:nvPicPr>
                  <pic:blipFill>
                    <a:blip r:embed="rId31"/>
                    <a:stretch>
                      <a:fillRect/>
                    </a:stretch>
                  </pic:blipFill>
                  <pic:spPr>
                    <a:xfrm>
                      <a:off x="0" y="0"/>
                      <a:ext cx="1625255" cy="1257735"/>
                    </a:xfrm>
                    <a:prstGeom prst="rect">
                      <a:avLst/>
                    </a:prstGeom>
                    <a:ln>
                      <a:noFill/>
                    </a:ln>
                    <a:effectLst>
                      <a:outerShdw blurRad="292100" dist="139700" dir="2700000" algn="tl" rotWithShape="0">
                        <a:srgbClr val="333333">
                          <a:alpha val="65000"/>
                        </a:srgbClr>
                      </a:outerShdw>
                    </a:effectLst>
                  </pic:spPr>
                </pic:pic>
              </a:graphicData>
            </a:graphic>
          </wp:inline>
        </w:drawing>
      </w:r>
      <w:r w:rsidRPr="008D76E2">
        <w:rPr>
          <w:noProof/>
        </w:rPr>
        <w:t xml:space="preserve"> </w:t>
      </w:r>
      <w:r w:rsidRPr="008D76E2">
        <w:drawing>
          <wp:inline distT="0" distB="0" distL="0" distR="0" wp14:anchorId="4F89BE31" wp14:editId="2A979ED8">
            <wp:extent cx="3929041" cy="1314450"/>
            <wp:effectExtent l="152400" t="152400" r="357505" b="361950"/>
            <wp:docPr id="18789861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8613" name="Picture 1" descr="A computer screen shot of a code&#10;&#10;Description automatically generated"/>
                    <pic:cNvPicPr/>
                  </pic:nvPicPr>
                  <pic:blipFill>
                    <a:blip r:embed="rId32"/>
                    <a:stretch>
                      <a:fillRect/>
                    </a:stretch>
                  </pic:blipFill>
                  <pic:spPr>
                    <a:xfrm>
                      <a:off x="0" y="0"/>
                      <a:ext cx="3956093" cy="13235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91D0808" w14:textId="1D1B9666" w:rsidR="00E438E7" w:rsidRDefault="00E438E7" w:rsidP="008D76E2">
      <w:pPr>
        <w:rPr>
          <w:b/>
          <w:bCs/>
        </w:rPr>
      </w:pPr>
      <w:r w:rsidRPr="00E438E7">
        <w:rPr>
          <w:b/>
          <w:bCs/>
          <w:noProof/>
        </w:rPr>
        <w:t>Update the Student entity class</w:t>
      </w:r>
      <w:r>
        <w:rPr>
          <w:b/>
          <w:bCs/>
          <w:noProof/>
        </w:rPr>
        <w:t xml:space="preserve">. </w:t>
      </w:r>
      <w:r w:rsidRPr="00E438E7">
        <w:rPr>
          <w:b/>
          <w:bCs/>
        </w:rPr>
        <w:t>Modify the Student class to include a collection of Courses</w:t>
      </w:r>
    </w:p>
    <w:p w14:paraId="5476C3EC" w14:textId="56B1282D" w:rsidR="00E438E7" w:rsidRDefault="00E438E7" w:rsidP="008D76E2">
      <w:pPr>
        <w:rPr>
          <w:b/>
          <w:bCs/>
        </w:rPr>
      </w:pPr>
      <w:r w:rsidRPr="00E438E7">
        <w:rPr>
          <w:b/>
          <w:bCs/>
        </w:rPr>
        <w:drawing>
          <wp:inline distT="0" distB="0" distL="0" distR="0" wp14:anchorId="655F3624" wp14:editId="2D10EF12">
            <wp:extent cx="4282900" cy="2350567"/>
            <wp:effectExtent l="152400" t="152400" r="365760" b="354965"/>
            <wp:docPr id="142406447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64476" name="Picture 1" descr="A computer screen shot of a program&#10;&#10;Description automatically generated"/>
                    <pic:cNvPicPr/>
                  </pic:nvPicPr>
                  <pic:blipFill>
                    <a:blip r:embed="rId33"/>
                    <a:stretch>
                      <a:fillRect/>
                    </a:stretch>
                  </pic:blipFill>
                  <pic:spPr>
                    <a:xfrm>
                      <a:off x="0" y="0"/>
                      <a:ext cx="4299420" cy="2359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240092E5" w14:textId="02BF3AA7" w:rsidR="00C070D9" w:rsidRDefault="00C070D9" w:rsidP="00C070D9">
      <w:pPr>
        <w:pStyle w:val="Heading3"/>
      </w:pPr>
      <w:r w:rsidRPr="00C070D9">
        <w:t xml:space="preserve">Update the </w:t>
      </w:r>
      <w:proofErr w:type="spellStart"/>
      <w:r w:rsidRPr="00C070D9">
        <w:t>DBContext</w:t>
      </w:r>
      <w:proofErr w:type="spellEnd"/>
    </w:p>
    <w:p w14:paraId="182B9E13" w14:textId="5C3E8523" w:rsidR="00C070D9" w:rsidRDefault="00C070D9" w:rsidP="00C070D9">
      <w:pPr>
        <w:rPr>
          <w:rFonts w:ascii="Consolas" w:hAnsi="Consolas"/>
          <w:b/>
          <w:bCs/>
        </w:rPr>
      </w:pPr>
      <w:r w:rsidRPr="00C070D9">
        <w:rPr>
          <w:b/>
          <w:bCs/>
        </w:rPr>
        <w:t xml:space="preserve">Add a </w:t>
      </w:r>
      <w:proofErr w:type="spellStart"/>
      <w:r w:rsidRPr="00C070D9">
        <w:rPr>
          <w:b/>
          <w:bCs/>
        </w:rPr>
        <w:t>DbSet</w:t>
      </w:r>
      <w:proofErr w:type="spellEnd"/>
      <w:r w:rsidRPr="00C070D9">
        <w:rPr>
          <w:b/>
          <w:bCs/>
        </w:rPr>
        <w:t xml:space="preserve"> for the Course entity</w:t>
      </w:r>
      <w:r w:rsidRPr="00C070D9">
        <w:t xml:space="preserve"> in </w:t>
      </w:r>
      <w:proofErr w:type="spellStart"/>
      <w:r w:rsidRPr="00C070D9">
        <w:rPr>
          <w:rFonts w:ascii="Consolas" w:hAnsi="Consolas"/>
          <w:b/>
          <w:bCs/>
        </w:rPr>
        <w:t>AcademicRecordsDBContext.cs</w:t>
      </w:r>
      <w:proofErr w:type="spellEnd"/>
    </w:p>
    <w:p w14:paraId="2F9E1EFE" w14:textId="6017CBEA" w:rsidR="00C070D9" w:rsidRDefault="00C070D9" w:rsidP="00C070D9">
      <w:pPr>
        <w:rPr>
          <w:rFonts w:ascii="Consolas" w:hAnsi="Consolas"/>
          <w:b/>
          <w:bCs/>
        </w:rPr>
      </w:pPr>
      <w:r w:rsidRPr="00C070D9">
        <w:drawing>
          <wp:inline distT="0" distB="0" distL="0" distR="0" wp14:anchorId="0BF6C174" wp14:editId="146832C5">
            <wp:extent cx="4191000" cy="1370264"/>
            <wp:effectExtent l="152400" t="152400" r="361950" b="363855"/>
            <wp:docPr id="78679853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98534" name="Picture 1" descr="A screenshot of a computer code&#10;&#10;Description automatically generated"/>
                    <pic:cNvPicPr/>
                  </pic:nvPicPr>
                  <pic:blipFill>
                    <a:blip r:embed="rId34"/>
                    <a:stretch>
                      <a:fillRect/>
                    </a:stretch>
                  </pic:blipFill>
                  <pic:spPr>
                    <a:xfrm>
                      <a:off x="0" y="0"/>
                      <a:ext cx="4214726" cy="1378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0557081" w14:textId="77777777" w:rsidR="00C070D9" w:rsidRDefault="00C070D9" w:rsidP="00C070D9">
      <w:pPr>
        <w:rPr>
          <w:rFonts w:ascii="Consolas" w:hAnsi="Consolas"/>
          <w:b/>
          <w:bCs/>
        </w:rPr>
      </w:pPr>
    </w:p>
    <w:p w14:paraId="37CB8062" w14:textId="401CC26D" w:rsidR="00C070D9" w:rsidRDefault="00C070D9" w:rsidP="00C070D9">
      <w:r w:rsidRPr="00C070D9">
        <w:lastRenderedPageBreak/>
        <w:drawing>
          <wp:inline distT="0" distB="0" distL="0" distR="0" wp14:anchorId="2A5BB79A" wp14:editId="213D833B">
            <wp:extent cx="4060823" cy="798081"/>
            <wp:effectExtent l="152400" t="152400" r="359410" b="364490"/>
            <wp:docPr id="1095924198"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24198" name="Picture 1" descr="A close-up of a computer code&#10;&#10;Description automatically generated"/>
                    <pic:cNvPicPr/>
                  </pic:nvPicPr>
                  <pic:blipFill>
                    <a:blip r:embed="rId35"/>
                    <a:stretch>
                      <a:fillRect/>
                    </a:stretch>
                  </pic:blipFill>
                  <pic:spPr>
                    <a:xfrm>
                      <a:off x="0" y="0"/>
                      <a:ext cx="4097095" cy="805210"/>
                    </a:xfrm>
                    <a:prstGeom prst="rect">
                      <a:avLst/>
                    </a:prstGeom>
                    <a:ln>
                      <a:noFill/>
                    </a:ln>
                    <a:effectLst>
                      <a:outerShdw blurRad="292100" dist="139700" dir="2700000" algn="tl" rotWithShape="0">
                        <a:srgbClr val="333333">
                          <a:alpha val="65000"/>
                        </a:srgbClr>
                      </a:outerShdw>
                    </a:effectLst>
                  </pic:spPr>
                </pic:pic>
              </a:graphicData>
            </a:graphic>
          </wp:inline>
        </w:drawing>
      </w:r>
    </w:p>
    <w:p w14:paraId="3A4BA87E" w14:textId="6019D3BC" w:rsidR="00B12C94" w:rsidRDefault="00B12C94" w:rsidP="00C070D9">
      <w:r w:rsidRPr="00B12C94">
        <w:rPr>
          <w:b/>
          <w:bCs/>
        </w:rPr>
        <w:t>S</w:t>
      </w:r>
      <w:r w:rsidRPr="00B12C94">
        <w:rPr>
          <w:b/>
          <w:bCs/>
        </w:rPr>
        <w:t>et the maximum length</w:t>
      </w:r>
      <w:r w:rsidRPr="00B12C94">
        <w:t xml:space="preserve"> for the Name property to </w:t>
      </w:r>
      <w:r w:rsidRPr="00B12C94">
        <w:rPr>
          <w:b/>
          <w:bCs/>
        </w:rPr>
        <w:t>100 characters</w:t>
      </w:r>
      <w:r>
        <w:rPr>
          <w:b/>
          <w:bCs/>
        </w:rPr>
        <w:t xml:space="preserve">. </w:t>
      </w:r>
      <w:proofErr w:type="spellStart"/>
      <w:proofErr w:type="gramStart"/>
      <w:r w:rsidRPr="00B12C94">
        <w:rPr>
          <w:rFonts w:ascii="Consolas" w:hAnsi="Consolas"/>
          <w:b/>
          <w:bCs/>
        </w:rPr>
        <w:t>HasMaxLength</w:t>
      </w:r>
      <w:proofErr w:type="spellEnd"/>
      <w:r w:rsidRPr="00B12C94">
        <w:rPr>
          <w:rFonts w:ascii="Consolas" w:hAnsi="Consolas"/>
          <w:b/>
          <w:bCs/>
        </w:rPr>
        <w:t>(</w:t>
      </w:r>
      <w:proofErr w:type="gramEnd"/>
      <w:r w:rsidRPr="00B12C94">
        <w:rPr>
          <w:rFonts w:ascii="Consolas" w:hAnsi="Consolas"/>
          <w:b/>
          <w:bCs/>
        </w:rPr>
        <w:t>)</w:t>
      </w:r>
      <w:r w:rsidRPr="00B12C94">
        <w:t xml:space="preserve"> is a method that specifies the maximum length for a string property in the database</w:t>
      </w:r>
    </w:p>
    <w:p w14:paraId="3F578563" w14:textId="7921CE00" w:rsidR="00B12C94" w:rsidRDefault="00B12C94" w:rsidP="00B12C94">
      <w:pPr>
        <w:pStyle w:val="Heading3"/>
      </w:pPr>
      <w:r>
        <w:t>Creating and Applying the Migration</w:t>
      </w:r>
    </w:p>
    <w:p w14:paraId="3F8D499B" w14:textId="4210FA63" w:rsidR="00B12C94" w:rsidRDefault="00B12C94" w:rsidP="00B12C94">
      <w:r w:rsidRPr="00FA0155">
        <w:rPr>
          <w:b/>
          <w:bCs/>
        </w:rPr>
        <w:t>Ensure the Model Changes</w:t>
      </w:r>
      <w:r>
        <w:t>:</w:t>
      </w:r>
    </w:p>
    <w:p w14:paraId="00A9F007" w14:textId="5EE82D0F" w:rsidR="00B12C94" w:rsidRPr="00FA0155" w:rsidRDefault="00FA0155" w:rsidP="00B12C94">
      <w:pPr>
        <w:pStyle w:val="ListParagraph"/>
        <w:numPr>
          <w:ilvl w:val="0"/>
          <w:numId w:val="31"/>
        </w:numPr>
        <w:rPr>
          <w:rFonts w:ascii="Consolas" w:hAnsi="Consolas"/>
          <w:b/>
          <w:bCs/>
        </w:rPr>
      </w:pPr>
      <w:r w:rsidRPr="00FA0155">
        <w:rPr>
          <w:rFonts w:cstheme="minorHAnsi"/>
        </w:rPr>
        <w:t>Created</w:t>
      </w:r>
      <w:r>
        <w:rPr>
          <w:rFonts w:ascii="Consolas" w:hAnsi="Consolas"/>
          <w:b/>
          <w:bCs/>
        </w:rPr>
        <w:t xml:space="preserve"> </w:t>
      </w:r>
      <w:proofErr w:type="spellStart"/>
      <w:r w:rsidR="00B12C94" w:rsidRPr="00FA0155">
        <w:rPr>
          <w:rFonts w:ascii="Consolas" w:hAnsi="Consolas"/>
          <w:b/>
          <w:bCs/>
        </w:rPr>
        <w:t>Course.cs</w:t>
      </w:r>
      <w:proofErr w:type="spellEnd"/>
    </w:p>
    <w:p w14:paraId="6464F2E1" w14:textId="508C0B3A" w:rsidR="00B12C94" w:rsidRPr="00FA0155" w:rsidRDefault="00B12C94" w:rsidP="00B12C94">
      <w:pPr>
        <w:pStyle w:val="ListParagraph"/>
        <w:numPr>
          <w:ilvl w:val="0"/>
          <w:numId w:val="31"/>
        </w:numPr>
        <w:rPr>
          <w:rFonts w:ascii="Consolas" w:hAnsi="Consolas"/>
          <w:b/>
          <w:bCs/>
        </w:rPr>
      </w:pPr>
      <w:r w:rsidRPr="00FA0155">
        <w:rPr>
          <w:rFonts w:cstheme="minorHAnsi"/>
        </w:rPr>
        <w:t>Update</w:t>
      </w:r>
      <w:r w:rsidR="00FA0155" w:rsidRPr="00FA0155">
        <w:rPr>
          <w:rFonts w:cstheme="minorHAnsi"/>
        </w:rPr>
        <w:t>d</w:t>
      </w:r>
      <w:r w:rsidRPr="00FA0155">
        <w:rPr>
          <w:rFonts w:ascii="Consolas" w:hAnsi="Consolas"/>
          <w:b/>
          <w:bCs/>
        </w:rPr>
        <w:t xml:space="preserve"> </w:t>
      </w:r>
      <w:proofErr w:type="spellStart"/>
      <w:r w:rsidRPr="00FA0155">
        <w:rPr>
          <w:rFonts w:ascii="Consolas" w:hAnsi="Consolas"/>
          <w:b/>
          <w:bCs/>
        </w:rPr>
        <w:t>Student.cs</w:t>
      </w:r>
      <w:proofErr w:type="spellEnd"/>
    </w:p>
    <w:p w14:paraId="2FF3ADDC" w14:textId="7D306EB1" w:rsidR="00B12C94" w:rsidRDefault="00FA0155" w:rsidP="00B12C94">
      <w:pPr>
        <w:pStyle w:val="ListParagraph"/>
        <w:numPr>
          <w:ilvl w:val="0"/>
          <w:numId w:val="31"/>
        </w:numPr>
        <w:rPr>
          <w:rFonts w:ascii="Consolas" w:hAnsi="Consolas"/>
          <w:b/>
          <w:bCs/>
        </w:rPr>
      </w:pPr>
      <w:r w:rsidRPr="00FA0155">
        <w:rPr>
          <w:rFonts w:cstheme="minorHAnsi"/>
        </w:rPr>
        <w:t>Updated</w:t>
      </w:r>
      <w:r w:rsidRPr="00FA0155">
        <w:rPr>
          <w:rFonts w:ascii="Consolas" w:hAnsi="Consolas"/>
          <w:b/>
          <w:bCs/>
        </w:rPr>
        <w:t xml:space="preserve"> </w:t>
      </w:r>
      <w:proofErr w:type="spellStart"/>
      <w:r w:rsidRPr="00FA0155">
        <w:rPr>
          <w:rFonts w:ascii="Consolas" w:hAnsi="Consolas"/>
          <w:b/>
          <w:bCs/>
        </w:rPr>
        <w:t>AcademicRecordsDBContext.cs</w:t>
      </w:r>
      <w:proofErr w:type="spellEnd"/>
    </w:p>
    <w:p w14:paraId="7A38EBF4" w14:textId="5D543538" w:rsidR="00FA0155" w:rsidRDefault="00FA0155" w:rsidP="00FA0155">
      <w:pPr>
        <w:rPr>
          <w:b/>
          <w:bCs/>
        </w:rPr>
      </w:pPr>
      <w:r w:rsidRPr="00FA0155">
        <w:rPr>
          <w:b/>
          <w:bCs/>
        </w:rPr>
        <w:t>Add a Migration</w:t>
      </w:r>
    </w:p>
    <w:p w14:paraId="201F637C" w14:textId="2541C00B" w:rsidR="00FA0155" w:rsidRPr="00FA0155" w:rsidRDefault="00FA0155" w:rsidP="00FA0155">
      <w:pPr>
        <w:pStyle w:val="ListParagraph"/>
        <w:numPr>
          <w:ilvl w:val="0"/>
          <w:numId w:val="32"/>
        </w:numPr>
        <w:rPr>
          <w:b/>
          <w:bCs/>
        </w:rPr>
      </w:pPr>
      <w:r w:rsidRPr="00FA0155">
        <w:t>Open the</w:t>
      </w:r>
      <w:r>
        <w:rPr>
          <w:b/>
          <w:bCs/>
        </w:rPr>
        <w:t xml:space="preserve"> Package Manager Console </w:t>
      </w:r>
      <w:r w:rsidRPr="00FA0155">
        <w:t>(</w:t>
      </w:r>
      <w:r w:rsidRPr="00FA0155">
        <w:t>Go to Tools &gt; NuGet Package Manager &gt; Package Manager Conso</w:t>
      </w:r>
      <w:r w:rsidR="00776B94">
        <w:t>le</w:t>
      </w:r>
      <w:r w:rsidRPr="00FA0155">
        <w:drawing>
          <wp:inline distT="0" distB="0" distL="0" distR="0" wp14:anchorId="1BA46D4C" wp14:editId="32E79066">
            <wp:extent cx="3213100" cy="2136319"/>
            <wp:effectExtent l="152400" t="152400" r="368300" b="359410"/>
            <wp:docPr id="942336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336995" name="Picture 1" descr="A screenshot of a computer&#10;&#10;Description automatically generated"/>
                    <pic:cNvPicPr/>
                  </pic:nvPicPr>
                  <pic:blipFill>
                    <a:blip r:embed="rId36"/>
                    <a:stretch>
                      <a:fillRect/>
                    </a:stretch>
                  </pic:blipFill>
                  <pic:spPr>
                    <a:xfrm>
                      <a:off x="0" y="0"/>
                      <a:ext cx="3230884" cy="2148143"/>
                    </a:xfrm>
                    <a:prstGeom prst="rect">
                      <a:avLst/>
                    </a:prstGeom>
                    <a:ln>
                      <a:noFill/>
                    </a:ln>
                    <a:effectLst>
                      <a:outerShdw blurRad="292100" dist="139700" dir="2700000" algn="tl" rotWithShape="0">
                        <a:srgbClr val="333333">
                          <a:alpha val="65000"/>
                        </a:srgbClr>
                      </a:outerShdw>
                    </a:effectLst>
                  </pic:spPr>
                </pic:pic>
              </a:graphicData>
            </a:graphic>
          </wp:inline>
        </w:drawing>
      </w:r>
    </w:p>
    <w:p w14:paraId="0956FC53" w14:textId="483B3204" w:rsidR="00FA0155" w:rsidRPr="00FA0155" w:rsidRDefault="00FA0155" w:rsidP="00FA0155">
      <w:pPr>
        <w:pStyle w:val="ListParagraph"/>
        <w:numPr>
          <w:ilvl w:val="0"/>
          <w:numId w:val="32"/>
        </w:numPr>
        <w:rPr>
          <w:b/>
          <w:bCs/>
        </w:rPr>
      </w:pPr>
      <w:r>
        <w:t xml:space="preserve">Run the </w:t>
      </w:r>
      <w:r w:rsidRPr="00FA0155">
        <w:rPr>
          <w:b/>
          <w:bCs/>
        </w:rPr>
        <w:t>Add-Migration</w:t>
      </w:r>
      <w:r>
        <w:t xml:space="preserve"> Command</w:t>
      </w:r>
    </w:p>
    <w:p w14:paraId="47EF42FB" w14:textId="22403C88" w:rsidR="00FA0155" w:rsidRDefault="00FA0155" w:rsidP="00FA0155">
      <w:pPr>
        <w:ind w:left="360"/>
        <w:rPr>
          <w:b/>
          <w:bCs/>
        </w:rPr>
      </w:pPr>
      <w:r w:rsidRPr="00FA0155">
        <w:rPr>
          <w:b/>
          <w:bCs/>
        </w:rPr>
        <w:drawing>
          <wp:inline distT="0" distB="0" distL="0" distR="0" wp14:anchorId="4B9F4BF0" wp14:editId="2A303135">
            <wp:extent cx="3559175" cy="1527576"/>
            <wp:effectExtent l="152400" t="152400" r="365125" b="358775"/>
            <wp:docPr id="8532961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296175" name="Picture 1" descr="A screenshot of a computer&#10;&#10;Description automatically generated"/>
                    <pic:cNvPicPr/>
                  </pic:nvPicPr>
                  <pic:blipFill>
                    <a:blip r:embed="rId37"/>
                    <a:stretch>
                      <a:fillRect/>
                    </a:stretch>
                  </pic:blipFill>
                  <pic:spPr>
                    <a:xfrm>
                      <a:off x="0" y="0"/>
                      <a:ext cx="3573527" cy="1533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2905EDE4" w14:textId="55137F0B" w:rsidR="00FA0155" w:rsidRDefault="00FA0155" w:rsidP="00FA0155">
      <w:pPr>
        <w:pStyle w:val="ListParagraph"/>
        <w:numPr>
          <w:ilvl w:val="0"/>
          <w:numId w:val="34"/>
        </w:numPr>
        <w:rPr>
          <w:b/>
          <w:bCs/>
        </w:rPr>
      </w:pPr>
      <w:r>
        <w:rPr>
          <w:b/>
          <w:bCs/>
        </w:rPr>
        <w:t>Review the Migration Script</w:t>
      </w:r>
    </w:p>
    <w:p w14:paraId="2CC1EA07" w14:textId="57C87A27" w:rsidR="00776B94" w:rsidRDefault="00776B94" w:rsidP="00776B94">
      <w:pPr>
        <w:pStyle w:val="ListParagraph"/>
      </w:pPr>
      <w:r>
        <w:t xml:space="preserve">Visual Studio will </w:t>
      </w:r>
      <w:r w:rsidRPr="00776B94">
        <w:rPr>
          <w:b/>
          <w:bCs/>
        </w:rPr>
        <w:t>generate a migration script</w:t>
      </w:r>
      <w:r>
        <w:t>. Review the script to understand what changes will be applied to the database</w:t>
      </w:r>
    </w:p>
    <w:p w14:paraId="1A4DF59F" w14:textId="758FD2CA" w:rsidR="00776B94" w:rsidRDefault="00776B94" w:rsidP="00776B94">
      <w:pPr>
        <w:pStyle w:val="ListParagraph"/>
        <w:rPr>
          <w:noProof/>
        </w:rPr>
      </w:pPr>
      <w:r w:rsidRPr="00776B94">
        <w:rPr>
          <w:b/>
          <w:bCs/>
        </w:rPr>
        <w:lastRenderedPageBreak/>
        <w:drawing>
          <wp:inline distT="0" distB="0" distL="0" distR="0" wp14:anchorId="4C673372" wp14:editId="4901A169">
            <wp:extent cx="3189217" cy="616265"/>
            <wp:effectExtent l="152400" t="152400" r="354330" b="355600"/>
            <wp:docPr id="826832122"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832122" name="Picture 1" descr="A close-up of a computer code&#10;&#10;Description automatically generated"/>
                    <pic:cNvPicPr/>
                  </pic:nvPicPr>
                  <pic:blipFill rotWithShape="1">
                    <a:blip r:embed="rId38"/>
                    <a:srcRect t="5387" r="669"/>
                    <a:stretch/>
                  </pic:blipFill>
                  <pic:spPr bwMode="auto">
                    <a:xfrm>
                      <a:off x="0" y="0"/>
                      <a:ext cx="3233176" cy="62475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r w:rsidRPr="00776B94">
        <w:rPr>
          <w:noProof/>
        </w:rPr>
        <w:t xml:space="preserve"> </w:t>
      </w:r>
      <w:r w:rsidRPr="00776B94">
        <w:rPr>
          <w:b/>
          <w:bCs/>
        </w:rPr>
        <w:drawing>
          <wp:inline distT="0" distB="0" distL="0" distR="0" wp14:anchorId="3AE49AA5" wp14:editId="1D25369A">
            <wp:extent cx="5140325" cy="1934949"/>
            <wp:effectExtent l="152400" t="152400" r="365125" b="370205"/>
            <wp:docPr id="141643446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34466" name="Picture 1" descr="A screen shot of a computer&#10;&#10;Description automatically generated"/>
                    <pic:cNvPicPr/>
                  </pic:nvPicPr>
                  <pic:blipFill>
                    <a:blip r:embed="rId39"/>
                    <a:stretch>
                      <a:fillRect/>
                    </a:stretch>
                  </pic:blipFill>
                  <pic:spPr>
                    <a:xfrm>
                      <a:off x="0" y="0"/>
                      <a:ext cx="5154605" cy="1940324"/>
                    </a:xfrm>
                    <a:prstGeom prst="rect">
                      <a:avLst/>
                    </a:prstGeom>
                    <a:ln>
                      <a:noFill/>
                    </a:ln>
                    <a:effectLst>
                      <a:outerShdw blurRad="292100" dist="139700" dir="2700000" algn="tl" rotWithShape="0">
                        <a:srgbClr val="333333">
                          <a:alpha val="65000"/>
                        </a:srgbClr>
                      </a:outerShdw>
                    </a:effectLst>
                  </pic:spPr>
                </pic:pic>
              </a:graphicData>
            </a:graphic>
          </wp:inline>
        </w:drawing>
      </w:r>
    </w:p>
    <w:p w14:paraId="59EDC72A" w14:textId="1B6D38F9" w:rsidR="00776B94" w:rsidRDefault="00776B94" w:rsidP="00776B94">
      <w:pPr>
        <w:pStyle w:val="Heading3"/>
      </w:pPr>
      <w:r>
        <w:t>Update-Database</w:t>
      </w:r>
    </w:p>
    <w:p w14:paraId="3B983E97" w14:textId="74995027" w:rsidR="00776B94" w:rsidRDefault="00776B94" w:rsidP="00776B94">
      <w:r>
        <w:t>Run the Update-Database Command</w:t>
      </w:r>
      <w:r w:rsidR="006A79F8">
        <w:t xml:space="preserve"> i</w:t>
      </w:r>
      <w:r w:rsidR="006A79F8">
        <w:t>n the Package Manager Console</w:t>
      </w:r>
    </w:p>
    <w:p w14:paraId="27768D3A" w14:textId="6D3F724A" w:rsidR="006A79F8" w:rsidRDefault="006A79F8" w:rsidP="00776B94">
      <w:r w:rsidRPr="006A79F8">
        <w:drawing>
          <wp:inline distT="0" distB="0" distL="0" distR="0" wp14:anchorId="36107612" wp14:editId="4854BFFA">
            <wp:extent cx="2941320" cy="1988694"/>
            <wp:effectExtent l="152400" t="152400" r="354330" b="354965"/>
            <wp:docPr id="13032807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280754" name="Picture 1" descr="A screenshot of a computer&#10;&#10;Description automatically generated"/>
                    <pic:cNvPicPr/>
                  </pic:nvPicPr>
                  <pic:blipFill>
                    <a:blip r:embed="rId40"/>
                    <a:stretch>
                      <a:fillRect/>
                    </a:stretch>
                  </pic:blipFill>
                  <pic:spPr>
                    <a:xfrm>
                      <a:off x="0" y="0"/>
                      <a:ext cx="2949508" cy="199423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7844F4" w14:textId="2072517F" w:rsidR="006A79F8" w:rsidRDefault="006A79F8" w:rsidP="006A79F8">
      <w:pPr>
        <w:pStyle w:val="Heading3"/>
      </w:pPr>
      <w:r>
        <w:t>Encounter Update-Database Errors</w:t>
      </w:r>
    </w:p>
    <w:p w14:paraId="7D06DDA8" w14:textId="14C932E6" w:rsidR="006A79F8" w:rsidRDefault="006A79F8" w:rsidP="006A79F8">
      <w:r w:rsidRPr="006A79F8">
        <w:drawing>
          <wp:inline distT="0" distB="0" distL="0" distR="0" wp14:anchorId="05B25E07" wp14:editId="161FB3AB">
            <wp:extent cx="5108575" cy="958562"/>
            <wp:effectExtent l="152400" t="152400" r="358775" b="356235"/>
            <wp:docPr id="8825532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553217" name="Picture 1" descr="A screenshot of a computer&#10;&#10;Description automatically generated"/>
                    <pic:cNvPicPr/>
                  </pic:nvPicPr>
                  <pic:blipFill>
                    <a:blip r:embed="rId41"/>
                    <a:stretch>
                      <a:fillRect/>
                    </a:stretch>
                  </pic:blipFill>
                  <pic:spPr>
                    <a:xfrm>
                      <a:off x="0" y="0"/>
                      <a:ext cx="5150650" cy="966457"/>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62E00" w14:textId="21EC96DF" w:rsidR="009C609C" w:rsidRDefault="009C609C" w:rsidP="006A79F8">
      <w:pPr>
        <w:rPr>
          <w:b/>
          <w:bCs/>
        </w:rPr>
      </w:pPr>
      <w:r w:rsidRPr="009C609C">
        <w:t xml:space="preserve">The migration is </w:t>
      </w:r>
      <w:r w:rsidRPr="009C609C">
        <w:rPr>
          <w:b/>
          <w:bCs/>
        </w:rPr>
        <w:t>creating the Exams, Students, and other tables</w:t>
      </w:r>
      <w:r w:rsidRPr="009C609C">
        <w:t xml:space="preserve"> because </w:t>
      </w:r>
      <w:r w:rsidRPr="009C609C">
        <w:rPr>
          <w:b/>
          <w:bCs/>
        </w:rPr>
        <w:t>it doesn't have any record of the current database schema</w:t>
      </w:r>
      <w:r w:rsidRPr="009C609C">
        <w:t xml:space="preserve">. This can happen if the </w:t>
      </w:r>
      <w:r w:rsidRPr="009C609C">
        <w:rPr>
          <w:b/>
          <w:bCs/>
        </w:rPr>
        <w:t>migration history is out of sync with the actual database schema</w:t>
      </w:r>
      <w:r w:rsidRPr="009C609C">
        <w:t xml:space="preserve">, or if the </w:t>
      </w:r>
      <w:r w:rsidRPr="009C609C">
        <w:rPr>
          <w:b/>
          <w:bCs/>
        </w:rPr>
        <w:t>initial migration didn't accurately reflect the existing state of the database</w:t>
      </w:r>
    </w:p>
    <w:p w14:paraId="0B66D27D" w14:textId="76D59CF9" w:rsidR="009C609C" w:rsidRDefault="009C609C" w:rsidP="009C609C">
      <w:pPr>
        <w:pStyle w:val="Heading3"/>
      </w:pPr>
      <w:r>
        <w:lastRenderedPageBreak/>
        <w:t>Sync Migration History with the Database</w:t>
      </w:r>
    </w:p>
    <w:p w14:paraId="277607D7" w14:textId="128693C5" w:rsidR="009C609C" w:rsidRDefault="009C609C" w:rsidP="009C609C">
      <w:pPr>
        <w:rPr>
          <w:b/>
          <w:bCs/>
        </w:rPr>
      </w:pPr>
      <w:r w:rsidRPr="009C609C">
        <w:rPr>
          <w:b/>
          <w:bCs/>
        </w:rPr>
        <w:t>Remove Existing Migrations</w:t>
      </w:r>
    </w:p>
    <w:p w14:paraId="51D1EEBE" w14:textId="7AEBC026" w:rsidR="009C609C" w:rsidRDefault="009C609C" w:rsidP="009C609C">
      <w:pPr>
        <w:pStyle w:val="ListParagraph"/>
        <w:numPr>
          <w:ilvl w:val="0"/>
          <w:numId w:val="34"/>
        </w:numPr>
        <w:rPr>
          <w:b/>
          <w:bCs/>
        </w:rPr>
      </w:pPr>
      <w:r w:rsidRPr="009C609C">
        <w:rPr>
          <w:b/>
          <w:bCs/>
        </w:rPr>
        <w:t>Delete all existing migration files in the Migrations folder</w:t>
      </w:r>
    </w:p>
    <w:p w14:paraId="23FF54DD" w14:textId="6AF59A4B" w:rsidR="009C609C" w:rsidRPr="009C609C" w:rsidRDefault="009C609C" w:rsidP="009C609C">
      <w:pPr>
        <w:rPr>
          <w:b/>
          <w:bCs/>
        </w:rPr>
      </w:pPr>
      <w:r w:rsidRPr="009C609C">
        <w:drawing>
          <wp:inline distT="0" distB="0" distL="0" distR="0" wp14:anchorId="6B2D2B66" wp14:editId="729CB92F">
            <wp:extent cx="2546350" cy="2077285"/>
            <wp:effectExtent l="152400" t="152400" r="368300" b="361315"/>
            <wp:docPr id="4721915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191578" name="Picture 1" descr="A screenshot of a computer&#10;&#10;Description automatically generated"/>
                    <pic:cNvPicPr/>
                  </pic:nvPicPr>
                  <pic:blipFill>
                    <a:blip r:embed="rId42"/>
                    <a:stretch>
                      <a:fillRect/>
                    </a:stretch>
                  </pic:blipFill>
                  <pic:spPr>
                    <a:xfrm>
                      <a:off x="0" y="0"/>
                      <a:ext cx="2553214" cy="20828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D5ABC9" w14:textId="111BA7F2" w:rsidR="009C609C" w:rsidRDefault="009C609C" w:rsidP="009C609C">
      <w:pPr>
        <w:rPr>
          <w:b/>
          <w:bCs/>
        </w:rPr>
      </w:pPr>
      <w:r w:rsidRPr="009C609C">
        <w:rPr>
          <w:b/>
          <w:bCs/>
        </w:rPr>
        <w:t>Reset the Migration History</w:t>
      </w:r>
    </w:p>
    <w:p w14:paraId="6937B3B1" w14:textId="2AFC6E53" w:rsidR="009C609C" w:rsidRDefault="009C609C" w:rsidP="009C609C">
      <w:pPr>
        <w:pStyle w:val="ListParagraph"/>
        <w:numPr>
          <w:ilvl w:val="0"/>
          <w:numId w:val="34"/>
        </w:numPr>
        <w:rPr>
          <w:rFonts w:ascii="Consolas" w:hAnsi="Consolas"/>
          <w:b/>
          <w:bCs/>
        </w:rPr>
      </w:pPr>
      <w:r w:rsidRPr="009C609C">
        <w:rPr>
          <w:b/>
          <w:bCs/>
        </w:rPr>
        <w:t xml:space="preserve">If necessary, you can manually reset the migration history table in the database. This is typically the </w:t>
      </w:r>
      <w:r w:rsidRPr="009C609C">
        <w:rPr>
          <w:rFonts w:ascii="Consolas" w:hAnsi="Consolas"/>
          <w:b/>
          <w:bCs/>
        </w:rPr>
        <w:t>__</w:t>
      </w:r>
      <w:proofErr w:type="spellStart"/>
      <w:r w:rsidRPr="009C609C">
        <w:rPr>
          <w:rFonts w:ascii="Consolas" w:hAnsi="Consolas"/>
          <w:b/>
          <w:bCs/>
        </w:rPr>
        <w:t>EFMigrationsHistory</w:t>
      </w:r>
      <w:proofErr w:type="spellEnd"/>
      <w:r w:rsidRPr="009C609C">
        <w:rPr>
          <w:rFonts w:ascii="Consolas" w:hAnsi="Consolas"/>
          <w:b/>
          <w:bCs/>
        </w:rPr>
        <w:t xml:space="preserve"> table</w:t>
      </w:r>
    </w:p>
    <w:p w14:paraId="73884029" w14:textId="213BC973" w:rsidR="009C609C" w:rsidRPr="009C609C" w:rsidRDefault="009C609C" w:rsidP="009C609C">
      <w:pPr>
        <w:pStyle w:val="ListParagraph"/>
        <w:numPr>
          <w:ilvl w:val="0"/>
          <w:numId w:val="34"/>
        </w:numPr>
        <w:rPr>
          <w:rFonts w:ascii="Consolas" w:hAnsi="Consolas"/>
          <w:b/>
          <w:bCs/>
        </w:rPr>
      </w:pPr>
      <w:r>
        <w:t>Open SQL Server Management Studio (SSMS) and run the following command to clear the migration history</w:t>
      </w:r>
    </w:p>
    <w:p w14:paraId="0C98DB96" w14:textId="0BF9BA40" w:rsidR="009C609C" w:rsidRDefault="009C609C" w:rsidP="009C609C">
      <w:pPr>
        <w:rPr>
          <w:rFonts w:ascii="Consolas" w:hAnsi="Consolas"/>
          <w:b/>
          <w:bCs/>
        </w:rPr>
      </w:pPr>
      <w:r w:rsidRPr="009C609C">
        <w:drawing>
          <wp:inline distT="0" distB="0" distL="0" distR="0" wp14:anchorId="066AE499" wp14:editId="749ACC61">
            <wp:extent cx="2711450" cy="842983"/>
            <wp:effectExtent l="152400" t="152400" r="355600" b="357505"/>
            <wp:docPr id="16721385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138541" name="Picture 1" descr="A screenshot of a computer&#10;&#10;Description automatically generated"/>
                    <pic:cNvPicPr/>
                  </pic:nvPicPr>
                  <pic:blipFill rotWithShape="1">
                    <a:blip r:embed="rId43"/>
                    <a:srcRect l="3704"/>
                    <a:stretch/>
                  </pic:blipFill>
                  <pic:spPr bwMode="auto">
                    <a:xfrm>
                      <a:off x="0" y="0"/>
                      <a:ext cx="2719585" cy="84551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0BDDE4A" w14:textId="5ED4352B" w:rsidR="009C609C" w:rsidRDefault="009C609C" w:rsidP="009C609C">
      <w:pPr>
        <w:rPr>
          <w:b/>
          <w:bCs/>
        </w:rPr>
      </w:pPr>
      <w:r w:rsidRPr="009C609C">
        <w:rPr>
          <w:b/>
          <w:bCs/>
        </w:rPr>
        <w:t>Create an Initial Baseline Migration</w:t>
      </w:r>
    </w:p>
    <w:p w14:paraId="7C993327" w14:textId="3B11499A" w:rsidR="009C609C" w:rsidRPr="003E568D" w:rsidRDefault="009C609C" w:rsidP="009C609C">
      <w:pPr>
        <w:pStyle w:val="ListParagraph"/>
        <w:numPr>
          <w:ilvl w:val="0"/>
          <w:numId w:val="35"/>
        </w:numPr>
        <w:rPr>
          <w:b/>
          <w:bCs/>
        </w:rPr>
      </w:pPr>
      <w:r>
        <w:t>Create a new initial migration that reflects the current state of the database without trying to create tables that already exist</w:t>
      </w:r>
    </w:p>
    <w:p w14:paraId="510F28CF" w14:textId="4FC968B7" w:rsidR="003E568D" w:rsidRDefault="003E568D" w:rsidP="003E568D">
      <w:pPr>
        <w:rPr>
          <w:b/>
          <w:bCs/>
        </w:rPr>
      </w:pPr>
      <w:r w:rsidRPr="003E568D">
        <w:rPr>
          <w:b/>
          <w:bCs/>
        </w:rPr>
        <w:drawing>
          <wp:inline distT="0" distB="0" distL="0" distR="0" wp14:anchorId="7CC3051A" wp14:editId="4F76CC89">
            <wp:extent cx="3927474" cy="1272176"/>
            <wp:effectExtent l="152400" t="152400" r="359410" b="366395"/>
            <wp:docPr id="12387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79471" name="Picture 1" descr="A screenshot of a computer&#10;&#10;Description automatically generated"/>
                    <pic:cNvPicPr/>
                  </pic:nvPicPr>
                  <pic:blipFill>
                    <a:blip r:embed="rId44"/>
                    <a:stretch>
                      <a:fillRect/>
                    </a:stretch>
                  </pic:blipFill>
                  <pic:spPr>
                    <a:xfrm>
                      <a:off x="0" y="0"/>
                      <a:ext cx="3943599" cy="1277399"/>
                    </a:xfrm>
                    <a:prstGeom prst="rect">
                      <a:avLst/>
                    </a:prstGeom>
                    <a:ln>
                      <a:noFill/>
                    </a:ln>
                    <a:effectLst>
                      <a:outerShdw blurRad="292100" dist="139700" dir="2700000" algn="tl" rotWithShape="0">
                        <a:srgbClr val="333333">
                          <a:alpha val="65000"/>
                        </a:srgbClr>
                      </a:outerShdw>
                    </a:effectLst>
                  </pic:spPr>
                </pic:pic>
              </a:graphicData>
            </a:graphic>
          </wp:inline>
        </w:drawing>
      </w:r>
    </w:p>
    <w:p w14:paraId="36F16254" w14:textId="053D896B" w:rsidR="003E568D" w:rsidRDefault="003E568D" w:rsidP="003E568D">
      <w:pPr>
        <w:rPr>
          <w:b/>
          <w:bCs/>
        </w:rPr>
      </w:pPr>
      <w:r>
        <w:rPr>
          <w:b/>
          <w:bCs/>
        </w:rPr>
        <w:t>Manually Adjust the Initial Migration</w:t>
      </w:r>
    </w:p>
    <w:p w14:paraId="78FF5AFC" w14:textId="44B7F6EC" w:rsidR="003E568D" w:rsidRDefault="003E568D" w:rsidP="003E568D">
      <w:pPr>
        <w:pStyle w:val="ListParagraph"/>
        <w:numPr>
          <w:ilvl w:val="0"/>
          <w:numId w:val="35"/>
        </w:numPr>
        <w:rPr>
          <w:b/>
          <w:bCs/>
        </w:rPr>
      </w:pPr>
      <w:r>
        <w:t xml:space="preserve">Open the generated migration file and </w:t>
      </w:r>
      <w:r w:rsidRPr="003E568D">
        <w:rPr>
          <w:b/>
          <w:bCs/>
        </w:rPr>
        <w:t>remove or comment out the creation of existing tables</w:t>
      </w:r>
    </w:p>
    <w:p w14:paraId="2AF13920" w14:textId="1DAF25AB" w:rsidR="0051079E" w:rsidRDefault="0051079E" w:rsidP="0051079E">
      <w:pPr>
        <w:rPr>
          <w:b/>
          <w:bCs/>
        </w:rPr>
      </w:pPr>
      <w:r w:rsidRPr="0051079E">
        <w:rPr>
          <w:b/>
          <w:bCs/>
        </w:rPr>
        <w:lastRenderedPageBreak/>
        <w:drawing>
          <wp:inline distT="0" distB="0" distL="0" distR="0" wp14:anchorId="6344E1AB" wp14:editId="785C7528">
            <wp:extent cx="4664075" cy="2756430"/>
            <wp:effectExtent l="152400" t="152400" r="365125" b="368300"/>
            <wp:docPr id="361694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6942" name="Picture 1" descr="A screen shot of a computer code&#10;&#10;Description automatically generated"/>
                    <pic:cNvPicPr/>
                  </pic:nvPicPr>
                  <pic:blipFill>
                    <a:blip r:embed="rId45"/>
                    <a:stretch>
                      <a:fillRect/>
                    </a:stretch>
                  </pic:blipFill>
                  <pic:spPr>
                    <a:xfrm>
                      <a:off x="0" y="0"/>
                      <a:ext cx="4675057" cy="2762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62D98B" w14:textId="6B5A83AA" w:rsidR="0051079E" w:rsidRDefault="0051079E" w:rsidP="0051079E">
      <w:pPr>
        <w:rPr>
          <w:b/>
          <w:bCs/>
        </w:rPr>
      </w:pPr>
      <w:r w:rsidRPr="0051079E">
        <w:rPr>
          <w:b/>
          <w:bCs/>
        </w:rPr>
        <w:drawing>
          <wp:inline distT="0" distB="0" distL="0" distR="0" wp14:anchorId="0A7A1323" wp14:editId="250894F9">
            <wp:extent cx="5584825" cy="1487324"/>
            <wp:effectExtent l="152400" t="152400" r="358775" b="360680"/>
            <wp:docPr id="225039068" name="Picture 1" descr="A computer code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039068" name="Picture 1" descr="A computer code with green text&#10;&#10;Description automatically generated"/>
                    <pic:cNvPicPr/>
                  </pic:nvPicPr>
                  <pic:blipFill>
                    <a:blip r:embed="rId46"/>
                    <a:stretch>
                      <a:fillRect/>
                    </a:stretch>
                  </pic:blipFill>
                  <pic:spPr>
                    <a:xfrm>
                      <a:off x="0" y="0"/>
                      <a:ext cx="5603962" cy="1492421"/>
                    </a:xfrm>
                    <a:prstGeom prst="rect">
                      <a:avLst/>
                    </a:prstGeom>
                    <a:ln>
                      <a:noFill/>
                    </a:ln>
                    <a:effectLst>
                      <a:outerShdw blurRad="292100" dist="139700" dir="2700000" algn="tl" rotWithShape="0">
                        <a:srgbClr val="333333">
                          <a:alpha val="65000"/>
                        </a:srgbClr>
                      </a:outerShdw>
                    </a:effectLst>
                  </pic:spPr>
                </pic:pic>
              </a:graphicData>
            </a:graphic>
          </wp:inline>
        </w:drawing>
      </w:r>
    </w:p>
    <w:p w14:paraId="75789AA1" w14:textId="1963C91E" w:rsidR="0051079E" w:rsidRDefault="0051079E" w:rsidP="0051079E">
      <w:pPr>
        <w:rPr>
          <w:b/>
          <w:bCs/>
        </w:rPr>
      </w:pPr>
      <w:r w:rsidRPr="0051079E">
        <w:rPr>
          <w:b/>
          <w:bCs/>
        </w:rPr>
        <w:drawing>
          <wp:inline distT="0" distB="0" distL="0" distR="0" wp14:anchorId="13BC5F2A" wp14:editId="593A175D">
            <wp:extent cx="4606925" cy="3027723"/>
            <wp:effectExtent l="152400" t="152400" r="365125" b="363220"/>
            <wp:docPr id="192205774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057748" name="Picture 1" descr="A computer screen shot of a program&#10;&#10;Description automatically generated"/>
                    <pic:cNvPicPr/>
                  </pic:nvPicPr>
                  <pic:blipFill>
                    <a:blip r:embed="rId47"/>
                    <a:stretch>
                      <a:fillRect/>
                    </a:stretch>
                  </pic:blipFill>
                  <pic:spPr>
                    <a:xfrm>
                      <a:off x="0" y="0"/>
                      <a:ext cx="4614178" cy="3032490"/>
                    </a:xfrm>
                    <a:prstGeom prst="rect">
                      <a:avLst/>
                    </a:prstGeom>
                    <a:ln>
                      <a:noFill/>
                    </a:ln>
                    <a:effectLst>
                      <a:outerShdw blurRad="292100" dist="139700" dir="2700000" algn="tl" rotWithShape="0">
                        <a:srgbClr val="333333">
                          <a:alpha val="65000"/>
                        </a:srgbClr>
                      </a:outerShdw>
                    </a:effectLst>
                  </pic:spPr>
                </pic:pic>
              </a:graphicData>
            </a:graphic>
          </wp:inline>
        </w:drawing>
      </w:r>
    </w:p>
    <w:p w14:paraId="22A7C601" w14:textId="0A15B571" w:rsidR="0051079E" w:rsidRDefault="0051079E" w:rsidP="0051079E">
      <w:pPr>
        <w:rPr>
          <w:b/>
          <w:bCs/>
        </w:rPr>
      </w:pPr>
      <w:r>
        <w:rPr>
          <w:b/>
          <w:bCs/>
        </w:rPr>
        <w:lastRenderedPageBreak/>
        <w:t>E</w:t>
      </w:r>
      <w:r w:rsidRPr="0051079E">
        <w:rPr>
          <w:b/>
          <w:bCs/>
        </w:rPr>
        <w:t xml:space="preserve">nsure that the Down method does not drop the existing tables (Exams, Students, Grades). You should only drop the tables that were added in this migration (Courses and </w:t>
      </w:r>
      <w:proofErr w:type="spellStart"/>
      <w:r w:rsidRPr="0051079E">
        <w:rPr>
          <w:b/>
          <w:bCs/>
        </w:rPr>
        <w:t>CourseStudent</w:t>
      </w:r>
      <w:proofErr w:type="spellEnd"/>
      <w:r w:rsidRPr="0051079E">
        <w:rPr>
          <w:b/>
          <w:bCs/>
        </w:rPr>
        <w:t>).</w:t>
      </w:r>
    </w:p>
    <w:p w14:paraId="0ABCA3BD" w14:textId="2ED0FDDD" w:rsidR="0051079E" w:rsidRDefault="0051079E" w:rsidP="0051079E">
      <w:pPr>
        <w:rPr>
          <w:b/>
          <w:bCs/>
        </w:rPr>
      </w:pPr>
      <w:r w:rsidRPr="0051079E">
        <w:rPr>
          <w:b/>
          <w:bCs/>
        </w:rPr>
        <w:drawing>
          <wp:inline distT="0" distB="0" distL="0" distR="0" wp14:anchorId="1DD5DF39" wp14:editId="718AE27D">
            <wp:extent cx="3985895" cy="2376971"/>
            <wp:effectExtent l="152400" t="152400" r="357505" b="366395"/>
            <wp:docPr id="1953619061"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619061" name="Picture 1" descr="A computer screen shot of a program&#10;&#10;Description automatically generated"/>
                    <pic:cNvPicPr/>
                  </pic:nvPicPr>
                  <pic:blipFill>
                    <a:blip r:embed="rId48"/>
                    <a:stretch>
                      <a:fillRect/>
                    </a:stretch>
                  </pic:blipFill>
                  <pic:spPr>
                    <a:xfrm>
                      <a:off x="0" y="0"/>
                      <a:ext cx="3993037" cy="2381230"/>
                    </a:xfrm>
                    <a:prstGeom prst="rect">
                      <a:avLst/>
                    </a:prstGeom>
                    <a:ln>
                      <a:noFill/>
                    </a:ln>
                    <a:effectLst>
                      <a:outerShdw blurRad="292100" dist="139700" dir="2700000" algn="tl" rotWithShape="0">
                        <a:srgbClr val="333333">
                          <a:alpha val="65000"/>
                        </a:srgbClr>
                      </a:outerShdw>
                    </a:effectLst>
                  </pic:spPr>
                </pic:pic>
              </a:graphicData>
            </a:graphic>
          </wp:inline>
        </w:drawing>
      </w:r>
    </w:p>
    <w:p w14:paraId="650BC4D9" w14:textId="70A4AA64" w:rsidR="0012168A" w:rsidRDefault="0012168A" w:rsidP="0012168A">
      <w:pPr>
        <w:pStyle w:val="Heading3"/>
      </w:pPr>
      <w:r w:rsidRPr="0012168A">
        <w:t xml:space="preserve">Rename </w:t>
      </w:r>
      <w:r>
        <w:t>Using Search and Replace</w:t>
      </w:r>
    </w:p>
    <w:p w14:paraId="13E6FAE0" w14:textId="67D125B0" w:rsidR="0012168A" w:rsidRDefault="0012168A" w:rsidP="0012168A">
      <w:r w:rsidRPr="0012168A">
        <w:t xml:space="preserve">Yes, it is generally better to have the join table named </w:t>
      </w:r>
      <w:proofErr w:type="spellStart"/>
      <w:r w:rsidRPr="0012168A">
        <w:rPr>
          <w:rFonts w:ascii="Consolas" w:hAnsi="Consolas"/>
          <w:b/>
          <w:bCs/>
        </w:rPr>
        <w:t>StudentsCourses</w:t>
      </w:r>
      <w:proofErr w:type="spellEnd"/>
      <w:r w:rsidRPr="0012168A">
        <w:t xml:space="preserve"> instead of </w:t>
      </w:r>
      <w:proofErr w:type="spellStart"/>
      <w:r w:rsidRPr="0012168A">
        <w:rPr>
          <w:rFonts w:ascii="Consolas" w:hAnsi="Consolas"/>
          <w:b/>
          <w:bCs/>
        </w:rPr>
        <w:t>CourseStudent</w:t>
      </w:r>
      <w:proofErr w:type="spellEnd"/>
      <w:r w:rsidRPr="0012168A">
        <w:t xml:space="preserve">, following the </w:t>
      </w:r>
      <w:r w:rsidRPr="0012168A">
        <w:rPr>
          <w:b/>
          <w:bCs/>
        </w:rPr>
        <w:t>convention of placing the primary entity name first</w:t>
      </w:r>
      <w:r w:rsidRPr="0012168A">
        <w:t xml:space="preserve">, which helps in </w:t>
      </w:r>
      <w:r w:rsidRPr="0012168A">
        <w:rPr>
          <w:b/>
          <w:bCs/>
        </w:rPr>
        <w:t>readability and consistency</w:t>
      </w:r>
      <w:r w:rsidRPr="0012168A">
        <w:t>.</w:t>
      </w:r>
    </w:p>
    <w:p w14:paraId="54FC5CB5" w14:textId="1513C0B3" w:rsidR="0012168A" w:rsidRDefault="0012168A" w:rsidP="0012168A">
      <w:pPr>
        <w:pStyle w:val="ListParagraph"/>
        <w:numPr>
          <w:ilvl w:val="0"/>
          <w:numId w:val="35"/>
        </w:numPr>
      </w:pPr>
      <w:r w:rsidRPr="0012168A">
        <w:t xml:space="preserve">Press </w:t>
      </w:r>
      <w:r w:rsidRPr="0012168A">
        <w:rPr>
          <w:b/>
          <w:bCs/>
        </w:rPr>
        <w:t>Ctrl + Shift + H</w:t>
      </w:r>
      <w:r w:rsidRPr="0012168A">
        <w:t xml:space="preserve"> to open the </w:t>
      </w:r>
      <w:r w:rsidRPr="0012168A">
        <w:rPr>
          <w:b/>
          <w:bCs/>
        </w:rPr>
        <w:t>"Replace in Files"</w:t>
      </w:r>
      <w:r w:rsidRPr="0012168A">
        <w:t xml:space="preserve"> dialog</w:t>
      </w:r>
    </w:p>
    <w:p w14:paraId="36E0FD33" w14:textId="5747CA92" w:rsidR="0012168A" w:rsidRDefault="0012168A" w:rsidP="0012168A">
      <w:pPr>
        <w:ind w:left="360"/>
        <w:rPr>
          <w:noProof/>
        </w:rPr>
      </w:pPr>
      <w:r w:rsidRPr="0012168A">
        <w:drawing>
          <wp:inline distT="0" distB="0" distL="0" distR="0" wp14:anchorId="13D5EBD2" wp14:editId="362061DE">
            <wp:extent cx="3127724" cy="3283585"/>
            <wp:effectExtent l="152400" t="152400" r="358775" b="354965"/>
            <wp:docPr id="153784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4292" name="Picture 1" descr="A screenshot of a computer&#10;&#10;Description automatically generated"/>
                    <pic:cNvPicPr/>
                  </pic:nvPicPr>
                  <pic:blipFill>
                    <a:blip r:embed="rId49"/>
                    <a:stretch>
                      <a:fillRect/>
                    </a:stretch>
                  </pic:blipFill>
                  <pic:spPr>
                    <a:xfrm>
                      <a:off x="0" y="0"/>
                      <a:ext cx="3139169" cy="3295601"/>
                    </a:xfrm>
                    <a:prstGeom prst="rect">
                      <a:avLst/>
                    </a:prstGeom>
                    <a:ln>
                      <a:noFill/>
                    </a:ln>
                    <a:effectLst>
                      <a:outerShdw blurRad="292100" dist="139700" dir="2700000" algn="tl" rotWithShape="0">
                        <a:srgbClr val="333333">
                          <a:alpha val="65000"/>
                        </a:srgbClr>
                      </a:outerShdw>
                    </a:effectLst>
                  </pic:spPr>
                </pic:pic>
              </a:graphicData>
            </a:graphic>
          </wp:inline>
        </w:drawing>
      </w:r>
      <w:r w:rsidRPr="0012168A">
        <w:rPr>
          <w:noProof/>
        </w:rPr>
        <w:t xml:space="preserve"> </w:t>
      </w:r>
      <w:r w:rsidRPr="0012168A">
        <w:drawing>
          <wp:inline distT="0" distB="0" distL="0" distR="0" wp14:anchorId="5BC004FE" wp14:editId="0D455FC4">
            <wp:extent cx="2176302" cy="553849"/>
            <wp:effectExtent l="152400" t="152400" r="357505" b="360680"/>
            <wp:docPr id="27162675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26754" name="Picture 1" descr="A close-up of a text&#10;&#10;Description automatically generated"/>
                    <pic:cNvPicPr/>
                  </pic:nvPicPr>
                  <pic:blipFill>
                    <a:blip r:embed="rId50"/>
                    <a:stretch>
                      <a:fillRect/>
                    </a:stretch>
                  </pic:blipFill>
                  <pic:spPr>
                    <a:xfrm>
                      <a:off x="0" y="0"/>
                      <a:ext cx="2205540" cy="561290"/>
                    </a:xfrm>
                    <a:prstGeom prst="rect">
                      <a:avLst/>
                    </a:prstGeom>
                    <a:ln>
                      <a:noFill/>
                    </a:ln>
                    <a:effectLst>
                      <a:outerShdw blurRad="292100" dist="139700" dir="2700000" algn="tl" rotWithShape="0">
                        <a:srgbClr val="333333">
                          <a:alpha val="65000"/>
                        </a:srgbClr>
                      </a:outerShdw>
                    </a:effectLst>
                  </pic:spPr>
                </pic:pic>
              </a:graphicData>
            </a:graphic>
          </wp:inline>
        </w:drawing>
      </w:r>
    </w:p>
    <w:p w14:paraId="7E104273" w14:textId="6CADA93F" w:rsidR="007D5AB3" w:rsidRDefault="007D5AB3" w:rsidP="007D5AB3">
      <w:pPr>
        <w:pStyle w:val="Heading3"/>
      </w:pPr>
      <w:r>
        <w:lastRenderedPageBreak/>
        <w:t>Update Database</w:t>
      </w:r>
    </w:p>
    <w:p w14:paraId="022F87FE" w14:textId="4E9BEBA0" w:rsidR="007D5AB3" w:rsidRDefault="007D5AB3" w:rsidP="007D5AB3">
      <w:pPr>
        <w:rPr>
          <w:noProof/>
        </w:rPr>
      </w:pPr>
      <w:r w:rsidRPr="007D5AB3">
        <w:drawing>
          <wp:inline distT="0" distB="0" distL="0" distR="0" wp14:anchorId="44E69461" wp14:editId="3B9C4BE9">
            <wp:extent cx="4109599" cy="1117600"/>
            <wp:effectExtent l="152400" t="152400" r="367665" b="368300"/>
            <wp:docPr id="1999503397" name="Picture 1" descr="A close up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503397" name="Picture 1" descr="A close up of numbers&#10;&#10;Description automatically generated"/>
                    <pic:cNvPicPr/>
                  </pic:nvPicPr>
                  <pic:blipFill>
                    <a:blip r:embed="rId51"/>
                    <a:stretch>
                      <a:fillRect/>
                    </a:stretch>
                  </pic:blipFill>
                  <pic:spPr>
                    <a:xfrm>
                      <a:off x="0" y="0"/>
                      <a:ext cx="4129651" cy="1123053"/>
                    </a:xfrm>
                    <a:prstGeom prst="rect">
                      <a:avLst/>
                    </a:prstGeom>
                    <a:ln>
                      <a:noFill/>
                    </a:ln>
                    <a:effectLst>
                      <a:outerShdw blurRad="292100" dist="139700" dir="2700000" algn="tl" rotWithShape="0">
                        <a:srgbClr val="333333">
                          <a:alpha val="65000"/>
                        </a:srgbClr>
                      </a:outerShdw>
                    </a:effectLst>
                  </pic:spPr>
                </pic:pic>
              </a:graphicData>
            </a:graphic>
          </wp:inline>
        </w:drawing>
      </w:r>
      <w:r w:rsidRPr="007D5AB3">
        <w:rPr>
          <w:noProof/>
        </w:rPr>
        <w:t xml:space="preserve"> </w:t>
      </w:r>
      <w:r w:rsidRPr="007D5AB3">
        <w:drawing>
          <wp:inline distT="0" distB="0" distL="0" distR="0" wp14:anchorId="3ADBF15C" wp14:editId="5C0306DA">
            <wp:extent cx="2616200" cy="2972586"/>
            <wp:effectExtent l="152400" t="152400" r="355600" b="361315"/>
            <wp:docPr id="21534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34473" name="Picture 1" descr="A screenshot of a computer&#10;&#10;Description automatically generated"/>
                    <pic:cNvPicPr/>
                  </pic:nvPicPr>
                  <pic:blipFill>
                    <a:blip r:embed="rId52"/>
                    <a:stretch>
                      <a:fillRect/>
                    </a:stretch>
                  </pic:blipFill>
                  <pic:spPr>
                    <a:xfrm>
                      <a:off x="0" y="0"/>
                      <a:ext cx="2621760" cy="2978903"/>
                    </a:xfrm>
                    <a:prstGeom prst="rect">
                      <a:avLst/>
                    </a:prstGeom>
                    <a:ln>
                      <a:noFill/>
                    </a:ln>
                    <a:effectLst>
                      <a:outerShdw blurRad="292100" dist="139700" dir="2700000" algn="tl" rotWithShape="0">
                        <a:srgbClr val="333333">
                          <a:alpha val="65000"/>
                        </a:srgbClr>
                      </a:outerShdw>
                    </a:effectLst>
                  </pic:spPr>
                </pic:pic>
              </a:graphicData>
            </a:graphic>
          </wp:inline>
        </w:drawing>
      </w:r>
    </w:p>
    <w:p w14:paraId="4B138B01" w14:textId="607A279F" w:rsidR="00575C01" w:rsidRDefault="00735538" w:rsidP="00575C01">
      <w:pPr>
        <w:pStyle w:val="Heading3"/>
      </w:pPr>
      <w:r>
        <w:t>Error</w:t>
      </w:r>
      <w:r w:rsidR="00575C01">
        <w:t xml:space="preserve"> Explanation</w:t>
      </w:r>
    </w:p>
    <w:p w14:paraId="4FAD02E4" w14:textId="3E504DAE" w:rsidR="00575C01" w:rsidRDefault="00575C01" w:rsidP="00575C01">
      <w:pPr>
        <w:rPr>
          <w:b/>
          <w:bCs/>
        </w:rPr>
      </w:pPr>
      <w:r w:rsidRPr="00954F74">
        <w:rPr>
          <w:b/>
          <w:bCs/>
        </w:rPr>
        <w:t xml:space="preserve">Initial </w:t>
      </w:r>
      <w:r w:rsidR="00735538">
        <w:rPr>
          <w:b/>
          <w:bCs/>
        </w:rPr>
        <w:t>Error</w:t>
      </w:r>
      <w:r w:rsidR="00954F74">
        <w:rPr>
          <w:b/>
          <w:bCs/>
        </w:rPr>
        <w:t>:</w:t>
      </w:r>
    </w:p>
    <w:p w14:paraId="1DCAC0D4" w14:textId="2FEE61D1" w:rsidR="00954F74" w:rsidRDefault="00954F74" w:rsidP="00954F74">
      <w:pPr>
        <w:pStyle w:val="ListParagraph"/>
        <w:numPr>
          <w:ilvl w:val="0"/>
          <w:numId w:val="35"/>
        </w:numPr>
      </w:pPr>
      <w:r w:rsidRPr="00954F74">
        <w:t xml:space="preserve">We </w:t>
      </w:r>
      <w:r w:rsidRPr="00954F74">
        <w:rPr>
          <w:b/>
          <w:bCs/>
        </w:rPr>
        <w:t>created the Course entity</w:t>
      </w:r>
      <w:r w:rsidRPr="00954F74">
        <w:t xml:space="preserve"> and </w:t>
      </w:r>
      <w:r w:rsidRPr="00954F74">
        <w:rPr>
          <w:b/>
          <w:bCs/>
        </w:rPr>
        <w:t xml:space="preserve">updated the </w:t>
      </w:r>
      <w:proofErr w:type="gramStart"/>
      <w:r w:rsidRPr="00954F74">
        <w:rPr>
          <w:b/>
          <w:bCs/>
        </w:rPr>
        <w:t>Student</w:t>
      </w:r>
      <w:proofErr w:type="gramEnd"/>
      <w:r w:rsidRPr="00954F74">
        <w:rPr>
          <w:b/>
          <w:bCs/>
        </w:rPr>
        <w:t xml:space="preserve"> entity</w:t>
      </w:r>
      <w:r w:rsidRPr="00954F74">
        <w:t xml:space="preserve"> to include a collection of Courses </w:t>
      </w:r>
      <w:r w:rsidRPr="00954F74">
        <w:rPr>
          <w:b/>
          <w:bCs/>
        </w:rPr>
        <w:t>without properly configuring the relationships</w:t>
      </w:r>
      <w:r w:rsidRPr="00954F74">
        <w:t xml:space="preserve"> in the </w:t>
      </w:r>
      <w:proofErr w:type="spellStart"/>
      <w:r w:rsidRPr="00954F74">
        <w:rPr>
          <w:b/>
          <w:bCs/>
        </w:rPr>
        <w:t>OnModelCreating</w:t>
      </w:r>
      <w:proofErr w:type="spellEnd"/>
      <w:r w:rsidRPr="00954F74">
        <w:t xml:space="preserve"> method</w:t>
      </w:r>
    </w:p>
    <w:p w14:paraId="033A489A" w14:textId="575639C8" w:rsidR="00954F74" w:rsidRDefault="00954F74" w:rsidP="00954F74">
      <w:pPr>
        <w:pStyle w:val="ListParagraph"/>
        <w:numPr>
          <w:ilvl w:val="0"/>
          <w:numId w:val="35"/>
        </w:numPr>
      </w:pPr>
      <w:r w:rsidRPr="00954F74">
        <w:t xml:space="preserve">As a result, </w:t>
      </w:r>
      <w:r w:rsidRPr="00954F74">
        <w:rPr>
          <w:b/>
          <w:bCs/>
        </w:rPr>
        <w:t>the generated migration script attempted to recreate existing tables</w:t>
      </w:r>
      <w:r w:rsidRPr="00954F74">
        <w:t xml:space="preserve"> (Exams, Students, Grades), leading to conflicts and errors</w:t>
      </w:r>
    </w:p>
    <w:p w14:paraId="196504FF" w14:textId="15B9FCA7" w:rsidR="00954F74" w:rsidRDefault="00954F74" w:rsidP="00954F74">
      <w:pPr>
        <w:rPr>
          <w:b/>
          <w:bCs/>
        </w:rPr>
      </w:pPr>
      <w:r w:rsidRPr="00954F74">
        <w:rPr>
          <w:b/>
          <w:bCs/>
        </w:rPr>
        <w:t>Lack of Fluent API Configuration</w:t>
      </w:r>
      <w:r>
        <w:rPr>
          <w:b/>
          <w:bCs/>
        </w:rPr>
        <w:t>:</w:t>
      </w:r>
    </w:p>
    <w:p w14:paraId="73590C67" w14:textId="30FB7D40" w:rsidR="00954F74" w:rsidRDefault="00954F74" w:rsidP="00954F74">
      <w:pPr>
        <w:pStyle w:val="ListParagraph"/>
        <w:numPr>
          <w:ilvl w:val="0"/>
          <w:numId w:val="36"/>
        </w:numPr>
      </w:pPr>
      <w:r w:rsidRPr="00954F74">
        <w:rPr>
          <w:b/>
          <w:bCs/>
        </w:rPr>
        <w:t>Without using the Fluent API to configure the many-to-many relationship</w:t>
      </w:r>
      <w:r w:rsidRPr="00954F74">
        <w:t xml:space="preserve">, EF Core was </w:t>
      </w:r>
      <w:r w:rsidRPr="00954F74">
        <w:rPr>
          <w:b/>
          <w:bCs/>
        </w:rPr>
        <w:t>unable to correctly create and manage the join table</w:t>
      </w:r>
      <w:r w:rsidRPr="00954F74">
        <w:t xml:space="preserve"> for the Students and Courses relationship</w:t>
      </w:r>
    </w:p>
    <w:p w14:paraId="2A9617B6" w14:textId="1FDEC085" w:rsidR="00954F74" w:rsidRDefault="00954F74" w:rsidP="00954F74">
      <w:pPr>
        <w:pStyle w:val="ListParagraph"/>
        <w:numPr>
          <w:ilvl w:val="0"/>
          <w:numId w:val="36"/>
        </w:numPr>
      </w:pPr>
      <w:r>
        <w:t xml:space="preserve">This </w:t>
      </w:r>
      <w:r w:rsidRPr="00954F74">
        <w:rPr>
          <w:b/>
          <w:bCs/>
        </w:rPr>
        <w:t>caused issues with the migration process</w:t>
      </w:r>
      <w:r>
        <w:t xml:space="preserve"> and could lead to an inconsistent or incorrect database schema</w:t>
      </w:r>
    </w:p>
    <w:p w14:paraId="31B59FD6" w14:textId="090D213E" w:rsidR="008C662E" w:rsidRDefault="008C662E" w:rsidP="00954F74">
      <w:pPr>
        <w:pStyle w:val="ListParagraph"/>
        <w:numPr>
          <w:ilvl w:val="0"/>
          <w:numId w:val="36"/>
        </w:numPr>
      </w:pPr>
      <w:r>
        <w:t xml:space="preserve">The </w:t>
      </w:r>
      <w:r w:rsidRPr="008C662E">
        <w:rPr>
          <w:b/>
          <w:bCs/>
        </w:rPr>
        <w:t>Fluent API allows</w:t>
      </w:r>
      <w:r>
        <w:t xml:space="preserve"> you to explicitly </w:t>
      </w:r>
      <w:r w:rsidRPr="008C662E">
        <w:rPr>
          <w:b/>
          <w:bCs/>
        </w:rPr>
        <w:t>define the relationships between entities</w:t>
      </w:r>
      <w:r>
        <w:t>, ensuring that EF Core correctly understands and manages the relationships</w:t>
      </w:r>
    </w:p>
    <w:p w14:paraId="679B3880" w14:textId="733542E8" w:rsidR="008C662E" w:rsidRDefault="008C662E" w:rsidP="00954F74">
      <w:pPr>
        <w:pStyle w:val="ListParagraph"/>
        <w:numPr>
          <w:ilvl w:val="0"/>
          <w:numId w:val="36"/>
        </w:numPr>
      </w:pPr>
      <w:r w:rsidRPr="008C662E">
        <w:rPr>
          <w:b/>
          <w:bCs/>
        </w:rPr>
        <w:t>Proper configuration helps avoid conflicts and errors during the migration process</w:t>
      </w:r>
      <w:r>
        <w:t>, ensuring that existing tables and data are not inadvertently modified or deleted</w:t>
      </w:r>
    </w:p>
    <w:p w14:paraId="638B547E" w14:textId="16EA3D94" w:rsidR="008C662E" w:rsidRDefault="008C662E" w:rsidP="008C662E">
      <w:pPr>
        <w:spacing w:before="0" w:after="200"/>
      </w:pPr>
      <w:r>
        <w:br w:type="page"/>
      </w:r>
    </w:p>
    <w:p w14:paraId="4B8DBBA8" w14:textId="17445620" w:rsidR="00954F74" w:rsidRDefault="00954F74" w:rsidP="00954F74">
      <w:pPr>
        <w:rPr>
          <w:b/>
          <w:bCs/>
        </w:rPr>
      </w:pPr>
      <w:r w:rsidRPr="00735538">
        <w:rPr>
          <w:b/>
          <w:bCs/>
        </w:rPr>
        <w:lastRenderedPageBreak/>
        <w:t>Correct Configuration with Fluent API:</w:t>
      </w:r>
    </w:p>
    <w:p w14:paraId="68886F6B" w14:textId="2873ACD1" w:rsidR="00735538" w:rsidRPr="008C662E" w:rsidRDefault="00735538" w:rsidP="00735538">
      <w:pPr>
        <w:pStyle w:val="ListParagraph"/>
        <w:numPr>
          <w:ilvl w:val="0"/>
          <w:numId w:val="37"/>
        </w:numPr>
      </w:pPr>
      <w:r w:rsidRPr="00735538">
        <w:t xml:space="preserve">To correct the mistake, the </w:t>
      </w:r>
      <w:proofErr w:type="spellStart"/>
      <w:r w:rsidRPr="00735538">
        <w:t>OnModelCreating</w:t>
      </w:r>
      <w:proofErr w:type="spellEnd"/>
      <w:r w:rsidRPr="00735538">
        <w:t xml:space="preserve"> method </w:t>
      </w:r>
      <w:r>
        <w:t xml:space="preserve">should be updated </w:t>
      </w:r>
      <w:r w:rsidRPr="00735538">
        <w:t xml:space="preserve">in the </w:t>
      </w:r>
      <w:proofErr w:type="spellStart"/>
      <w:r w:rsidRPr="00735538">
        <w:rPr>
          <w:rFonts w:ascii="Consolas" w:hAnsi="Consolas"/>
          <w:b/>
          <w:bCs/>
        </w:rPr>
        <w:t>AcademicRecordsDBContext</w:t>
      </w:r>
      <w:proofErr w:type="spellEnd"/>
      <w:r w:rsidRPr="00735538">
        <w:rPr>
          <w:rFonts w:ascii="Consolas" w:hAnsi="Consolas"/>
          <w:b/>
          <w:bCs/>
        </w:rPr>
        <w:t xml:space="preserve"> </w:t>
      </w:r>
      <w:r w:rsidRPr="00735538">
        <w:t xml:space="preserve">to explicitly define the </w:t>
      </w:r>
      <w:r w:rsidRPr="00735538">
        <w:rPr>
          <w:b/>
          <w:bCs/>
        </w:rPr>
        <w:t>many-to-many relationship</w:t>
      </w:r>
      <w:r w:rsidRPr="00735538">
        <w:t xml:space="preserve"> between </w:t>
      </w:r>
      <w:r w:rsidRPr="00735538">
        <w:rPr>
          <w:rFonts w:ascii="Consolas" w:hAnsi="Consolas"/>
          <w:b/>
          <w:bCs/>
        </w:rPr>
        <w:t>Students</w:t>
      </w:r>
      <w:r w:rsidRPr="00735538">
        <w:t xml:space="preserve"> and </w:t>
      </w:r>
      <w:r w:rsidRPr="00735538">
        <w:rPr>
          <w:rFonts w:ascii="Consolas" w:hAnsi="Consolas"/>
          <w:b/>
          <w:bCs/>
        </w:rPr>
        <w:t>Courses</w:t>
      </w:r>
      <w:r w:rsidRPr="00735538">
        <w:t xml:space="preserve"> using the </w:t>
      </w:r>
      <w:r w:rsidRPr="00735538">
        <w:rPr>
          <w:b/>
          <w:bCs/>
        </w:rPr>
        <w:t>Fluent API</w:t>
      </w:r>
    </w:p>
    <w:p w14:paraId="6AF74185" w14:textId="1DA8D202" w:rsidR="008C662E" w:rsidRDefault="008C662E" w:rsidP="008C662E">
      <w:r w:rsidRPr="008C662E">
        <w:drawing>
          <wp:inline distT="0" distB="0" distL="0" distR="0" wp14:anchorId="708D561D" wp14:editId="34251973">
            <wp:extent cx="4483099" cy="1797279"/>
            <wp:effectExtent l="152400" t="152400" r="356235" b="355600"/>
            <wp:docPr id="447222414"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222414" name="Picture 1" descr="A computer code with text&#10;&#10;Description automatically generated"/>
                    <pic:cNvPicPr/>
                  </pic:nvPicPr>
                  <pic:blipFill>
                    <a:blip r:embed="rId53"/>
                    <a:stretch>
                      <a:fillRect/>
                    </a:stretch>
                  </pic:blipFill>
                  <pic:spPr>
                    <a:xfrm>
                      <a:off x="0" y="0"/>
                      <a:ext cx="4506717" cy="18067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6A1811A" w14:textId="1EDB731F" w:rsidR="008C662E" w:rsidRDefault="008C662E" w:rsidP="008C662E">
      <w:pPr>
        <w:pStyle w:val="Heading3"/>
      </w:pPr>
      <w:r>
        <w:t>Resolve the Issue</w:t>
      </w:r>
    </w:p>
    <w:p w14:paraId="05C1A3B9" w14:textId="29ADACF8" w:rsidR="008C662E" w:rsidRDefault="008C662E" w:rsidP="008C662E">
      <w:pPr>
        <w:rPr>
          <w:b/>
          <w:bCs/>
        </w:rPr>
      </w:pPr>
      <w:r w:rsidRPr="008C662E">
        <w:rPr>
          <w:b/>
          <w:bCs/>
        </w:rPr>
        <w:t>Remove Existing Migrations</w:t>
      </w:r>
    </w:p>
    <w:p w14:paraId="0499B7A1" w14:textId="57FD0D7E" w:rsidR="008C662E" w:rsidRPr="008C662E" w:rsidRDefault="008C662E" w:rsidP="008C662E">
      <w:pPr>
        <w:pStyle w:val="ListParagraph"/>
        <w:numPr>
          <w:ilvl w:val="0"/>
          <w:numId w:val="37"/>
        </w:numPr>
        <w:rPr>
          <w:b/>
          <w:bCs/>
        </w:rPr>
      </w:pPr>
      <w:r w:rsidRPr="008C662E">
        <w:rPr>
          <w:b/>
          <w:bCs/>
        </w:rPr>
        <w:t>Delete all existing migration</w:t>
      </w:r>
      <w:r>
        <w:t xml:space="preserve"> </w:t>
      </w:r>
      <w:r w:rsidRPr="008C662E">
        <w:rPr>
          <w:b/>
          <w:bCs/>
        </w:rPr>
        <w:t>files</w:t>
      </w:r>
      <w:r>
        <w:t xml:space="preserve"> and </w:t>
      </w:r>
      <w:r w:rsidRPr="008C662E">
        <w:rPr>
          <w:b/>
          <w:bCs/>
        </w:rPr>
        <w:t>reset the migration history</w:t>
      </w:r>
      <w:r>
        <w:t xml:space="preserve"> in the database to ensure a clean state</w:t>
      </w:r>
    </w:p>
    <w:p w14:paraId="2329B261" w14:textId="6256F1DA" w:rsidR="008C662E" w:rsidRDefault="008C662E" w:rsidP="008C662E">
      <w:pPr>
        <w:rPr>
          <w:b/>
          <w:bCs/>
        </w:rPr>
      </w:pPr>
      <w:r w:rsidRPr="008C662E">
        <w:rPr>
          <w:b/>
          <w:bCs/>
        </w:rPr>
        <w:t>Create an Initial Baseline Migration</w:t>
      </w:r>
    </w:p>
    <w:p w14:paraId="626C02E8" w14:textId="43A1A578" w:rsidR="00186C7B" w:rsidRDefault="00186C7B" w:rsidP="00186C7B">
      <w:pPr>
        <w:pStyle w:val="ListParagraph"/>
        <w:numPr>
          <w:ilvl w:val="0"/>
          <w:numId w:val="37"/>
        </w:numPr>
        <w:rPr>
          <w:b/>
          <w:bCs/>
        </w:rPr>
      </w:pPr>
      <w:r>
        <w:t>L</w:t>
      </w:r>
      <w:r>
        <w:t xml:space="preserve">et's start from the beginning by </w:t>
      </w:r>
      <w:r w:rsidRPr="00186C7B">
        <w:rPr>
          <w:b/>
          <w:bCs/>
        </w:rPr>
        <w:t>scaffolding the database again</w:t>
      </w:r>
      <w:r>
        <w:t xml:space="preserve"> and then </w:t>
      </w:r>
      <w:r w:rsidRPr="00186C7B">
        <w:rPr>
          <w:b/>
          <w:bCs/>
        </w:rPr>
        <w:t>creating an initial migration</w:t>
      </w:r>
    </w:p>
    <w:p w14:paraId="12519D07" w14:textId="38296115" w:rsidR="00186C7B" w:rsidRPr="00186C7B" w:rsidRDefault="00186C7B" w:rsidP="00186C7B">
      <w:pPr>
        <w:rPr>
          <w:b/>
          <w:bCs/>
        </w:rPr>
      </w:pPr>
      <w:r w:rsidRPr="00186C7B">
        <w:drawing>
          <wp:inline distT="0" distB="0" distL="0" distR="0" wp14:anchorId="267E2B16" wp14:editId="66F4D2F8">
            <wp:extent cx="6626225" cy="2913380"/>
            <wp:effectExtent l="152400" t="152400" r="365125" b="363220"/>
            <wp:docPr id="636597143"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6597143" name="Picture 1" descr="A computer screen shot of a computer screen&#10;&#10;Description automatically generated"/>
                    <pic:cNvPicPr/>
                  </pic:nvPicPr>
                  <pic:blipFill>
                    <a:blip r:embed="rId54"/>
                    <a:stretch>
                      <a:fillRect/>
                    </a:stretch>
                  </pic:blipFill>
                  <pic:spPr>
                    <a:xfrm>
                      <a:off x="0" y="0"/>
                      <a:ext cx="6626225" cy="2913380"/>
                    </a:xfrm>
                    <a:prstGeom prst="rect">
                      <a:avLst/>
                    </a:prstGeom>
                    <a:ln>
                      <a:noFill/>
                    </a:ln>
                    <a:effectLst>
                      <a:outerShdw blurRad="292100" dist="139700" dir="2700000" algn="tl" rotWithShape="0">
                        <a:srgbClr val="333333">
                          <a:alpha val="65000"/>
                        </a:srgbClr>
                      </a:outerShdw>
                    </a:effectLst>
                  </pic:spPr>
                </pic:pic>
              </a:graphicData>
            </a:graphic>
          </wp:inline>
        </w:drawing>
      </w:r>
    </w:p>
    <w:p w14:paraId="5CF0B957" w14:textId="43127E98" w:rsidR="008C662E" w:rsidRDefault="00186C7B" w:rsidP="008C662E">
      <w:pPr>
        <w:rPr>
          <w:b/>
          <w:bCs/>
        </w:rPr>
      </w:pPr>
      <w:r>
        <w:rPr>
          <w:b/>
          <w:bCs/>
        </w:rPr>
        <w:t xml:space="preserve">Creating Course Entity &amp;&amp; </w:t>
      </w:r>
      <w:r w:rsidR="008C662E" w:rsidRPr="008C662E">
        <w:rPr>
          <w:b/>
          <w:bCs/>
        </w:rPr>
        <w:t>Configure Relationships Using Fluent API</w:t>
      </w:r>
    </w:p>
    <w:p w14:paraId="252E7965" w14:textId="47DE0336" w:rsidR="00112653" w:rsidRPr="00112653" w:rsidRDefault="00176162" w:rsidP="00112653">
      <w:pPr>
        <w:rPr>
          <w:b/>
          <w:bCs/>
        </w:rPr>
      </w:pPr>
      <w:r>
        <w:object w:dxaOrig="2800" w:dyaOrig="830" w14:anchorId="0BCE90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40pt;height:41.5pt" o:ole="">
            <v:imagedata r:id="rId55" o:title=""/>
          </v:shape>
          <o:OLEObject Type="Embed" ProgID="Package" ShapeID="_x0000_i1032" DrawAspect="Content" ObjectID="_1781538099" r:id="rId56"/>
        </w:object>
      </w:r>
    </w:p>
    <w:p w14:paraId="59B80E10" w14:textId="177A34EE" w:rsidR="008C662E" w:rsidRDefault="008C662E" w:rsidP="008C662E">
      <w:pPr>
        <w:rPr>
          <w:b/>
          <w:bCs/>
        </w:rPr>
      </w:pPr>
      <w:r w:rsidRPr="008C662E">
        <w:rPr>
          <w:b/>
          <w:bCs/>
        </w:rPr>
        <w:lastRenderedPageBreak/>
        <w:t>Apply the Migration</w:t>
      </w:r>
    </w:p>
    <w:p w14:paraId="37AAD8A0" w14:textId="361510DE" w:rsidR="00112653" w:rsidRDefault="00112653" w:rsidP="008C662E">
      <w:pPr>
        <w:rPr>
          <w:b/>
          <w:bCs/>
        </w:rPr>
      </w:pPr>
      <w:r w:rsidRPr="00112653">
        <w:rPr>
          <w:b/>
          <w:bCs/>
        </w:rPr>
        <w:drawing>
          <wp:inline distT="0" distB="0" distL="0" distR="0" wp14:anchorId="6134EC76" wp14:editId="32864603">
            <wp:extent cx="3733800" cy="1635603"/>
            <wp:effectExtent l="152400" t="152400" r="361950" b="365125"/>
            <wp:docPr id="20529980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998058" name="Picture 1" descr="A screenshot of a computer program&#10;&#10;Description automatically generated"/>
                    <pic:cNvPicPr/>
                  </pic:nvPicPr>
                  <pic:blipFill>
                    <a:blip r:embed="rId57"/>
                    <a:stretch>
                      <a:fillRect/>
                    </a:stretch>
                  </pic:blipFill>
                  <pic:spPr>
                    <a:xfrm>
                      <a:off x="0" y="0"/>
                      <a:ext cx="3740228" cy="1638419"/>
                    </a:xfrm>
                    <a:prstGeom prst="rect">
                      <a:avLst/>
                    </a:prstGeom>
                    <a:ln>
                      <a:noFill/>
                    </a:ln>
                    <a:effectLst>
                      <a:outerShdw blurRad="292100" dist="139700" dir="2700000" algn="tl" rotWithShape="0">
                        <a:srgbClr val="333333">
                          <a:alpha val="65000"/>
                        </a:srgbClr>
                      </a:outerShdw>
                    </a:effectLst>
                  </pic:spPr>
                </pic:pic>
              </a:graphicData>
            </a:graphic>
          </wp:inline>
        </w:drawing>
      </w:r>
    </w:p>
    <w:p w14:paraId="1E3E36BE" w14:textId="35C90199" w:rsidR="00176162" w:rsidRDefault="00176162" w:rsidP="00176162">
      <w:pPr>
        <w:pStyle w:val="Heading3"/>
      </w:pPr>
      <w:r w:rsidRPr="00176162">
        <w:t>Updated Database Diagram</w:t>
      </w:r>
    </w:p>
    <w:p w14:paraId="7F5CBF2A" w14:textId="7BE4619A" w:rsidR="00BB4708" w:rsidRPr="00BB4708" w:rsidRDefault="00BB4708" w:rsidP="00BB4708">
      <w:pPr>
        <w:rPr>
          <w:b/>
          <w:bCs/>
        </w:rPr>
      </w:pPr>
      <w:r w:rsidRPr="00BB4708">
        <w:rPr>
          <w:b/>
          <w:bCs/>
        </w:rPr>
        <w:t>Refresh</w:t>
      </w:r>
      <w:r>
        <w:t xml:space="preserve"> the existing tables, and </w:t>
      </w:r>
      <w:r w:rsidRPr="00BB4708">
        <w:rPr>
          <w:b/>
          <w:bCs/>
        </w:rPr>
        <w:t>build a New Diagram</w:t>
      </w:r>
    </w:p>
    <w:p w14:paraId="146ECA2A" w14:textId="5D703DD9" w:rsidR="00BB4708" w:rsidRDefault="00BB4708" w:rsidP="00BB4708">
      <w:r w:rsidRPr="00BB4708">
        <w:drawing>
          <wp:inline distT="0" distB="0" distL="0" distR="0" wp14:anchorId="7DAD4F70" wp14:editId="67DD7EA6">
            <wp:extent cx="2199700" cy="1993900"/>
            <wp:effectExtent l="152400" t="152400" r="353060" b="368300"/>
            <wp:docPr id="11544376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437638" name="Picture 1" descr="A screenshot of a computer&#10;&#10;Description automatically generated"/>
                    <pic:cNvPicPr/>
                  </pic:nvPicPr>
                  <pic:blipFill>
                    <a:blip r:embed="rId58"/>
                    <a:stretch>
                      <a:fillRect/>
                    </a:stretch>
                  </pic:blipFill>
                  <pic:spPr>
                    <a:xfrm>
                      <a:off x="0" y="0"/>
                      <a:ext cx="2212830" cy="2005802"/>
                    </a:xfrm>
                    <a:prstGeom prst="rect">
                      <a:avLst/>
                    </a:prstGeom>
                    <a:ln>
                      <a:noFill/>
                    </a:ln>
                    <a:effectLst>
                      <a:outerShdw blurRad="292100" dist="139700" dir="2700000" algn="tl" rotWithShape="0">
                        <a:srgbClr val="333333">
                          <a:alpha val="65000"/>
                        </a:srgbClr>
                      </a:outerShdw>
                    </a:effectLst>
                  </pic:spPr>
                </pic:pic>
              </a:graphicData>
            </a:graphic>
          </wp:inline>
        </w:drawing>
      </w:r>
      <w:r w:rsidRPr="00BB4708">
        <w:rPr>
          <w:noProof/>
        </w:rPr>
        <w:drawing>
          <wp:inline distT="0" distB="0" distL="0" distR="0" wp14:anchorId="4B18427D" wp14:editId="6C8D45CF">
            <wp:extent cx="3671116" cy="1976755"/>
            <wp:effectExtent l="0" t="0" r="5715" b="4445"/>
            <wp:docPr id="88193837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82169" cy="1982706"/>
                    </a:xfrm>
                    <a:prstGeom prst="rect">
                      <a:avLst/>
                    </a:prstGeom>
                    <a:noFill/>
                    <a:ln>
                      <a:noFill/>
                    </a:ln>
                  </pic:spPr>
                </pic:pic>
              </a:graphicData>
            </a:graphic>
          </wp:inline>
        </w:drawing>
      </w:r>
    </w:p>
    <w:p w14:paraId="00E2EB24" w14:textId="70036005" w:rsidR="00BB4708" w:rsidRDefault="00BB4708" w:rsidP="00BB4708">
      <w:pPr>
        <w:rPr>
          <w:lang w:val="bg-BG"/>
        </w:rPr>
      </w:pPr>
      <w:r w:rsidRPr="00BB4708">
        <w:t xml:space="preserve">In the </w:t>
      </w:r>
      <w:r w:rsidRPr="00BB4708">
        <w:rPr>
          <w:b/>
          <w:bCs/>
        </w:rPr>
        <w:t>updated database schema</w:t>
      </w:r>
      <w:r w:rsidRPr="00BB4708">
        <w:t xml:space="preserve">, we have introduced </w:t>
      </w:r>
      <w:r w:rsidRPr="00BB4708">
        <w:rPr>
          <w:b/>
          <w:bCs/>
        </w:rPr>
        <w:t>two significant changes</w:t>
      </w:r>
      <w:r w:rsidRPr="00BB4708">
        <w:t xml:space="preserve">. First, </w:t>
      </w:r>
      <w:r w:rsidRPr="00BB4708">
        <w:rPr>
          <w:b/>
          <w:bCs/>
        </w:rPr>
        <w:t>we added a new table</w:t>
      </w:r>
      <w:r w:rsidRPr="00BB4708">
        <w:t xml:space="preserve"> called Courses to store information about the various courses offered, each identified by a unique Id and a Name. Second, we established a </w:t>
      </w:r>
      <w:r w:rsidRPr="00BB4708">
        <w:rPr>
          <w:b/>
          <w:bCs/>
        </w:rPr>
        <w:t>many-to-many relationship between Students and Courses</w:t>
      </w:r>
      <w:r w:rsidRPr="00BB4708">
        <w:t xml:space="preserve"> using a join table named </w:t>
      </w:r>
      <w:proofErr w:type="spellStart"/>
      <w:r w:rsidRPr="00BB4708">
        <w:rPr>
          <w:rFonts w:ascii="Consolas" w:hAnsi="Consolas"/>
          <w:b/>
          <w:bCs/>
        </w:rPr>
        <w:t>StudentsCourses</w:t>
      </w:r>
      <w:proofErr w:type="spellEnd"/>
      <w:r w:rsidRPr="00BB4708">
        <w:t xml:space="preserve">. This join table includes foreign keys </w:t>
      </w:r>
      <w:proofErr w:type="spellStart"/>
      <w:r w:rsidRPr="00BB4708">
        <w:t>StudentsId</w:t>
      </w:r>
      <w:proofErr w:type="spellEnd"/>
      <w:r w:rsidRPr="00BB4708">
        <w:t xml:space="preserve"> and </w:t>
      </w:r>
      <w:proofErr w:type="spellStart"/>
      <w:r w:rsidRPr="00BB4708">
        <w:t>CoursesId</w:t>
      </w:r>
      <w:proofErr w:type="spellEnd"/>
      <w:r w:rsidRPr="00BB4708">
        <w:t>, linking students to the courses they are enrolled in</w:t>
      </w:r>
      <w:r>
        <w:t>.</w:t>
      </w:r>
    </w:p>
    <w:p w14:paraId="249B755B" w14:textId="24E6320F" w:rsidR="00252D53" w:rsidRDefault="00252D53" w:rsidP="00252D53">
      <w:pPr>
        <w:pStyle w:val="Heading2"/>
        <w:numPr>
          <w:ilvl w:val="0"/>
          <w:numId w:val="21"/>
        </w:numPr>
      </w:pPr>
      <w:r>
        <w:t>Creating New Data Model Relations</w:t>
      </w:r>
    </w:p>
    <w:p w14:paraId="36A7AAAD" w14:textId="0E1A21D6" w:rsidR="00252D53" w:rsidRDefault="00252D53" w:rsidP="00252D53">
      <w:pPr>
        <w:rPr>
          <w:lang w:val="bg-BG"/>
        </w:rPr>
      </w:pPr>
      <w:r w:rsidRPr="00252D53">
        <w:t xml:space="preserve">In this section, we will focus on </w:t>
      </w:r>
      <w:r w:rsidRPr="00252D53">
        <w:rPr>
          <w:b/>
          <w:bCs/>
        </w:rPr>
        <w:t>establishing a new relationship between</w:t>
      </w:r>
      <w:r w:rsidR="003151DB">
        <w:rPr>
          <w:b/>
          <w:bCs/>
        </w:rPr>
        <w:t xml:space="preserve"> </w:t>
      </w:r>
      <w:proofErr w:type="gramStart"/>
      <w:r w:rsidR="003151DB">
        <w:rPr>
          <w:b/>
          <w:bCs/>
        </w:rPr>
        <w:t xml:space="preserve">Student, </w:t>
      </w:r>
      <w:r w:rsidRPr="00252D53">
        <w:rPr>
          <w:b/>
          <w:bCs/>
        </w:rPr>
        <w:t xml:space="preserve"> Course</w:t>
      </w:r>
      <w:proofErr w:type="gramEnd"/>
      <w:r w:rsidRPr="00252D53">
        <w:rPr>
          <w:b/>
          <w:bCs/>
        </w:rPr>
        <w:t xml:space="preserve"> and Exam entities</w:t>
      </w:r>
      <w:r w:rsidRPr="00252D53">
        <w:t xml:space="preserve">. </w:t>
      </w:r>
      <w:r w:rsidR="003151DB" w:rsidRPr="003151DB">
        <w:t xml:space="preserve">Specifically, we will define that </w:t>
      </w:r>
      <w:r w:rsidR="003151DB" w:rsidRPr="003151DB">
        <w:rPr>
          <w:b/>
          <w:bCs/>
        </w:rPr>
        <w:t>every exam belongs to one course only</w:t>
      </w:r>
      <w:r w:rsidR="003151DB" w:rsidRPr="003151DB">
        <w:t xml:space="preserve">, while </w:t>
      </w:r>
      <w:r w:rsidR="003151DB" w:rsidRPr="003151DB">
        <w:rPr>
          <w:b/>
          <w:bCs/>
        </w:rPr>
        <w:t>one course can have many exams</w:t>
      </w:r>
      <w:r w:rsidR="003151DB" w:rsidRPr="003151DB">
        <w:t>. This relationship is known as a</w:t>
      </w:r>
      <w:r w:rsidR="003151DB" w:rsidRPr="003151DB">
        <w:rPr>
          <w:b/>
          <w:bCs/>
        </w:rPr>
        <w:t xml:space="preserve"> one-to-many relationship</w:t>
      </w:r>
      <w:r w:rsidR="003151DB" w:rsidRPr="003151DB">
        <w:t xml:space="preserve">. Additionally, we will establish a </w:t>
      </w:r>
      <w:r w:rsidR="003151DB" w:rsidRPr="003151DB">
        <w:rPr>
          <w:b/>
          <w:bCs/>
        </w:rPr>
        <w:t>many-to-many relationship between Student and Course</w:t>
      </w:r>
      <w:r w:rsidR="003151DB" w:rsidRPr="003151DB">
        <w:t xml:space="preserve">, where </w:t>
      </w:r>
      <w:r w:rsidR="003151DB" w:rsidRPr="003151DB">
        <w:rPr>
          <w:b/>
          <w:bCs/>
        </w:rPr>
        <w:t>every student can enroll in multiple courses</w:t>
      </w:r>
      <w:r w:rsidR="003151DB" w:rsidRPr="003151DB">
        <w:t xml:space="preserve">, and </w:t>
      </w:r>
      <w:r w:rsidR="003151DB" w:rsidRPr="003151DB">
        <w:rPr>
          <w:b/>
          <w:bCs/>
        </w:rPr>
        <w:t>each course can have many students</w:t>
      </w:r>
      <w:r w:rsidR="003151DB" w:rsidRPr="003151DB">
        <w:t>. Follow these steps to create and configure these relationships in your data model</w:t>
      </w:r>
      <w:r w:rsidR="001B4543">
        <w:rPr>
          <w:lang w:val="bg-BG"/>
        </w:rPr>
        <w:t>.</w:t>
      </w:r>
    </w:p>
    <w:p w14:paraId="2B75661D" w14:textId="2F316B1E" w:rsidR="003C7FC4" w:rsidRDefault="003C7FC4" w:rsidP="00BC1EF9">
      <w:pPr>
        <w:pStyle w:val="Heading3"/>
      </w:pPr>
      <w:r>
        <w:t xml:space="preserve">Using Data </w:t>
      </w:r>
      <w:proofErr w:type="spellStart"/>
      <w:r>
        <w:t>Anotations</w:t>
      </w:r>
      <w:proofErr w:type="spellEnd"/>
      <w:r>
        <w:t xml:space="preserve"> to Configure Relationships</w:t>
      </w:r>
    </w:p>
    <w:p w14:paraId="5E868B0B" w14:textId="229E9E4C" w:rsidR="003C7FC4" w:rsidRPr="003C7FC4" w:rsidRDefault="003C7FC4" w:rsidP="003C7FC4">
      <w:r w:rsidRPr="003C7FC4">
        <w:rPr>
          <w:b/>
          <w:bCs/>
        </w:rPr>
        <w:t>Data Annotations</w:t>
      </w:r>
      <w:r>
        <w:t xml:space="preserve"> provide a </w:t>
      </w:r>
      <w:r w:rsidRPr="003C7FC4">
        <w:rPr>
          <w:b/>
          <w:bCs/>
        </w:rPr>
        <w:t>way to configure the model classes directly using attributes</w:t>
      </w:r>
      <w:r>
        <w:t>. This can make the model classes more readable by keeping the configuration close to the properties they configure</w:t>
      </w:r>
      <w:r>
        <w:t>.</w:t>
      </w:r>
    </w:p>
    <w:p w14:paraId="5566066B" w14:textId="4AE417E4" w:rsidR="00BC1EF9" w:rsidRDefault="00BC1EF9" w:rsidP="00BC1EF9">
      <w:pPr>
        <w:pStyle w:val="Heading3"/>
      </w:pPr>
      <w:r>
        <w:lastRenderedPageBreak/>
        <w:t>Update Entities</w:t>
      </w:r>
    </w:p>
    <w:p w14:paraId="0C09812A" w14:textId="3A2B93DD" w:rsidR="00BC1EF9" w:rsidRDefault="00BC1EF9" w:rsidP="00BC1EF9">
      <w:pPr>
        <w:rPr>
          <w:b/>
          <w:bCs/>
        </w:rPr>
      </w:pPr>
      <w:r w:rsidRPr="00BC1EF9">
        <w:rPr>
          <w:b/>
          <w:bCs/>
        </w:rPr>
        <w:t>Exam Entity</w:t>
      </w:r>
      <w:r w:rsidR="003C7FC4">
        <w:rPr>
          <w:b/>
          <w:bCs/>
        </w:rPr>
        <w:t>:</w:t>
      </w:r>
    </w:p>
    <w:p w14:paraId="4BD4484F" w14:textId="77777777" w:rsidR="00584F3B" w:rsidRDefault="00584F3B" w:rsidP="00584F3B">
      <w:pPr>
        <w:pStyle w:val="ListParagraph"/>
        <w:numPr>
          <w:ilvl w:val="0"/>
          <w:numId w:val="37"/>
        </w:numPr>
      </w:pPr>
      <w:r w:rsidRPr="00584F3B">
        <w:t xml:space="preserve">In the Exam entity, we have introduced several enhancements </w:t>
      </w:r>
      <w:r w:rsidRPr="00584F3B">
        <w:rPr>
          <w:b/>
          <w:bCs/>
        </w:rPr>
        <w:t>using Data Annotations</w:t>
      </w:r>
      <w:r w:rsidRPr="00584F3B">
        <w:t xml:space="preserve"> to ensure proper </w:t>
      </w:r>
      <w:r w:rsidRPr="00584F3B">
        <w:rPr>
          <w:b/>
          <w:bCs/>
        </w:rPr>
        <w:t>configuration and validation of the database schema</w:t>
      </w:r>
      <w:r w:rsidRPr="00584F3B">
        <w:t xml:space="preserve">. </w:t>
      </w:r>
    </w:p>
    <w:p w14:paraId="6F679891" w14:textId="77777777" w:rsidR="00584F3B" w:rsidRDefault="00584F3B" w:rsidP="00584F3B">
      <w:pPr>
        <w:pStyle w:val="ListParagraph"/>
        <w:numPr>
          <w:ilvl w:val="0"/>
          <w:numId w:val="37"/>
        </w:numPr>
      </w:pPr>
      <w:r w:rsidRPr="00584F3B">
        <w:t xml:space="preserve">We added a </w:t>
      </w:r>
      <w:proofErr w:type="spellStart"/>
      <w:r w:rsidRPr="00584F3B">
        <w:rPr>
          <w:rFonts w:ascii="Consolas" w:hAnsi="Consolas"/>
          <w:b/>
          <w:bCs/>
        </w:rPr>
        <w:t>CourseId</w:t>
      </w:r>
      <w:proofErr w:type="spellEnd"/>
      <w:r w:rsidRPr="00584F3B">
        <w:t xml:space="preserve"> property to </w:t>
      </w:r>
      <w:r w:rsidRPr="00584F3B">
        <w:rPr>
          <w:b/>
          <w:bCs/>
        </w:rPr>
        <w:t>serve as a foreign key</w:t>
      </w:r>
      <w:r w:rsidRPr="00584F3B">
        <w:t xml:space="preserve">, which establishes a </w:t>
      </w:r>
      <w:r w:rsidRPr="00584F3B">
        <w:rPr>
          <w:b/>
          <w:bCs/>
        </w:rPr>
        <w:t>one-to-many relationship</w:t>
      </w:r>
      <w:r w:rsidRPr="00584F3B">
        <w:t xml:space="preserve"> with the </w:t>
      </w:r>
      <w:r w:rsidRPr="00584F3B">
        <w:rPr>
          <w:rFonts w:ascii="Consolas" w:hAnsi="Consolas"/>
          <w:b/>
          <w:bCs/>
        </w:rPr>
        <w:t>Course</w:t>
      </w:r>
      <w:r w:rsidRPr="00584F3B">
        <w:t xml:space="preserve"> entity. This is enforced by the </w:t>
      </w:r>
      <w:r w:rsidRPr="00584F3B">
        <w:rPr>
          <w:rFonts w:ascii="Consolas" w:hAnsi="Consolas"/>
          <w:b/>
          <w:bCs/>
        </w:rPr>
        <w:t>[ForeignKey("</w:t>
      </w:r>
      <w:proofErr w:type="spellStart"/>
      <w:r w:rsidRPr="00584F3B">
        <w:rPr>
          <w:rFonts w:ascii="Consolas" w:hAnsi="Consolas"/>
          <w:b/>
          <w:bCs/>
        </w:rPr>
        <w:t>CourseId</w:t>
      </w:r>
      <w:proofErr w:type="spellEnd"/>
      <w:r w:rsidRPr="00584F3B">
        <w:rPr>
          <w:rFonts w:ascii="Consolas" w:hAnsi="Consolas"/>
          <w:b/>
          <w:bCs/>
        </w:rPr>
        <w:t>")]</w:t>
      </w:r>
      <w:r w:rsidRPr="00584F3B">
        <w:t xml:space="preserve"> annotation. </w:t>
      </w:r>
    </w:p>
    <w:p w14:paraId="7DF51809" w14:textId="77777777" w:rsidR="00584F3B" w:rsidRDefault="00584F3B" w:rsidP="00584F3B">
      <w:pPr>
        <w:pStyle w:val="ListParagraph"/>
        <w:numPr>
          <w:ilvl w:val="0"/>
          <w:numId w:val="37"/>
        </w:numPr>
      </w:pPr>
      <w:r w:rsidRPr="00584F3B">
        <w:t xml:space="preserve">Additionally, we used the </w:t>
      </w:r>
      <w:r w:rsidRPr="00584F3B">
        <w:rPr>
          <w:rFonts w:ascii="Consolas" w:hAnsi="Consolas"/>
          <w:b/>
          <w:bCs/>
        </w:rPr>
        <w:t>[Required]</w:t>
      </w:r>
      <w:r w:rsidRPr="00584F3B">
        <w:t xml:space="preserve"> and </w:t>
      </w:r>
      <w:r w:rsidRPr="00584F3B">
        <w:rPr>
          <w:rFonts w:ascii="Consolas" w:hAnsi="Consolas"/>
          <w:b/>
          <w:bCs/>
        </w:rPr>
        <w:t>[</w:t>
      </w:r>
      <w:proofErr w:type="spellStart"/>
      <w:proofErr w:type="gramStart"/>
      <w:r w:rsidRPr="00584F3B">
        <w:rPr>
          <w:rFonts w:ascii="Consolas" w:hAnsi="Consolas"/>
          <w:b/>
          <w:bCs/>
        </w:rPr>
        <w:t>MaxLength</w:t>
      </w:r>
      <w:proofErr w:type="spellEnd"/>
      <w:r w:rsidRPr="00584F3B">
        <w:rPr>
          <w:rFonts w:ascii="Consolas" w:hAnsi="Consolas"/>
          <w:b/>
          <w:bCs/>
        </w:rPr>
        <w:t>(</w:t>
      </w:r>
      <w:proofErr w:type="gramEnd"/>
      <w:r w:rsidRPr="00584F3B">
        <w:rPr>
          <w:rFonts w:ascii="Consolas" w:hAnsi="Consolas"/>
          <w:b/>
          <w:bCs/>
        </w:rPr>
        <w:t>100)]</w:t>
      </w:r>
      <w:r w:rsidRPr="00584F3B">
        <w:t xml:space="preserve"> annotations on the Name property to ensure that every exam has a name and that it does not exceed 100 characters in length. </w:t>
      </w:r>
    </w:p>
    <w:p w14:paraId="4EFB5491" w14:textId="77777777" w:rsidR="00584F3B" w:rsidRDefault="00584F3B" w:rsidP="00584F3B">
      <w:pPr>
        <w:pStyle w:val="ListParagraph"/>
        <w:numPr>
          <w:ilvl w:val="0"/>
          <w:numId w:val="37"/>
        </w:numPr>
      </w:pPr>
      <w:r w:rsidRPr="00584F3B">
        <w:t xml:space="preserve">The Course </w:t>
      </w:r>
      <w:r w:rsidRPr="00584F3B">
        <w:rPr>
          <w:b/>
          <w:bCs/>
        </w:rPr>
        <w:t>navigation property</w:t>
      </w:r>
      <w:r w:rsidRPr="00584F3B">
        <w:t xml:space="preserve"> provides a </w:t>
      </w:r>
      <w:r w:rsidRPr="00584F3B">
        <w:rPr>
          <w:b/>
          <w:bCs/>
        </w:rPr>
        <w:t>link to the associated Course entity</w:t>
      </w:r>
      <w:r w:rsidRPr="00584F3B">
        <w:t xml:space="preserve">, allowing us to navigate from an Exam to the Course it belongs to. </w:t>
      </w:r>
    </w:p>
    <w:p w14:paraId="1B7716E6" w14:textId="3EA80602" w:rsidR="00584F3B" w:rsidRDefault="00584F3B" w:rsidP="00584F3B">
      <w:pPr>
        <w:pStyle w:val="ListParagraph"/>
        <w:numPr>
          <w:ilvl w:val="0"/>
          <w:numId w:val="37"/>
        </w:numPr>
      </w:pPr>
      <w:r w:rsidRPr="00584F3B">
        <w:t>These changes ensure that each exam is associated with a specific course, enhancing data integrity and the logical structure of our database</w:t>
      </w:r>
      <w:r>
        <w:t>.</w:t>
      </w:r>
    </w:p>
    <w:p w14:paraId="20C309AE" w14:textId="34D7C9B0" w:rsidR="00E97B79" w:rsidRDefault="00171A3F" w:rsidP="00ED6848">
      <w:pPr>
        <w:ind w:left="360"/>
      </w:pPr>
      <w:r>
        <w:object w:dxaOrig="1380" w:dyaOrig="830" w14:anchorId="5E83DBC5">
          <v:shape id="_x0000_i1038" type="#_x0000_t75" style="width:69pt;height:41.5pt" o:ole="">
            <v:imagedata r:id="rId60" o:title=""/>
          </v:shape>
          <o:OLEObject Type="Embed" ProgID="Package" ShapeID="_x0000_i1038" DrawAspect="Content" ObjectID="_1781538100" r:id="rId61"/>
        </w:object>
      </w:r>
    </w:p>
    <w:p w14:paraId="4779A24F" w14:textId="4D76A1CB" w:rsidR="003476F1" w:rsidRDefault="003476F1" w:rsidP="00ED6848">
      <w:pPr>
        <w:ind w:left="360"/>
      </w:pPr>
      <w:r w:rsidRPr="003476F1">
        <w:drawing>
          <wp:inline distT="0" distB="0" distL="0" distR="0" wp14:anchorId="5B29C3EF" wp14:editId="1C6B7F9F">
            <wp:extent cx="2533650" cy="2759064"/>
            <wp:effectExtent l="152400" t="152400" r="361950" b="365760"/>
            <wp:docPr id="8418976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897630" name="Picture 1" descr="A screenshot of a computer program&#10;&#10;Description automatically generated"/>
                    <pic:cNvPicPr/>
                  </pic:nvPicPr>
                  <pic:blipFill>
                    <a:blip r:embed="rId62"/>
                    <a:stretch>
                      <a:fillRect/>
                    </a:stretch>
                  </pic:blipFill>
                  <pic:spPr>
                    <a:xfrm>
                      <a:off x="0" y="0"/>
                      <a:ext cx="2543150" cy="2769409"/>
                    </a:xfrm>
                    <a:prstGeom prst="rect">
                      <a:avLst/>
                    </a:prstGeom>
                    <a:ln>
                      <a:noFill/>
                    </a:ln>
                    <a:effectLst>
                      <a:outerShdw blurRad="292100" dist="139700" dir="2700000" algn="tl" rotWithShape="0">
                        <a:srgbClr val="333333">
                          <a:alpha val="65000"/>
                        </a:srgbClr>
                      </a:outerShdw>
                    </a:effectLst>
                  </pic:spPr>
                </pic:pic>
              </a:graphicData>
            </a:graphic>
          </wp:inline>
        </w:drawing>
      </w:r>
    </w:p>
    <w:p w14:paraId="43399388" w14:textId="2E93478D" w:rsidR="003476F1" w:rsidRDefault="003476F1" w:rsidP="003476F1">
      <w:pPr>
        <w:rPr>
          <w:b/>
          <w:bCs/>
        </w:rPr>
      </w:pPr>
      <w:r w:rsidRPr="003476F1">
        <w:rPr>
          <w:b/>
          <w:bCs/>
        </w:rPr>
        <w:t>Course Entity:</w:t>
      </w:r>
    </w:p>
    <w:p w14:paraId="27275028" w14:textId="21E0AE78" w:rsidR="003476F1" w:rsidRDefault="003476F1" w:rsidP="003476F1">
      <w:pPr>
        <w:pStyle w:val="ListParagraph"/>
        <w:numPr>
          <w:ilvl w:val="0"/>
          <w:numId w:val="39"/>
        </w:numPr>
      </w:pPr>
      <w:r w:rsidRPr="003476F1">
        <w:t xml:space="preserve">In the </w:t>
      </w:r>
      <w:r w:rsidRPr="003476F1">
        <w:rPr>
          <w:rFonts w:ascii="Consolas" w:hAnsi="Consolas"/>
          <w:b/>
          <w:bCs/>
        </w:rPr>
        <w:t>Course</w:t>
      </w:r>
      <w:r w:rsidRPr="003476F1">
        <w:t xml:space="preserve"> entity, we have implemented several enhancements </w:t>
      </w:r>
      <w:r w:rsidRPr="003476F1">
        <w:rPr>
          <w:b/>
          <w:bCs/>
        </w:rPr>
        <w:t>using Data Annotations</w:t>
      </w:r>
      <w:r w:rsidRPr="003476F1">
        <w:t xml:space="preserve"> to ensure </w:t>
      </w:r>
      <w:r w:rsidRPr="003476F1">
        <w:rPr>
          <w:b/>
          <w:bCs/>
        </w:rPr>
        <w:t>accurate configuration and validation of the database schema</w:t>
      </w:r>
    </w:p>
    <w:p w14:paraId="53ADFFEE" w14:textId="725105EB" w:rsidR="003476F1" w:rsidRDefault="003476F1" w:rsidP="003476F1">
      <w:pPr>
        <w:pStyle w:val="ListParagraph"/>
        <w:numPr>
          <w:ilvl w:val="0"/>
          <w:numId w:val="39"/>
        </w:numPr>
      </w:pPr>
      <w:r w:rsidRPr="003476F1">
        <w:t xml:space="preserve">We introduced a </w:t>
      </w:r>
      <w:r w:rsidRPr="003476F1">
        <w:rPr>
          <w:rFonts w:ascii="Consolas" w:hAnsi="Consolas"/>
          <w:b/>
          <w:bCs/>
        </w:rPr>
        <w:t>Name</w:t>
      </w:r>
      <w:r w:rsidRPr="003476F1">
        <w:t xml:space="preserve"> property with the </w:t>
      </w:r>
      <w:r w:rsidRPr="003476F1">
        <w:rPr>
          <w:rFonts w:ascii="Consolas" w:hAnsi="Consolas"/>
          <w:b/>
          <w:bCs/>
        </w:rPr>
        <w:t>[Required]</w:t>
      </w:r>
      <w:r w:rsidRPr="003476F1">
        <w:t xml:space="preserve"> and </w:t>
      </w:r>
      <w:r w:rsidRPr="003476F1">
        <w:rPr>
          <w:rFonts w:ascii="Consolas" w:hAnsi="Consolas"/>
          <w:b/>
          <w:bCs/>
        </w:rPr>
        <w:t>[</w:t>
      </w:r>
      <w:proofErr w:type="spellStart"/>
      <w:proofErr w:type="gramStart"/>
      <w:r w:rsidRPr="003476F1">
        <w:rPr>
          <w:rFonts w:ascii="Consolas" w:hAnsi="Consolas"/>
          <w:b/>
          <w:bCs/>
        </w:rPr>
        <w:t>MaxLength</w:t>
      </w:r>
      <w:proofErr w:type="spellEnd"/>
      <w:r w:rsidRPr="003476F1">
        <w:rPr>
          <w:rFonts w:ascii="Consolas" w:hAnsi="Consolas"/>
          <w:b/>
          <w:bCs/>
        </w:rPr>
        <w:t>(</w:t>
      </w:r>
      <w:proofErr w:type="gramEnd"/>
      <w:r w:rsidRPr="003476F1">
        <w:rPr>
          <w:rFonts w:ascii="Consolas" w:hAnsi="Consolas"/>
          <w:b/>
          <w:bCs/>
        </w:rPr>
        <w:t>100)]</w:t>
      </w:r>
      <w:r w:rsidRPr="003476F1">
        <w:t xml:space="preserve"> annotations to guarantee that each course has a name and that the name does not exceed 100 characters in length</w:t>
      </w:r>
    </w:p>
    <w:p w14:paraId="6D5EAC57" w14:textId="51206D35" w:rsidR="003476F1" w:rsidRDefault="003476F1" w:rsidP="003476F1">
      <w:pPr>
        <w:pStyle w:val="ListParagraph"/>
        <w:numPr>
          <w:ilvl w:val="0"/>
          <w:numId w:val="39"/>
        </w:numPr>
      </w:pPr>
      <w:r w:rsidRPr="003476F1">
        <w:t xml:space="preserve">The </w:t>
      </w:r>
      <w:r w:rsidRPr="003476F1">
        <w:rPr>
          <w:rFonts w:ascii="Consolas" w:hAnsi="Consolas"/>
          <w:b/>
          <w:bCs/>
        </w:rPr>
        <w:t>Exams</w:t>
      </w:r>
      <w:r w:rsidRPr="003476F1">
        <w:t xml:space="preserve"> </w:t>
      </w:r>
      <w:r w:rsidRPr="003476F1">
        <w:rPr>
          <w:b/>
          <w:bCs/>
        </w:rPr>
        <w:t>navigation property</w:t>
      </w:r>
      <w:r w:rsidRPr="003476F1">
        <w:t xml:space="preserve"> was added to represent the collection of Exam entities associated with a particular course. This creates a </w:t>
      </w:r>
      <w:r w:rsidRPr="003476F1">
        <w:rPr>
          <w:b/>
          <w:bCs/>
        </w:rPr>
        <w:t>one-to-many relationship</w:t>
      </w:r>
      <w:r w:rsidRPr="003476F1">
        <w:t>, allowing each course to have multiple exams</w:t>
      </w:r>
    </w:p>
    <w:p w14:paraId="0152147E" w14:textId="3076C6B2" w:rsidR="003476F1" w:rsidRDefault="003476F1" w:rsidP="003476F1">
      <w:pPr>
        <w:pStyle w:val="ListParagraph"/>
        <w:numPr>
          <w:ilvl w:val="0"/>
          <w:numId w:val="39"/>
        </w:numPr>
      </w:pPr>
      <w:r w:rsidRPr="003476F1">
        <w:t>These changes enhance the relational structure of the database, ensuring that courses can be linked to their respective exams, thereby improving data organization and integrity. The Course entity now accurately reflects the academic structure, where each course can encompass various exams</w:t>
      </w:r>
    </w:p>
    <w:p w14:paraId="287728F8" w14:textId="57750A64" w:rsidR="003476F1" w:rsidRDefault="003151DB" w:rsidP="003476F1">
      <w:r>
        <w:object w:dxaOrig="1550" w:dyaOrig="830" w14:anchorId="48C7846F">
          <v:shape id="_x0000_i1045" type="#_x0000_t75" style="width:77.5pt;height:41.5pt" o:ole="">
            <v:imagedata r:id="rId63" o:title=""/>
          </v:shape>
          <o:OLEObject Type="Embed" ProgID="Package" ShapeID="_x0000_i1045" DrawAspect="Content" ObjectID="_1781538101" r:id="rId64"/>
        </w:object>
      </w:r>
    </w:p>
    <w:p w14:paraId="06DD8466" w14:textId="2630AC08" w:rsidR="003476F1" w:rsidRDefault="00B812E2" w:rsidP="003476F1">
      <w:r w:rsidRPr="00B812E2">
        <w:lastRenderedPageBreak/>
        <w:drawing>
          <wp:inline distT="0" distB="0" distL="0" distR="0" wp14:anchorId="34446D79" wp14:editId="273C1635">
            <wp:extent cx="2670411" cy="2235067"/>
            <wp:effectExtent l="152400" t="152400" r="358775" b="356235"/>
            <wp:docPr id="102119083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90832" name="Picture 1" descr="A screen shot of a computer code&#10;&#10;Description automatically generated"/>
                    <pic:cNvPicPr/>
                  </pic:nvPicPr>
                  <pic:blipFill>
                    <a:blip r:embed="rId65"/>
                    <a:stretch>
                      <a:fillRect/>
                    </a:stretch>
                  </pic:blipFill>
                  <pic:spPr>
                    <a:xfrm>
                      <a:off x="0" y="0"/>
                      <a:ext cx="2683300" cy="2245854"/>
                    </a:xfrm>
                    <a:prstGeom prst="rect">
                      <a:avLst/>
                    </a:prstGeom>
                    <a:ln>
                      <a:noFill/>
                    </a:ln>
                    <a:effectLst>
                      <a:outerShdw blurRad="292100" dist="139700" dir="2700000" algn="tl" rotWithShape="0">
                        <a:srgbClr val="333333">
                          <a:alpha val="65000"/>
                        </a:srgbClr>
                      </a:outerShdw>
                    </a:effectLst>
                  </pic:spPr>
                </pic:pic>
              </a:graphicData>
            </a:graphic>
          </wp:inline>
        </w:drawing>
      </w:r>
    </w:p>
    <w:p w14:paraId="1F09C6E4" w14:textId="297F6DBA" w:rsidR="003151DB" w:rsidRDefault="003151DB" w:rsidP="003476F1">
      <w:pPr>
        <w:rPr>
          <w:b/>
          <w:bCs/>
        </w:rPr>
      </w:pPr>
      <w:r w:rsidRPr="003151DB">
        <w:rPr>
          <w:b/>
          <w:bCs/>
        </w:rPr>
        <w:t>Student Entity:</w:t>
      </w:r>
    </w:p>
    <w:p w14:paraId="2586AAB0" w14:textId="2648AE73" w:rsidR="003151DB" w:rsidRDefault="003151DB" w:rsidP="003151DB">
      <w:pPr>
        <w:pStyle w:val="ListParagraph"/>
        <w:numPr>
          <w:ilvl w:val="0"/>
          <w:numId w:val="40"/>
        </w:numPr>
      </w:pPr>
      <w:r w:rsidRPr="003151DB">
        <w:t xml:space="preserve">In the Student entity, we have introduced several enhancements </w:t>
      </w:r>
      <w:r w:rsidRPr="003151DB">
        <w:rPr>
          <w:b/>
          <w:bCs/>
        </w:rPr>
        <w:t>using Data Annotations</w:t>
      </w:r>
      <w:r w:rsidRPr="003151DB">
        <w:t xml:space="preserve"> to ensure proper </w:t>
      </w:r>
      <w:r w:rsidRPr="003151DB">
        <w:rPr>
          <w:b/>
          <w:bCs/>
        </w:rPr>
        <w:t>configuration and validation of the database schema</w:t>
      </w:r>
    </w:p>
    <w:p w14:paraId="73A0161F" w14:textId="6C28F5DC" w:rsidR="003151DB" w:rsidRDefault="003151DB" w:rsidP="003151DB">
      <w:pPr>
        <w:pStyle w:val="ListParagraph"/>
        <w:numPr>
          <w:ilvl w:val="0"/>
          <w:numId w:val="40"/>
        </w:numPr>
      </w:pPr>
      <w:r w:rsidRPr="003151DB">
        <w:t xml:space="preserve">We added a </w:t>
      </w:r>
      <w:proofErr w:type="spellStart"/>
      <w:r w:rsidRPr="003151DB">
        <w:t>FullName</w:t>
      </w:r>
      <w:proofErr w:type="spellEnd"/>
      <w:r w:rsidRPr="003151DB">
        <w:t xml:space="preserve"> property with the </w:t>
      </w:r>
      <w:r w:rsidRPr="003151DB">
        <w:rPr>
          <w:rFonts w:ascii="Consolas" w:hAnsi="Consolas"/>
          <w:b/>
          <w:bCs/>
        </w:rPr>
        <w:t>[Required]</w:t>
      </w:r>
      <w:r w:rsidRPr="003151DB">
        <w:t xml:space="preserve"> and </w:t>
      </w:r>
      <w:r w:rsidRPr="003151DB">
        <w:rPr>
          <w:rFonts w:ascii="Consolas" w:hAnsi="Consolas"/>
          <w:b/>
          <w:bCs/>
        </w:rPr>
        <w:t>[</w:t>
      </w:r>
      <w:proofErr w:type="spellStart"/>
      <w:proofErr w:type="gramStart"/>
      <w:r w:rsidRPr="003151DB">
        <w:rPr>
          <w:rFonts w:ascii="Consolas" w:hAnsi="Consolas"/>
          <w:b/>
          <w:bCs/>
        </w:rPr>
        <w:t>MaxLength</w:t>
      </w:r>
      <w:proofErr w:type="spellEnd"/>
      <w:r w:rsidRPr="003151DB">
        <w:rPr>
          <w:rFonts w:ascii="Consolas" w:hAnsi="Consolas"/>
          <w:b/>
          <w:bCs/>
        </w:rPr>
        <w:t>(</w:t>
      </w:r>
      <w:proofErr w:type="gramEnd"/>
      <w:r w:rsidRPr="003151DB">
        <w:rPr>
          <w:rFonts w:ascii="Consolas" w:hAnsi="Consolas"/>
          <w:b/>
          <w:bCs/>
        </w:rPr>
        <w:t>100)]</w:t>
      </w:r>
      <w:r w:rsidRPr="003151DB">
        <w:t xml:space="preserve"> annotations to ensure that </w:t>
      </w:r>
      <w:r w:rsidRPr="003151DB">
        <w:rPr>
          <w:b/>
          <w:bCs/>
        </w:rPr>
        <w:t>every student has a full name and that it does not exceed 100 characters in length</w:t>
      </w:r>
    </w:p>
    <w:p w14:paraId="3E931558" w14:textId="49B9D014" w:rsidR="003151DB" w:rsidRDefault="003151DB" w:rsidP="003151DB">
      <w:pPr>
        <w:pStyle w:val="ListParagraph"/>
        <w:numPr>
          <w:ilvl w:val="0"/>
          <w:numId w:val="40"/>
        </w:numPr>
      </w:pPr>
      <w:r w:rsidRPr="003151DB">
        <w:t xml:space="preserve">The </w:t>
      </w:r>
      <w:r w:rsidRPr="003151DB">
        <w:rPr>
          <w:b/>
          <w:bCs/>
        </w:rPr>
        <w:t>Grades navigation property</w:t>
      </w:r>
      <w:r w:rsidRPr="003151DB">
        <w:t xml:space="preserve"> was added to represent the collection of Grade entities associated with a particular student. This allows </w:t>
      </w:r>
      <w:r w:rsidRPr="003151DB">
        <w:rPr>
          <w:b/>
          <w:bCs/>
        </w:rPr>
        <w:t>each student to have multiple grades for different exams</w:t>
      </w:r>
    </w:p>
    <w:p w14:paraId="0CCA737B" w14:textId="0ABC05F4" w:rsidR="003151DB" w:rsidRDefault="003151DB" w:rsidP="003151DB">
      <w:pPr>
        <w:pStyle w:val="ListParagraph"/>
        <w:numPr>
          <w:ilvl w:val="0"/>
          <w:numId w:val="40"/>
        </w:numPr>
      </w:pPr>
      <w:r w:rsidRPr="003151DB">
        <w:t xml:space="preserve">The </w:t>
      </w:r>
      <w:r w:rsidRPr="003151DB">
        <w:rPr>
          <w:b/>
          <w:bCs/>
        </w:rPr>
        <w:t>Courses navigation property</w:t>
      </w:r>
      <w:r w:rsidRPr="003151DB">
        <w:t xml:space="preserve"> was </w:t>
      </w:r>
      <w:r w:rsidRPr="003151DB">
        <w:rPr>
          <w:b/>
          <w:bCs/>
        </w:rPr>
        <w:t>added to establish a many-to-many relationship between Student and Course entities</w:t>
      </w:r>
      <w:r w:rsidRPr="003151DB">
        <w:t xml:space="preserve">. This allows </w:t>
      </w:r>
      <w:r w:rsidRPr="003151DB">
        <w:rPr>
          <w:b/>
          <w:bCs/>
        </w:rPr>
        <w:t>each student to enroll in multiple courses</w:t>
      </w:r>
      <w:r w:rsidRPr="003151DB">
        <w:t xml:space="preserve">, and </w:t>
      </w:r>
      <w:r w:rsidRPr="003151DB">
        <w:rPr>
          <w:b/>
          <w:bCs/>
        </w:rPr>
        <w:t>each course to have multiple students</w:t>
      </w:r>
    </w:p>
    <w:p w14:paraId="46CCD5A3" w14:textId="6E970F30" w:rsidR="003151DB" w:rsidRDefault="003151DB" w:rsidP="003151DB">
      <w:pPr>
        <w:pStyle w:val="ListParagraph"/>
        <w:numPr>
          <w:ilvl w:val="0"/>
          <w:numId w:val="40"/>
        </w:numPr>
      </w:pPr>
      <w:r w:rsidRPr="003151DB">
        <w:t xml:space="preserve">These changes enhance the relational structure of the database, ensuring that students can be linked to their respective grades and courses, thereby improving data organization and integrity. The </w:t>
      </w:r>
      <w:proofErr w:type="gramStart"/>
      <w:r w:rsidRPr="003151DB">
        <w:t>Student</w:t>
      </w:r>
      <w:proofErr w:type="gramEnd"/>
      <w:r w:rsidRPr="003151DB">
        <w:t xml:space="preserve"> entity now accurately reflects the academic structure, where each student can have multiple grades and enroll in multiple courses</w:t>
      </w:r>
    </w:p>
    <w:p w14:paraId="7C3ABA60" w14:textId="0801CA81" w:rsidR="003151DB" w:rsidRDefault="003151DB" w:rsidP="003151DB">
      <w:r>
        <w:object w:dxaOrig="1620" w:dyaOrig="831" w14:anchorId="47C26325">
          <v:shape id="_x0000_i1046" type="#_x0000_t75" style="width:81pt;height:41.5pt" o:ole="">
            <v:imagedata r:id="rId66" o:title=""/>
          </v:shape>
          <o:OLEObject Type="Embed" ProgID="Package" ShapeID="_x0000_i1046" DrawAspect="Content" ObjectID="_1781538102" r:id="rId67"/>
        </w:object>
      </w:r>
    </w:p>
    <w:p w14:paraId="38D8D7DD" w14:textId="3F01367A" w:rsidR="00D43CA0" w:rsidRPr="003151DB" w:rsidRDefault="00D43CA0" w:rsidP="003151DB">
      <w:r w:rsidRPr="00D43CA0">
        <w:drawing>
          <wp:inline distT="0" distB="0" distL="0" distR="0" wp14:anchorId="2C93B9A4" wp14:editId="34D1A37E">
            <wp:extent cx="2689701" cy="2258804"/>
            <wp:effectExtent l="152400" t="152400" r="358775" b="370205"/>
            <wp:docPr id="21191330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133096" name="Picture 1" descr="A screen shot of a computer&#10;&#10;Description automatically generated"/>
                    <pic:cNvPicPr/>
                  </pic:nvPicPr>
                  <pic:blipFill>
                    <a:blip r:embed="rId68"/>
                    <a:stretch>
                      <a:fillRect/>
                    </a:stretch>
                  </pic:blipFill>
                  <pic:spPr>
                    <a:xfrm>
                      <a:off x="0" y="0"/>
                      <a:ext cx="2697514" cy="2265366"/>
                    </a:xfrm>
                    <a:prstGeom prst="rect">
                      <a:avLst/>
                    </a:prstGeom>
                    <a:ln>
                      <a:noFill/>
                    </a:ln>
                    <a:effectLst>
                      <a:outerShdw blurRad="292100" dist="139700" dir="2700000" algn="tl" rotWithShape="0">
                        <a:srgbClr val="333333">
                          <a:alpha val="65000"/>
                        </a:srgbClr>
                      </a:outerShdw>
                    </a:effectLst>
                  </pic:spPr>
                </pic:pic>
              </a:graphicData>
            </a:graphic>
          </wp:inline>
        </w:drawing>
      </w:r>
    </w:p>
    <w:p w14:paraId="000692CB" w14:textId="43BAEABC" w:rsidR="00941BF8" w:rsidRDefault="00941BF8" w:rsidP="00941BF8">
      <w:pPr>
        <w:pStyle w:val="Heading3"/>
      </w:pPr>
      <w:r>
        <w:lastRenderedPageBreak/>
        <w:t xml:space="preserve">Update </w:t>
      </w:r>
      <w:proofErr w:type="spellStart"/>
      <w:r>
        <w:t>DBContext</w:t>
      </w:r>
      <w:proofErr w:type="spellEnd"/>
    </w:p>
    <w:p w14:paraId="61FBC13D" w14:textId="395F6518" w:rsidR="00B07CE2" w:rsidRPr="00B07CE2" w:rsidRDefault="00B07CE2" w:rsidP="00B07CE2">
      <w:pPr>
        <w:rPr>
          <w:lang w:val="bg-BG"/>
        </w:rPr>
      </w:pPr>
      <w:r>
        <w:t xml:space="preserve">In this section, we will </w:t>
      </w:r>
      <w:r w:rsidRPr="00B07CE2">
        <w:rPr>
          <w:b/>
          <w:bCs/>
        </w:rPr>
        <w:t xml:space="preserve">configure the relationships and constraints in our </w:t>
      </w:r>
      <w:proofErr w:type="spellStart"/>
      <w:r w:rsidRPr="00B07CE2">
        <w:rPr>
          <w:b/>
          <w:bCs/>
        </w:rPr>
        <w:t>DbContext</w:t>
      </w:r>
      <w:proofErr w:type="spellEnd"/>
      <w:r w:rsidRPr="00B07CE2">
        <w:rPr>
          <w:b/>
          <w:bCs/>
        </w:rPr>
        <w:t xml:space="preserve"> using the Fluent API</w:t>
      </w:r>
      <w:r>
        <w:t>. This configuration ensures that our entity relationships are accurately represented in the database schema.</w:t>
      </w:r>
    </w:p>
    <w:p w14:paraId="12311FA6" w14:textId="77777777" w:rsidR="00B07CE2" w:rsidRPr="00B07CE2" w:rsidRDefault="00B07CE2" w:rsidP="00B07CE2">
      <w:pPr>
        <w:rPr>
          <w:b/>
          <w:bCs/>
        </w:rPr>
      </w:pPr>
      <w:r w:rsidRPr="00B07CE2">
        <w:rPr>
          <w:b/>
          <w:bCs/>
        </w:rPr>
        <w:t xml:space="preserve">Configuring Relationships in </w:t>
      </w:r>
      <w:proofErr w:type="spellStart"/>
      <w:r w:rsidRPr="00B07CE2">
        <w:rPr>
          <w:b/>
          <w:bCs/>
        </w:rPr>
        <w:t>DbContext</w:t>
      </w:r>
      <w:proofErr w:type="spellEnd"/>
    </w:p>
    <w:p w14:paraId="28CFCBEF" w14:textId="0197D8A8" w:rsidR="00D96DD3" w:rsidRDefault="00B07CE2" w:rsidP="00B07CE2">
      <w:pPr>
        <w:rPr>
          <w:b/>
          <w:bCs/>
        </w:rPr>
      </w:pPr>
      <w:r>
        <w:t xml:space="preserve">We will update the </w:t>
      </w:r>
      <w:proofErr w:type="spellStart"/>
      <w:r w:rsidRPr="00B07CE2">
        <w:rPr>
          <w:rFonts w:ascii="Consolas" w:hAnsi="Consolas"/>
          <w:b/>
          <w:bCs/>
        </w:rPr>
        <w:t>OnModelCreating</w:t>
      </w:r>
      <w:proofErr w:type="spellEnd"/>
      <w:r w:rsidRPr="00B07CE2">
        <w:rPr>
          <w:rFonts w:ascii="Consolas" w:hAnsi="Consolas"/>
          <w:b/>
          <w:bCs/>
        </w:rPr>
        <w:t xml:space="preserve"> </w:t>
      </w:r>
      <w:r>
        <w:t xml:space="preserve">method in the </w:t>
      </w:r>
      <w:proofErr w:type="spellStart"/>
      <w:r w:rsidRPr="00B07CE2">
        <w:rPr>
          <w:rFonts w:ascii="Consolas" w:hAnsi="Consolas"/>
          <w:b/>
          <w:bCs/>
        </w:rPr>
        <w:t>DbContext</w:t>
      </w:r>
      <w:proofErr w:type="spellEnd"/>
      <w:r>
        <w:t xml:space="preserve"> to </w:t>
      </w:r>
      <w:r w:rsidRPr="00B07CE2">
        <w:rPr>
          <w:b/>
          <w:bCs/>
        </w:rPr>
        <w:t>define the relationships</w:t>
      </w:r>
      <w:r>
        <w:t xml:space="preserve"> between the </w:t>
      </w:r>
      <w:r w:rsidRPr="00B07CE2">
        <w:rPr>
          <w:rFonts w:ascii="Consolas" w:hAnsi="Consolas"/>
          <w:b/>
          <w:bCs/>
        </w:rPr>
        <w:t>Student</w:t>
      </w:r>
      <w:r>
        <w:t xml:space="preserve">, </w:t>
      </w:r>
      <w:r w:rsidRPr="00B07CE2">
        <w:rPr>
          <w:rFonts w:ascii="Consolas" w:hAnsi="Consolas"/>
          <w:b/>
          <w:bCs/>
        </w:rPr>
        <w:t>Course</w:t>
      </w:r>
      <w:r>
        <w:t xml:space="preserve">, and </w:t>
      </w:r>
      <w:r w:rsidRPr="00B07CE2">
        <w:rPr>
          <w:rFonts w:ascii="Consolas" w:hAnsi="Consolas"/>
          <w:b/>
          <w:bCs/>
        </w:rPr>
        <w:t>Exam</w:t>
      </w:r>
      <w:r>
        <w:t xml:space="preserve"> entities </w:t>
      </w:r>
      <w:r w:rsidRPr="00B07CE2">
        <w:rPr>
          <w:b/>
          <w:bCs/>
        </w:rPr>
        <w:t>using the Fluent API</w:t>
      </w:r>
    </w:p>
    <w:p w14:paraId="418E5434" w14:textId="3F83C397" w:rsidR="00A31AD1" w:rsidRDefault="00A31AD1" w:rsidP="00B07CE2">
      <w:pPr>
        <w:rPr>
          <w:b/>
          <w:bCs/>
        </w:rPr>
      </w:pPr>
      <w:r>
        <w:rPr>
          <w:b/>
          <w:bCs/>
        </w:rPr>
        <w:object w:dxaOrig="1930" w:dyaOrig="831" w14:anchorId="3CF343E8">
          <v:shape id="_x0000_i1047" type="#_x0000_t75" style="width:96.5pt;height:41.5pt" o:ole="">
            <v:imagedata r:id="rId69" o:title=""/>
          </v:shape>
          <o:OLEObject Type="Embed" ProgID="Package" ShapeID="_x0000_i1047" DrawAspect="Content" ObjectID="_1781538103" r:id="rId70"/>
        </w:object>
      </w:r>
    </w:p>
    <w:p w14:paraId="64BBABB2" w14:textId="3F29C4E1" w:rsidR="008E7F4D" w:rsidRDefault="008E7F4D" w:rsidP="008E7F4D">
      <w:pPr>
        <w:pStyle w:val="Heading3"/>
      </w:pPr>
      <w:r>
        <w:t xml:space="preserve">Add </w:t>
      </w:r>
      <w:r>
        <w:t>the</w:t>
      </w:r>
      <w:r>
        <w:t xml:space="preserve"> Migration and Update the Database</w:t>
      </w:r>
    </w:p>
    <w:p w14:paraId="1048D6F7" w14:textId="28DEBCAD" w:rsidR="008E7F4D" w:rsidRDefault="008E7F4D" w:rsidP="008E7F4D">
      <w:r w:rsidRPr="008E7F4D">
        <w:drawing>
          <wp:inline distT="0" distB="0" distL="0" distR="0" wp14:anchorId="03F9079A" wp14:editId="3BC5C4B9">
            <wp:extent cx="4077269" cy="743054"/>
            <wp:effectExtent l="152400" t="152400" r="361950" b="361950"/>
            <wp:docPr id="212373694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36947" name="Picture 1" descr="A close-up of a computer screen&#10;&#10;Description automatically generated"/>
                    <pic:cNvPicPr/>
                  </pic:nvPicPr>
                  <pic:blipFill>
                    <a:blip r:embed="rId71"/>
                    <a:stretch>
                      <a:fillRect/>
                    </a:stretch>
                  </pic:blipFill>
                  <pic:spPr>
                    <a:xfrm>
                      <a:off x="0" y="0"/>
                      <a:ext cx="4077269" cy="743054"/>
                    </a:xfrm>
                    <a:prstGeom prst="rect">
                      <a:avLst/>
                    </a:prstGeom>
                    <a:ln>
                      <a:noFill/>
                    </a:ln>
                    <a:effectLst>
                      <a:outerShdw blurRad="292100" dist="139700" dir="2700000" algn="tl" rotWithShape="0">
                        <a:srgbClr val="333333">
                          <a:alpha val="65000"/>
                        </a:srgbClr>
                      </a:outerShdw>
                    </a:effectLst>
                  </pic:spPr>
                </pic:pic>
              </a:graphicData>
            </a:graphic>
          </wp:inline>
        </w:drawing>
      </w:r>
    </w:p>
    <w:p w14:paraId="2B7EDEB0" w14:textId="6A5FC8F5" w:rsidR="008E7F4D" w:rsidRPr="008E7F4D" w:rsidRDefault="008E7F4D" w:rsidP="008E7F4D">
      <w:pPr>
        <w:pStyle w:val="ListParagraph"/>
        <w:numPr>
          <w:ilvl w:val="0"/>
          <w:numId w:val="41"/>
        </w:numPr>
      </w:pPr>
      <w:r w:rsidRPr="008E7F4D">
        <w:t xml:space="preserve">We have successfully added the new migration called </w:t>
      </w:r>
      <w:proofErr w:type="spellStart"/>
      <w:r w:rsidRPr="008E7F4D">
        <w:rPr>
          <w:rFonts w:ascii="Consolas" w:hAnsi="Consolas"/>
          <w:b/>
          <w:bCs/>
        </w:rPr>
        <w:t>StudentExamCourse_RelationsAdded</w:t>
      </w:r>
      <w:proofErr w:type="spellEnd"/>
    </w:p>
    <w:p w14:paraId="35F58179" w14:textId="36AC2510" w:rsidR="008E7F4D" w:rsidRPr="008E7F4D" w:rsidRDefault="008E7F4D" w:rsidP="008E7F4D">
      <w:pPr>
        <w:pStyle w:val="ListParagraph"/>
        <w:numPr>
          <w:ilvl w:val="0"/>
          <w:numId w:val="41"/>
        </w:numPr>
      </w:pPr>
      <w:r>
        <w:t>W</w:t>
      </w:r>
      <w:r w:rsidRPr="008E7F4D">
        <w:t xml:space="preserve">e are going to attempt to </w:t>
      </w:r>
      <w:r w:rsidRPr="008E7F4D">
        <w:rPr>
          <w:b/>
          <w:bCs/>
        </w:rPr>
        <w:t>update the database with this new migration</w:t>
      </w:r>
    </w:p>
    <w:p w14:paraId="519812F2" w14:textId="56DE37F9" w:rsidR="008E7F4D" w:rsidRDefault="008E7F4D" w:rsidP="008E7F4D">
      <w:r w:rsidRPr="008E7F4D">
        <w:drawing>
          <wp:inline distT="0" distB="0" distL="0" distR="0" wp14:anchorId="26163C87" wp14:editId="694DCBF9">
            <wp:extent cx="6626225" cy="1828800"/>
            <wp:effectExtent l="152400" t="152400" r="365125" b="361950"/>
            <wp:docPr id="1400820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820659" name="Picture 1" descr="A screenshot of a computer&#10;&#10;Description automatically generated"/>
                    <pic:cNvPicPr/>
                  </pic:nvPicPr>
                  <pic:blipFill>
                    <a:blip r:embed="rId72"/>
                    <a:stretch>
                      <a:fillRect/>
                    </a:stretch>
                  </pic:blipFill>
                  <pic:spPr>
                    <a:xfrm>
                      <a:off x="0" y="0"/>
                      <a:ext cx="6626225" cy="1828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636D8A" w14:textId="6CF3A818" w:rsidR="008E7F4D" w:rsidRPr="008E7F4D" w:rsidRDefault="008E7F4D" w:rsidP="008E7F4D">
      <w:pPr>
        <w:pStyle w:val="ListParagraph"/>
        <w:numPr>
          <w:ilvl w:val="0"/>
          <w:numId w:val="42"/>
        </w:numPr>
      </w:pPr>
      <w:r w:rsidRPr="008E7F4D">
        <w:t xml:space="preserve">We </w:t>
      </w:r>
      <w:r w:rsidRPr="008E7F4D">
        <w:rPr>
          <w:b/>
          <w:bCs/>
        </w:rPr>
        <w:t>attempted to update the database with the new migration</w:t>
      </w:r>
      <w:r w:rsidRPr="008E7F4D">
        <w:t xml:space="preserve">, but </w:t>
      </w:r>
      <w:r w:rsidRPr="008E7F4D">
        <w:rPr>
          <w:b/>
          <w:bCs/>
        </w:rPr>
        <w:t>encountered an error</w:t>
      </w:r>
    </w:p>
    <w:p w14:paraId="2CA2B4F8" w14:textId="384D56E9" w:rsidR="008E7F4D" w:rsidRPr="008E7F4D" w:rsidRDefault="008E7F4D" w:rsidP="008E7F4D">
      <w:pPr>
        <w:pStyle w:val="ListParagraph"/>
        <w:numPr>
          <w:ilvl w:val="0"/>
          <w:numId w:val="42"/>
        </w:numPr>
      </w:pPr>
      <w:r>
        <w:t xml:space="preserve">The error message indicates that </w:t>
      </w:r>
      <w:r w:rsidRPr="008E7F4D">
        <w:rPr>
          <w:b/>
          <w:bCs/>
          <w:color w:val="FF0000"/>
        </w:rPr>
        <w:t xml:space="preserve">there was a conflict with the </w:t>
      </w:r>
      <w:r w:rsidRPr="008E7F4D">
        <w:rPr>
          <w:rFonts w:ascii="Consolas" w:hAnsi="Consolas"/>
          <w:b/>
          <w:bCs/>
          <w:color w:val="FF0000"/>
        </w:rPr>
        <w:t>FOREIGN KEY</w:t>
      </w:r>
      <w:r w:rsidRPr="008E7F4D">
        <w:rPr>
          <w:b/>
          <w:bCs/>
          <w:color w:val="FF0000"/>
        </w:rPr>
        <w:t xml:space="preserve"> constraint</w:t>
      </w:r>
    </w:p>
    <w:p w14:paraId="4F533362" w14:textId="3FC3555A" w:rsidR="008E7F4D" w:rsidRDefault="008E7F4D" w:rsidP="008E7F4D">
      <w:pPr>
        <w:pStyle w:val="Heading3"/>
      </w:pPr>
      <w:r>
        <w:t>Understanding the Issue</w:t>
      </w:r>
    </w:p>
    <w:p w14:paraId="26299E67" w14:textId="76C6C848" w:rsidR="008E7F4D" w:rsidRDefault="008E7F4D" w:rsidP="008E7F4D">
      <w:pPr>
        <w:rPr>
          <w:b/>
          <w:bCs/>
          <w:color w:val="FF0000"/>
        </w:rPr>
      </w:pPr>
      <w:r w:rsidRPr="008E7F4D">
        <w:t xml:space="preserve">The error occurs because the </w:t>
      </w:r>
      <w:r w:rsidRPr="008E7F4D">
        <w:rPr>
          <w:b/>
          <w:bCs/>
          <w:color w:val="FF0000"/>
        </w:rPr>
        <w:t>Exams table has a foreign key constraint that references the Courses table</w:t>
      </w:r>
      <w:r w:rsidRPr="008E7F4D">
        <w:t xml:space="preserve">. The specific issue is likely </w:t>
      </w:r>
      <w:r w:rsidRPr="008E7F4D">
        <w:rPr>
          <w:b/>
          <w:bCs/>
          <w:color w:val="FF0000"/>
        </w:rPr>
        <w:t>caused by existing data in the Exams table</w:t>
      </w:r>
      <w:r w:rsidRPr="008E7F4D">
        <w:rPr>
          <w:color w:val="FF0000"/>
        </w:rPr>
        <w:t xml:space="preserve"> </w:t>
      </w:r>
      <w:r w:rsidRPr="008E7F4D">
        <w:t xml:space="preserve">that </w:t>
      </w:r>
      <w:r w:rsidRPr="008E7F4D">
        <w:rPr>
          <w:b/>
          <w:bCs/>
          <w:color w:val="FF0000"/>
        </w:rPr>
        <w:t>doesn't match any Id in the Courses table</w:t>
      </w:r>
    </w:p>
    <w:p w14:paraId="3450FDCC" w14:textId="793ADCE5" w:rsidR="008E7F4D" w:rsidRDefault="008E7F4D" w:rsidP="008E7F4D">
      <w:pPr>
        <w:rPr>
          <w:b/>
          <w:bCs/>
        </w:rPr>
      </w:pPr>
      <w:r w:rsidRPr="008E7F4D">
        <w:rPr>
          <w:b/>
          <w:bCs/>
        </w:rPr>
        <w:t>This can happen if:</w:t>
      </w:r>
    </w:p>
    <w:p w14:paraId="6786A8F5" w14:textId="6373879A" w:rsidR="008E7F4D" w:rsidRDefault="008E7F4D" w:rsidP="008E7F4D">
      <w:pPr>
        <w:pStyle w:val="ListParagraph"/>
        <w:numPr>
          <w:ilvl w:val="0"/>
          <w:numId w:val="43"/>
        </w:numPr>
        <w:rPr>
          <w:b/>
          <w:bCs/>
        </w:rPr>
      </w:pPr>
      <w:r w:rsidRPr="008E7F4D">
        <w:rPr>
          <w:b/>
          <w:bCs/>
        </w:rPr>
        <w:t xml:space="preserve">There are records in the Exams table with </w:t>
      </w:r>
      <w:proofErr w:type="spellStart"/>
      <w:r w:rsidRPr="008E7F4D">
        <w:rPr>
          <w:b/>
          <w:bCs/>
        </w:rPr>
        <w:t>CourseId</w:t>
      </w:r>
      <w:proofErr w:type="spellEnd"/>
      <w:r w:rsidRPr="008E7F4D">
        <w:rPr>
          <w:b/>
          <w:bCs/>
        </w:rPr>
        <w:t xml:space="preserve"> values that don't exist in the Courses table</w:t>
      </w:r>
    </w:p>
    <w:p w14:paraId="6A2FB5DD" w14:textId="78FF40D5" w:rsidR="008E7F4D" w:rsidRDefault="008E7F4D" w:rsidP="008E7F4D">
      <w:pPr>
        <w:pStyle w:val="ListParagraph"/>
        <w:numPr>
          <w:ilvl w:val="0"/>
          <w:numId w:val="43"/>
        </w:numPr>
        <w:rPr>
          <w:b/>
          <w:bCs/>
        </w:rPr>
      </w:pPr>
      <w:r w:rsidRPr="008E7F4D">
        <w:rPr>
          <w:b/>
          <w:bCs/>
        </w:rPr>
        <w:t xml:space="preserve">The </w:t>
      </w:r>
      <w:proofErr w:type="spellStart"/>
      <w:r w:rsidRPr="008E7F4D">
        <w:rPr>
          <w:b/>
          <w:bCs/>
        </w:rPr>
        <w:t>CourseId</w:t>
      </w:r>
      <w:proofErr w:type="spellEnd"/>
      <w:r w:rsidRPr="008E7F4D">
        <w:rPr>
          <w:b/>
          <w:bCs/>
        </w:rPr>
        <w:t xml:space="preserve"> column in the Exams table has NULL values, and the foreign key constraint doesn't allow NULLs</w:t>
      </w:r>
    </w:p>
    <w:p w14:paraId="1271645E" w14:textId="7E1CB604" w:rsidR="00BF1CB2" w:rsidRDefault="00BF1CB2" w:rsidP="00BF1CB2">
      <w:pPr>
        <w:pStyle w:val="Heading3"/>
      </w:pPr>
      <w:r w:rsidRPr="00BF1CB2">
        <w:lastRenderedPageBreak/>
        <w:t>Resolve the Problem</w:t>
      </w:r>
    </w:p>
    <w:p w14:paraId="1FC55D02" w14:textId="5DAE88FC" w:rsidR="00BF1CB2" w:rsidRDefault="00BF1CB2" w:rsidP="00BF1CB2">
      <w:pPr>
        <w:rPr>
          <w:b/>
          <w:bCs/>
        </w:rPr>
      </w:pPr>
      <w:r>
        <w:rPr>
          <w:b/>
          <w:bCs/>
        </w:rPr>
        <w:t>Remove the Failed Migration</w:t>
      </w:r>
      <w:r w:rsidRPr="00BF1CB2">
        <w:rPr>
          <w:b/>
          <w:bCs/>
        </w:rPr>
        <w:t>:</w:t>
      </w:r>
    </w:p>
    <w:p w14:paraId="6034D906" w14:textId="2BC74A30" w:rsidR="00BF1CB2" w:rsidRPr="00BF1CB2" w:rsidRDefault="00BF1CB2" w:rsidP="00BF1CB2">
      <w:pPr>
        <w:pStyle w:val="ListParagraph"/>
        <w:numPr>
          <w:ilvl w:val="0"/>
          <w:numId w:val="44"/>
        </w:numPr>
      </w:pPr>
      <w:r w:rsidRPr="00BF1CB2">
        <w:t xml:space="preserve">Since the </w:t>
      </w:r>
      <w:r w:rsidRPr="00BF1CB2">
        <w:rPr>
          <w:b/>
          <w:bCs/>
        </w:rPr>
        <w:t>update was unsuccessful</w:t>
      </w:r>
      <w:r w:rsidRPr="00BF1CB2">
        <w:t xml:space="preserve">, we'll first </w:t>
      </w:r>
      <w:r w:rsidRPr="00BF1CB2">
        <w:rPr>
          <w:b/>
          <w:bCs/>
        </w:rPr>
        <w:t xml:space="preserve">remove </w:t>
      </w:r>
      <w:r w:rsidRPr="00BF1CB2">
        <w:t xml:space="preserve">the failed </w:t>
      </w:r>
      <w:r w:rsidRPr="00BF1CB2">
        <w:rPr>
          <w:b/>
          <w:bCs/>
        </w:rPr>
        <w:t>migration</w:t>
      </w:r>
    </w:p>
    <w:p w14:paraId="1E063D8B" w14:textId="6E6AE0CB" w:rsidR="00BF1CB2" w:rsidRDefault="00BF1CB2" w:rsidP="00BF1CB2">
      <w:r w:rsidRPr="00BF1CB2">
        <w:drawing>
          <wp:inline distT="0" distB="0" distL="0" distR="0" wp14:anchorId="153ED05F" wp14:editId="3EB344A6">
            <wp:extent cx="5259065" cy="1282700"/>
            <wp:effectExtent l="152400" t="152400" r="361315" b="355600"/>
            <wp:docPr id="875007158"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007158" name="Picture 1" descr="A computer screen shot of a number&#10;&#10;Description automatically generated"/>
                    <pic:cNvPicPr/>
                  </pic:nvPicPr>
                  <pic:blipFill rotWithShape="1">
                    <a:blip r:embed="rId73"/>
                    <a:srcRect t="4110"/>
                    <a:stretch/>
                  </pic:blipFill>
                  <pic:spPr bwMode="auto">
                    <a:xfrm>
                      <a:off x="0" y="0"/>
                      <a:ext cx="5283141" cy="128857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E8D98D5" w14:textId="4139C481" w:rsidR="00BF1CB2" w:rsidRDefault="00BF1CB2" w:rsidP="00BF1CB2">
      <w:pPr>
        <w:pStyle w:val="ListParagraph"/>
        <w:numPr>
          <w:ilvl w:val="0"/>
          <w:numId w:val="44"/>
        </w:numPr>
        <w:rPr>
          <w:b/>
          <w:bCs/>
        </w:rPr>
      </w:pPr>
      <w:r w:rsidRPr="00BF1CB2">
        <w:rPr>
          <w:b/>
          <w:bCs/>
        </w:rPr>
        <w:t xml:space="preserve">Modify </w:t>
      </w:r>
      <w:proofErr w:type="spellStart"/>
      <w:r w:rsidRPr="00BF1CB2">
        <w:rPr>
          <w:b/>
          <w:bCs/>
        </w:rPr>
        <w:t>OnModelCreating</w:t>
      </w:r>
      <w:proofErr w:type="spellEnd"/>
      <w:r w:rsidRPr="00BF1CB2">
        <w:rPr>
          <w:b/>
          <w:bCs/>
        </w:rPr>
        <w:t xml:space="preserve"> to Allow Nulls Temporarily</w:t>
      </w:r>
    </w:p>
    <w:p w14:paraId="07308FFE" w14:textId="2E7CA092" w:rsidR="00DC2414" w:rsidRDefault="00DC2414" w:rsidP="00DC2414">
      <w:pPr>
        <w:rPr>
          <w:b/>
          <w:bCs/>
        </w:rPr>
      </w:pPr>
      <w:r w:rsidRPr="00DC2414">
        <w:rPr>
          <w:b/>
          <w:bCs/>
        </w:rPr>
        <w:drawing>
          <wp:inline distT="0" distB="0" distL="0" distR="0" wp14:anchorId="7E28C033" wp14:editId="710EF2BD">
            <wp:extent cx="4998379" cy="2247900"/>
            <wp:effectExtent l="152400" t="152400" r="354965" b="361950"/>
            <wp:docPr id="485146580"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146580" name="Picture 1" descr="A computer code with text&#10;&#10;Description automatically generated"/>
                    <pic:cNvPicPr/>
                  </pic:nvPicPr>
                  <pic:blipFill>
                    <a:blip r:embed="rId74"/>
                    <a:stretch>
                      <a:fillRect/>
                    </a:stretch>
                  </pic:blipFill>
                  <pic:spPr>
                    <a:xfrm>
                      <a:off x="0" y="0"/>
                      <a:ext cx="5033684" cy="2263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2CEA5C21" w14:textId="77777777" w:rsidR="00DC2414" w:rsidRPr="00DC2414" w:rsidRDefault="00DC2414" w:rsidP="00DC2414">
      <w:pPr>
        <w:pStyle w:val="Heading3"/>
      </w:pPr>
      <w:r w:rsidRPr="00DC2414">
        <w:t>What Will Happen Later When the Property is Made Required?</w:t>
      </w:r>
    </w:p>
    <w:p w14:paraId="710C3CF5" w14:textId="5ACD8E1A" w:rsidR="00DC2414" w:rsidRPr="00DC2414" w:rsidRDefault="00DC2414" w:rsidP="00DC2414">
      <w:pPr>
        <w:pStyle w:val="ListParagraph"/>
        <w:numPr>
          <w:ilvl w:val="0"/>
          <w:numId w:val="44"/>
        </w:numPr>
        <w:rPr>
          <w:b/>
          <w:bCs/>
        </w:rPr>
      </w:pPr>
      <w:r w:rsidRPr="00DC2414">
        <w:rPr>
          <w:b/>
          <w:bCs/>
        </w:rPr>
        <w:t>Schema Update</w:t>
      </w:r>
    </w:p>
    <w:p w14:paraId="6E65CBED" w14:textId="778F5D30" w:rsidR="00DC2414" w:rsidRDefault="00DC2414" w:rsidP="00DC2414">
      <w:pPr>
        <w:pStyle w:val="ListParagraph"/>
        <w:numPr>
          <w:ilvl w:val="1"/>
          <w:numId w:val="44"/>
        </w:numPr>
      </w:pPr>
      <w:r w:rsidRPr="00DC2414">
        <w:t>EF Core will generate a migration that updates the schema to enforce the property as required (non-nullable)</w:t>
      </w:r>
    </w:p>
    <w:p w14:paraId="073FE244" w14:textId="0F726D9D" w:rsidR="00DC2414" w:rsidRDefault="00DC2414" w:rsidP="00DC2414">
      <w:pPr>
        <w:pStyle w:val="ListParagraph"/>
        <w:numPr>
          <w:ilvl w:val="1"/>
          <w:numId w:val="44"/>
        </w:numPr>
      </w:pPr>
      <w:r>
        <w:t>This will alter the table definition to disallow nulls in the column</w:t>
      </w:r>
    </w:p>
    <w:p w14:paraId="78D6A1FD" w14:textId="1EEAE630" w:rsidR="00DC2414" w:rsidRPr="00DC2414" w:rsidRDefault="00DC2414" w:rsidP="00DC2414">
      <w:pPr>
        <w:pStyle w:val="ListParagraph"/>
        <w:numPr>
          <w:ilvl w:val="0"/>
          <w:numId w:val="44"/>
        </w:numPr>
        <w:rPr>
          <w:b/>
          <w:bCs/>
        </w:rPr>
      </w:pPr>
      <w:r w:rsidRPr="00DC2414">
        <w:rPr>
          <w:b/>
          <w:bCs/>
        </w:rPr>
        <w:t>Data Validation</w:t>
      </w:r>
    </w:p>
    <w:p w14:paraId="19889296" w14:textId="71085139" w:rsidR="00DC2414" w:rsidRDefault="00DC2414" w:rsidP="00DC2414">
      <w:pPr>
        <w:pStyle w:val="ListParagraph"/>
        <w:numPr>
          <w:ilvl w:val="1"/>
          <w:numId w:val="44"/>
        </w:numPr>
      </w:pPr>
      <w:r>
        <w:t>Existing data must comply with the new non-nullable constraint. If there are any null values in the column, the migration will fail</w:t>
      </w:r>
    </w:p>
    <w:p w14:paraId="476B2D54" w14:textId="51561DFF" w:rsidR="00DC2414" w:rsidRDefault="00DC2414" w:rsidP="00DC2414">
      <w:pPr>
        <w:pStyle w:val="ListParagraph"/>
        <w:numPr>
          <w:ilvl w:val="1"/>
          <w:numId w:val="44"/>
        </w:numPr>
      </w:pPr>
      <w:r>
        <w:t>EF Core will ensure at the application level that any new records or updates to this column must provide a non-null value</w:t>
      </w:r>
    </w:p>
    <w:p w14:paraId="1333806F" w14:textId="1D2C30C6" w:rsidR="00DC2414" w:rsidRPr="00DC2414" w:rsidRDefault="00DC2414" w:rsidP="00DC2414">
      <w:pPr>
        <w:pStyle w:val="ListParagraph"/>
        <w:numPr>
          <w:ilvl w:val="0"/>
          <w:numId w:val="44"/>
        </w:numPr>
        <w:rPr>
          <w:b/>
          <w:bCs/>
        </w:rPr>
      </w:pPr>
      <w:r w:rsidRPr="00DC2414">
        <w:rPr>
          <w:b/>
          <w:bCs/>
        </w:rPr>
        <w:t>Foreign Key Constraints</w:t>
      </w:r>
    </w:p>
    <w:p w14:paraId="4ADE8EC7" w14:textId="4D814DD0" w:rsidR="00DC2414" w:rsidRDefault="00DC2414" w:rsidP="00DC2414">
      <w:pPr>
        <w:pStyle w:val="ListParagraph"/>
        <w:numPr>
          <w:ilvl w:val="1"/>
          <w:numId w:val="44"/>
        </w:numPr>
      </w:pPr>
      <w:r w:rsidRPr="00DC2414">
        <w:t>The foreign key relationship will enforce that every entry in the Exams table must reference a valid Id in the Courses table</w:t>
      </w:r>
    </w:p>
    <w:p w14:paraId="470B3D85" w14:textId="3CC8C040" w:rsidR="00DC2414" w:rsidRDefault="00DC2414" w:rsidP="00DC2414">
      <w:pPr>
        <w:pStyle w:val="ListParagraph"/>
        <w:numPr>
          <w:ilvl w:val="1"/>
          <w:numId w:val="44"/>
        </w:numPr>
      </w:pPr>
      <w:r w:rsidRPr="00DC2414">
        <w:t>This ensures data integrity by preventing orphaned records in the Exams table</w:t>
      </w:r>
    </w:p>
    <w:p w14:paraId="03C56F39" w14:textId="5D41D012" w:rsidR="00DC2414" w:rsidRDefault="00DC2414" w:rsidP="00DC2414">
      <w:pPr>
        <w:pStyle w:val="Heading3"/>
      </w:pPr>
      <w:r>
        <w:lastRenderedPageBreak/>
        <w:t>Add and Apply a Migration</w:t>
      </w:r>
    </w:p>
    <w:p w14:paraId="043241AE" w14:textId="0B03BB18" w:rsidR="00DC2414" w:rsidRPr="006567F1" w:rsidRDefault="006567F1" w:rsidP="00DC2414">
      <w:pPr>
        <w:rPr>
          <w:b/>
          <w:bCs/>
        </w:rPr>
      </w:pPr>
      <w:r w:rsidRPr="006567F1">
        <w:rPr>
          <w:b/>
          <w:bCs/>
        </w:rPr>
        <w:t>It seems that the migration will be successful this time</w:t>
      </w:r>
    </w:p>
    <w:p w14:paraId="48FF6AEB" w14:textId="4938ED61" w:rsidR="006567F1" w:rsidRDefault="006567F1" w:rsidP="00DC2414">
      <w:r w:rsidRPr="006567F1">
        <w:drawing>
          <wp:inline distT="0" distB="0" distL="0" distR="0" wp14:anchorId="27F7732A" wp14:editId="3DB6F71E">
            <wp:extent cx="5213349" cy="1977085"/>
            <wp:effectExtent l="152400" t="152400" r="368935" b="366395"/>
            <wp:docPr id="11034902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490247" name="Picture 1" descr="A screenshot of a computer&#10;&#10;Description automatically generated"/>
                    <pic:cNvPicPr/>
                  </pic:nvPicPr>
                  <pic:blipFill rotWithShape="1">
                    <a:blip r:embed="rId75"/>
                    <a:srcRect b="27933"/>
                    <a:stretch/>
                  </pic:blipFill>
                  <pic:spPr bwMode="auto">
                    <a:xfrm>
                      <a:off x="0" y="0"/>
                      <a:ext cx="5223938" cy="19811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7019A64" w14:textId="20A19301" w:rsidR="006567F1" w:rsidRPr="006567F1" w:rsidRDefault="006567F1" w:rsidP="00DC2414">
      <w:pPr>
        <w:rPr>
          <w:b/>
          <w:bCs/>
        </w:rPr>
      </w:pPr>
      <w:r w:rsidRPr="006567F1">
        <w:rPr>
          <w:b/>
          <w:bCs/>
        </w:rPr>
        <w:t>But encounter a new issue</w:t>
      </w:r>
    </w:p>
    <w:p w14:paraId="6DBEBAC6" w14:textId="417E84FE" w:rsidR="006567F1" w:rsidRDefault="006567F1" w:rsidP="00DC2414">
      <w:r w:rsidRPr="006567F1">
        <w:drawing>
          <wp:inline distT="0" distB="0" distL="0" distR="0" wp14:anchorId="2DC0E2E9" wp14:editId="201A8F13">
            <wp:extent cx="6626225" cy="522605"/>
            <wp:effectExtent l="152400" t="152400" r="365125" b="353695"/>
            <wp:docPr id="1983208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208456" name=""/>
                    <pic:cNvPicPr/>
                  </pic:nvPicPr>
                  <pic:blipFill>
                    <a:blip r:embed="rId76"/>
                    <a:stretch>
                      <a:fillRect/>
                    </a:stretch>
                  </pic:blipFill>
                  <pic:spPr>
                    <a:xfrm>
                      <a:off x="0" y="0"/>
                      <a:ext cx="6626225" cy="522605"/>
                    </a:xfrm>
                    <a:prstGeom prst="rect">
                      <a:avLst/>
                    </a:prstGeom>
                    <a:ln>
                      <a:noFill/>
                    </a:ln>
                    <a:effectLst>
                      <a:outerShdw blurRad="292100" dist="139700" dir="2700000" algn="tl" rotWithShape="0">
                        <a:srgbClr val="333333">
                          <a:alpha val="65000"/>
                        </a:srgbClr>
                      </a:outerShdw>
                    </a:effectLst>
                  </pic:spPr>
                </pic:pic>
              </a:graphicData>
            </a:graphic>
          </wp:inline>
        </w:drawing>
      </w:r>
    </w:p>
    <w:p w14:paraId="452C41E7" w14:textId="4A58F57E" w:rsidR="006567F1" w:rsidRDefault="006567F1" w:rsidP="00DC2414">
      <w:r w:rsidRPr="006567F1">
        <w:drawing>
          <wp:inline distT="0" distB="0" distL="0" distR="0" wp14:anchorId="51CED2A4" wp14:editId="15A8B0FE">
            <wp:extent cx="6626225" cy="277495"/>
            <wp:effectExtent l="152400" t="152400" r="346075" b="370205"/>
            <wp:docPr id="1796990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990553" name=""/>
                    <pic:cNvPicPr/>
                  </pic:nvPicPr>
                  <pic:blipFill>
                    <a:blip r:embed="rId77"/>
                    <a:stretch>
                      <a:fillRect/>
                    </a:stretch>
                  </pic:blipFill>
                  <pic:spPr>
                    <a:xfrm>
                      <a:off x="0" y="0"/>
                      <a:ext cx="6626225" cy="277495"/>
                    </a:xfrm>
                    <a:prstGeom prst="rect">
                      <a:avLst/>
                    </a:prstGeom>
                    <a:ln>
                      <a:noFill/>
                    </a:ln>
                    <a:effectLst>
                      <a:outerShdw blurRad="292100" dist="139700" dir="2700000" algn="tl" rotWithShape="0">
                        <a:srgbClr val="333333">
                          <a:alpha val="65000"/>
                        </a:srgbClr>
                      </a:outerShdw>
                    </a:effectLst>
                  </pic:spPr>
                </pic:pic>
              </a:graphicData>
            </a:graphic>
          </wp:inline>
        </w:drawing>
      </w:r>
    </w:p>
    <w:p w14:paraId="6078C3B9" w14:textId="4FE292F8" w:rsidR="006567F1" w:rsidRDefault="006567F1" w:rsidP="00DC2414">
      <w:pPr>
        <w:rPr>
          <w:b/>
          <w:bCs/>
        </w:rPr>
      </w:pPr>
      <w:r w:rsidRPr="006567F1">
        <w:t xml:space="preserve">We encountered an </w:t>
      </w:r>
      <w:r w:rsidRPr="006567F1">
        <w:rPr>
          <w:b/>
          <w:bCs/>
        </w:rPr>
        <w:t xml:space="preserve">error while attempting to make the </w:t>
      </w:r>
      <w:proofErr w:type="spellStart"/>
      <w:r w:rsidRPr="006567F1">
        <w:rPr>
          <w:b/>
          <w:bCs/>
        </w:rPr>
        <w:t>CourseId</w:t>
      </w:r>
      <w:proofErr w:type="spellEnd"/>
      <w:r w:rsidRPr="006567F1">
        <w:rPr>
          <w:b/>
          <w:bCs/>
        </w:rPr>
        <w:t xml:space="preserve"> property nullable</w:t>
      </w:r>
      <w:r w:rsidRPr="006567F1">
        <w:t xml:space="preserve">. The error message indicates that </w:t>
      </w:r>
      <w:r w:rsidRPr="006567F1">
        <w:rPr>
          <w:b/>
          <w:bCs/>
        </w:rPr>
        <w:t>the property cannot be marked as nullable unless it is defined as a nullable type in the model class</w:t>
      </w:r>
    </w:p>
    <w:p w14:paraId="55BB98A6" w14:textId="33CBD363" w:rsidR="006567F1" w:rsidRDefault="006567F1" w:rsidP="006567F1">
      <w:pPr>
        <w:pStyle w:val="Heading3"/>
      </w:pPr>
      <w:r w:rsidRPr="006567F1">
        <w:t>Nullable Integer Property Resolution</w:t>
      </w:r>
    </w:p>
    <w:p w14:paraId="26A74D73" w14:textId="2099390A" w:rsidR="00741793" w:rsidRDefault="00741793" w:rsidP="00741793">
      <w:pPr>
        <w:rPr>
          <w:b/>
          <w:bCs/>
        </w:rPr>
      </w:pPr>
      <w:r w:rsidRPr="00741793">
        <w:rPr>
          <w:b/>
          <w:bCs/>
        </w:rPr>
        <w:t>Remove the Failed Migration</w:t>
      </w:r>
    </w:p>
    <w:p w14:paraId="4D7DC4DD" w14:textId="0AC8CE07" w:rsidR="00A379ED" w:rsidRPr="00A379ED" w:rsidRDefault="00A379ED" w:rsidP="00A379ED">
      <w:pPr>
        <w:pStyle w:val="ListParagraph"/>
        <w:numPr>
          <w:ilvl w:val="0"/>
          <w:numId w:val="46"/>
        </w:numPr>
      </w:pPr>
      <w:r w:rsidRPr="00A379ED">
        <w:rPr>
          <w:b/>
          <w:bCs/>
        </w:rPr>
        <w:t>Remove</w:t>
      </w:r>
      <w:r w:rsidRPr="00A379ED">
        <w:t xml:space="preserve"> the failed </w:t>
      </w:r>
      <w:r w:rsidRPr="00A379ED">
        <w:rPr>
          <w:b/>
          <w:bCs/>
        </w:rPr>
        <w:t>migration</w:t>
      </w:r>
      <w:r w:rsidRPr="00A379ED">
        <w:t xml:space="preserve"> to </w:t>
      </w:r>
      <w:r w:rsidRPr="00A379ED">
        <w:rPr>
          <w:b/>
          <w:bCs/>
        </w:rPr>
        <w:t>revert the model snapshot</w:t>
      </w:r>
    </w:p>
    <w:p w14:paraId="4256353F" w14:textId="64C59B55" w:rsidR="00A379ED" w:rsidRDefault="00A379ED" w:rsidP="00A379ED">
      <w:pPr>
        <w:rPr>
          <w:b/>
          <w:bCs/>
        </w:rPr>
      </w:pPr>
      <w:r>
        <w:rPr>
          <w:b/>
          <w:bCs/>
        </w:rPr>
        <w:t>Update the Model Class</w:t>
      </w:r>
    </w:p>
    <w:p w14:paraId="65C63B6F" w14:textId="6B8A9027" w:rsidR="00A379ED" w:rsidRDefault="00A379ED" w:rsidP="00A379ED">
      <w:pPr>
        <w:pStyle w:val="ListParagraph"/>
        <w:numPr>
          <w:ilvl w:val="0"/>
          <w:numId w:val="46"/>
        </w:numPr>
      </w:pPr>
      <w:r w:rsidRPr="00A379ED">
        <w:rPr>
          <w:b/>
          <w:bCs/>
        </w:rPr>
        <w:t>Remove the Required Attribute</w:t>
      </w:r>
    </w:p>
    <w:p w14:paraId="00459745" w14:textId="0E54C996" w:rsidR="00A379ED" w:rsidRPr="00A379ED" w:rsidRDefault="00A379ED" w:rsidP="00A379ED">
      <w:pPr>
        <w:pStyle w:val="ListParagraph"/>
        <w:numPr>
          <w:ilvl w:val="0"/>
          <w:numId w:val="46"/>
        </w:numPr>
      </w:pPr>
      <w:r w:rsidRPr="00A379ED">
        <w:t xml:space="preserve">Modify the Exam model to make the </w:t>
      </w:r>
      <w:proofErr w:type="spellStart"/>
      <w:r w:rsidRPr="00A379ED">
        <w:rPr>
          <w:rFonts w:ascii="Consolas" w:hAnsi="Consolas"/>
          <w:b/>
          <w:bCs/>
        </w:rPr>
        <w:t>CourseId</w:t>
      </w:r>
      <w:proofErr w:type="spellEnd"/>
      <w:r w:rsidRPr="00A379ED">
        <w:t xml:space="preserve"> property a </w:t>
      </w:r>
      <w:r w:rsidRPr="00A379ED">
        <w:rPr>
          <w:b/>
          <w:bCs/>
        </w:rPr>
        <w:t>nullable integer (int?)</w:t>
      </w:r>
    </w:p>
    <w:p w14:paraId="690D5708" w14:textId="38DB93EB" w:rsidR="00A379ED" w:rsidRPr="00A379ED" w:rsidRDefault="00A379ED" w:rsidP="00A379ED">
      <w:r w:rsidRPr="00A379ED">
        <w:drawing>
          <wp:inline distT="0" distB="0" distL="0" distR="0" wp14:anchorId="5AC66CD2" wp14:editId="2DDD530E">
            <wp:extent cx="3181350" cy="657923"/>
            <wp:effectExtent l="152400" t="152400" r="361950" b="370840"/>
            <wp:docPr id="83217599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175990" name="Picture 1" descr="A computer screen shot of a computer code&#10;&#10;Description automatically generated"/>
                    <pic:cNvPicPr/>
                  </pic:nvPicPr>
                  <pic:blipFill>
                    <a:blip r:embed="rId78"/>
                    <a:stretch>
                      <a:fillRect/>
                    </a:stretch>
                  </pic:blipFill>
                  <pic:spPr>
                    <a:xfrm>
                      <a:off x="0" y="0"/>
                      <a:ext cx="3199697" cy="661717"/>
                    </a:xfrm>
                    <a:prstGeom prst="rect">
                      <a:avLst/>
                    </a:prstGeom>
                    <a:ln>
                      <a:noFill/>
                    </a:ln>
                    <a:effectLst>
                      <a:outerShdw blurRad="292100" dist="139700" dir="2700000" algn="tl" rotWithShape="0">
                        <a:srgbClr val="333333">
                          <a:alpha val="65000"/>
                        </a:srgbClr>
                      </a:outerShdw>
                    </a:effectLst>
                  </pic:spPr>
                </pic:pic>
              </a:graphicData>
            </a:graphic>
          </wp:inline>
        </w:drawing>
      </w:r>
    </w:p>
    <w:p w14:paraId="0C8BE657" w14:textId="77777777" w:rsidR="00A379ED" w:rsidRDefault="00A379ED">
      <w:pPr>
        <w:spacing w:before="0" w:after="200"/>
        <w:rPr>
          <w:b/>
          <w:bCs/>
        </w:rPr>
      </w:pPr>
      <w:r>
        <w:rPr>
          <w:b/>
          <w:bCs/>
        </w:rPr>
        <w:br w:type="page"/>
      </w:r>
    </w:p>
    <w:p w14:paraId="7E6D3E14" w14:textId="279EA77B" w:rsidR="00A379ED" w:rsidRPr="00A379ED" w:rsidRDefault="00A379ED" w:rsidP="00A379ED">
      <w:pPr>
        <w:rPr>
          <w:b/>
          <w:bCs/>
        </w:rPr>
      </w:pPr>
      <w:r>
        <w:rPr>
          <w:b/>
          <w:bCs/>
        </w:rPr>
        <w:lastRenderedPageBreak/>
        <w:t>Add a New Migration and Update the Database</w:t>
      </w:r>
    </w:p>
    <w:p w14:paraId="2AA1D2E6" w14:textId="74AD900B" w:rsidR="00A379ED" w:rsidRDefault="0022266D" w:rsidP="00A379ED">
      <w:r w:rsidRPr="0022266D">
        <w:drawing>
          <wp:inline distT="0" distB="0" distL="0" distR="0" wp14:anchorId="417BF1C7" wp14:editId="516D7AB0">
            <wp:extent cx="5330825" cy="2067451"/>
            <wp:effectExtent l="152400" t="152400" r="365125" b="371475"/>
            <wp:docPr id="392278052"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78052" name="Picture 1" descr="A computer screen shot of a computer program&#10;&#10;Description automatically generated"/>
                    <pic:cNvPicPr/>
                  </pic:nvPicPr>
                  <pic:blipFill rotWithShape="1">
                    <a:blip r:embed="rId79"/>
                    <a:srcRect t="1461"/>
                    <a:stretch/>
                  </pic:blipFill>
                  <pic:spPr bwMode="auto">
                    <a:xfrm>
                      <a:off x="0" y="0"/>
                      <a:ext cx="5345823" cy="207326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AD76688" w14:textId="373D7B4E" w:rsidR="0022266D" w:rsidRDefault="0022266D" w:rsidP="0022266D">
      <w:pPr>
        <w:pStyle w:val="Heading3"/>
      </w:pPr>
      <w:r>
        <w:t>Completing the Migration and Updating the Database Schema</w:t>
      </w:r>
    </w:p>
    <w:p w14:paraId="543F0DDE" w14:textId="0C729E2E" w:rsidR="0022266D" w:rsidRPr="0022266D" w:rsidRDefault="0022266D" w:rsidP="0022266D">
      <w:r>
        <w:t xml:space="preserve">Congratulations on successfully creating the migration and updating the database schema! </w:t>
      </w:r>
    </w:p>
    <w:p w14:paraId="5C7BE0C0" w14:textId="5C7519E2" w:rsidR="00A4214C" w:rsidRPr="0022266D" w:rsidRDefault="0022266D" w:rsidP="0022266D">
      <w:r w:rsidRPr="0022266D">
        <w:rPr>
          <w:noProof/>
        </w:rPr>
        <w:drawing>
          <wp:inline distT="0" distB="0" distL="0" distR="0" wp14:anchorId="5550E9D6" wp14:editId="7FE64AA6">
            <wp:extent cx="6626225" cy="3430270"/>
            <wp:effectExtent l="0" t="0" r="3175" b="0"/>
            <wp:docPr id="131753117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6626225" cy="3430270"/>
                    </a:xfrm>
                    <a:prstGeom prst="rect">
                      <a:avLst/>
                    </a:prstGeom>
                    <a:noFill/>
                    <a:ln>
                      <a:noFill/>
                    </a:ln>
                  </pic:spPr>
                </pic:pic>
              </a:graphicData>
            </a:graphic>
          </wp:inline>
        </w:drawing>
      </w:r>
    </w:p>
    <w:sectPr w:rsidR="00A4214C" w:rsidRPr="0022266D" w:rsidSect="009254B7">
      <w:footerReference w:type="default" r:id="rId8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C794B9" w14:textId="77777777" w:rsidR="007B5EDD" w:rsidRDefault="007B5EDD" w:rsidP="008068A2">
      <w:pPr>
        <w:spacing w:after="0" w:line="240" w:lineRule="auto"/>
      </w:pPr>
      <w:r>
        <w:separator/>
      </w:r>
    </w:p>
  </w:endnote>
  <w:endnote w:type="continuationSeparator" w:id="0">
    <w:p w14:paraId="5474C0FA" w14:textId="77777777" w:rsidR="007B5EDD" w:rsidRDefault="007B5ED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0"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1"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03CFCF" w14:textId="77777777" w:rsidR="007B5EDD" w:rsidRDefault="007B5EDD" w:rsidP="008068A2">
      <w:pPr>
        <w:spacing w:after="0" w:line="240" w:lineRule="auto"/>
      </w:pPr>
      <w:r>
        <w:separator/>
      </w:r>
    </w:p>
  </w:footnote>
  <w:footnote w:type="continuationSeparator" w:id="0">
    <w:p w14:paraId="60313A9A" w14:textId="77777777" w:rsidR="007B5EDD" w:rsidRDefault="007B5EDD"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55F25"/>
    <w:multiLevelType w:val="hybridMultilevel"/>
    <w:tmpl w:val="BCE08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8470F"/>
    <w:multiLevelType w:val="hybridMultilevel"/>
    <w:tmpl w:val="8EA61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41B2975E"/>
    <w:lvl w:ilvl="0" w:tplc="A0E28166">
      <w:start w:val="1"/>
      <w:numFmt w:val="decimal"/>
      <w:pStyle w:val="Heading2"/>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05CF4"/>
    <w:multiLevelType w:val="hybridMultilevel"/>
    <w:tmpl w:val="892C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684C76"/>
    <w:multiLevelType w:val="hybridMultilevel"/>
    <w:tmpl w:val="04DCB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B2B8F"/>
    <w:multiLevelType w:val="hybridMultilevel"/>
    <w:tmpl w:val="6F3CC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727F5"/>
    <w:multiLevelType w:val="hybridMultilevel"/>
    <w:tmpl w:val="5456E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A3549"/>
    <w:multiLevelType w:val="hybridMultilevel"/>
    <w:tmpl w:val="EB9A19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979315B"/>
    <w:multiLevelType w:val="hybridMultilevel"/>
    <w:tmpl w:val="49A83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600FEB"/>
    <w:multiLevelType w:val="hybridMultilevel"/>
    <w:tmpl w:val="3288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E407F"/>
    <w:multiLevelType w:val="hybridMultilevel"/>
    <w:tmpl w:val="237E05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4060267"/>
    <w:multiLevelType w:val="hybridMultilevel"/>
    <w:tmpl w:val="97FE5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4E31E0"/>
    <w:multiLevelType w:val="hybridMultilevel"/>
    <w:tmpl w:val="F614F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5A77361"/>
    <w:multiLevelType w:val="hybridMultilevel"/>
    <w:tmpl w:val="2910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AD0F95"/>
    <w:multiLevelType w:val="hybridMultilevel"/>
    <w:tmpl w:val="F7EEF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025A67"/>
    <w:multiLevelType w:val="hybridMultilevel"/>
    <w:tmpl w:val="BB6CB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B35840"/>
    <w:multiLevelType w:val="hybridMultilevel"/>
    <w:tmpl w:val="AE601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CF4EF0"/>
    <w:multiLevelType w:val="hybridMultilevel"/>
    <w:tmpl w:val="28885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485006"/>
    <w:multiLevelType w:val="hybridMultilevel"/>
    <w:tmpl w:val="53102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3920E3"/>
    <w:multiLevelType w:val="hybridMultilevel"/>
    <w:tmpl w:val="B73E5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914163067">
    <w:abstractNumId w:val="3"/>
  </w:num>
  <w:num w:numId="2" w16cid:durableId="376710844">
    <w:abstractNumId w:val="24"/>
  </w:num>
  <w:num w:numId="3" w16cid:durableId="1458571227">
    <w:abstractNumId w:val="2"/>
  </w:num>
  <w:num w:numId="4" w16cid:durableId="1332293839">
    <w:abstractNumId w:val="5"/>
  </w:num>
  <w:num w:numId="5" w16cid:durableId="1082529585">
    <w:abstractNumId w:val="19"/>
  </w:num>
  <w:num w:numId="6" w16cid:durableId="2111077598">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9375163">
    <w:abstractNumId w:val="2"/>
  </w:num>
  <w:num w:numId="8" w16cid:durableId="1031422014">
    <w:abstractNumId w:val="28"/>
  </w:num>
  <w:num w:numId="9" w16cid:durableId="765807802">
    <w:abstractNumId w:val="15"/>
  </w:num>
  <w:num w:numId="10" w16cid:durableId="172496454">
    <w:abstractNumId w:val="4"/>
  </w:num>
  <w:num w:numId="11" w16cid:durableId="2062436358">
    <w:abstractNumId w:val="7"/>
  </w:num>
  <w:num w:numId="12" w16cid:durableId="2107117637">
    <w:abstractNumId w:val="3"/>
  </w:num>
  <w:num w:numId="13" w16cid:durableId="1164784375">
    <w:abstractNumId w:val="3"/>
  </w:num>
  <w:num w:numId="14" w16cid:durableId="1887713434">
    <w:abstractNumId w:val="18"/>
  </w:num>
  <w:num w:numId="15" w16cid:durableId="1247885388">
    <w:abstractNumId w:val="3"/>
  </w:num>
  <w:num w:numId="16" w16cid:durableId="899679743">
    <w:abstractNumId w:val="3"/>
  </w:num>
  <w:num w:numId="17" w16cid:durableId="156041255">
    <w:abstractNumId w:val="3"/>
  </w:num>
  <w:num w:numId="18" w16cid:durableId="1896699389">
    <w:abstractNumId w:val="3"/>
  </w:num>
  <w:num w:numId="19" w16cid:durableId="1202398463">
    <w:abstractNumId w:val="3"/>
  </w:num>
  <w:num w:numId="20" w16cid:durableId="589000890">
    <w:abstractNumId w:val="3"/>
  </w:num>
  <w:num w:numId="21" w16cid:durableId="335304325">
    <w:abstractNumId w:val="3"/>
    <w:lvlOverride w:ilvl="0">
      <w:startOverride w:val="1"/>
    </w:lvlOverride>
  </w:num>
  <w:num w:numId="22" w16cid:durableId="540363633">
    <w:abstractNumId w:val="3"/>
  </w:num>
  <w:num w:numId="23" w16cid:durableId="1760055201">
    <w:abstractNumId w:val="3"/>
    <w:lvlOverride w:ilvl="0">
      <w:startOverride w:val="1"/>
    </w:lvlOverride>
  </w:num>
  <w:num w:numId="24" w16cid:durableId="479738714">
    <w:abstractNumId w:val="3"/>
  </w:num>
  <w:num w:numId="25" w16cid:durableId="1848249847">
    <w:abstractNumId w:val="3"/>
  </w:num>
  <w:num w:numId="26" w16cid:durableId="1541169407">
    <w:abstractNumId w:val="27"/>
  </w:num>
  <w:num w:numId="27" w16cid:durableId="1191335902">
    <w:abstractNumId w:val="10"/>
  </w:num>
  <w:num w:numId="28" w16cid:durableId="495611329">
    <w:abstractNumId w:val="21"/>
  </w:num>
  <w:num w:numId="29" w16cid:durableId="692071263">
    <w:abstractNumId w:val="3"/>
  </w:num>
  <w:num w:numId="30" w16cid:durableId="1879312988">
    <w:abstractNumId w:val="3"/>
  </w:num>
  <w:num w:numId="31" w16cid:durableId="619533249">
    <w:abstractNumId w:val="26"/>
  </w:num>
  <w:num w:numId="32" w16cid:durableId="1144618257">
    <w:abstractNumId w:val="20"/>
  </w:num>
  <w:num w:numId="33" w16cid:durableId="633217083">
    <w:abstractNumId w:val="11"/>
  </w:num>
  <w:num w:numId="34" w16cid:durableId="1874733933">
    <w:abstractNumId w:val="16"/>
  </w:num>
  <w:num w:numId="35" w16cid:durableId="119953968">
    <w:abstractNumId w:val="17"/>
  </w:num>
  <w:num w:numId="36" w16cid:durableId="983268978">
    <w:abstractNumId w:val="8"/>
  </w:num>
  <w:num w:numId="37" w16cid:durableId="1337197895">
    <w:abstractNumId w:val="13"/>
  </w:num>
  <w:num w:numId="38" w16cid:durableId="2130124697">
    <w:abstractNumId w:val="3"/>
  </w:num>
  <w:num w:numId="39" w16cid:durableId="1794513586">
    <w:abstractNumId w:val="25"/>
  </w:num>
  <w:num w:numId="40" w16cid:durableId="37170039">
    <w:abstractNumId w:val="9"/>
  </w:num>
  <w:num w:numId="41" w16cid:durableId="2045787120">
    <w:abstractNumId w:val="12"/>
  </w:num>
  <w:num w:numId="42" w16cid:durableId="1020738841">
    <w:abstractNumId w:val="6"/>
  </w:num>
  <w:num w:numId="43" w16cid:durableId="684748543">
    <w:abstractNumId w:val="0"/>
  </w:num>
  <w:num w:numId="44" w16cid:durableId="1137379862">
    <w:abstractNumId w:val="14"/>
  </w:num>
  <w:num w:numId="45" w16cid:durableId="1744333185">
    <w:abstractNumId w:val="23"/>
  </w:num>
  <w:num w:numId="46" w16cid:durableId="60380760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mwrAUATUc1YywAAAA="/>
  </w:docVars>
  <w:rsids>
    <w:rsidRoot w:val="008068A2"/>
    <w:rsid w:val="000006BB"/>
    <w:rsid w:val="00002C1C"/>
    <w:rsid w:val="000062BF"/>
    <w:rsid w:val="00007044"/>
    <w:rsid w:val="000117F6"/>
    <w:rsid w:val="000129F3"/>
    <w:rsid w:val="00014971"/>
    <w:rsid w:val="00020F47"/>
    <w:rsid w:val="00021184"/>
    <w:rsid w:val="00021C4D"/>
    <w:rsid w:val="00023DC6"/>
    <w:rsid w:val="00025F04"/>
    <w:rsid w:val="00035D98"/>
    <w:rsid w:val="00040674"/>
    <w:rsid w:val="00045CC6"/>
    <w:rsid w:val="00053E37"/>
    <w:rsid w:val="00054382"/>
    <w:rsid w:val="00056E9C"/>
    <w:rsid w:val="00057C60"/>
    <w:rsid w:val="00061DF0"/>
    <w:rsid w:val="00064D15"/>
    <w:rsid w:val="0007294E"/>
    <w:rsid w:val="0007419D"/>
    <w:rsid w:val="00074787"/>
    <w:rsid w:val="0008559D"/>
    <w:rsid w:val="00085E33"/>
    <w:rsid w:val="00086727"/>
    <w:rsid w:val="00086E60"/>
    <w:rsid w:val="00086F00"/>
    <w:rsid w:val="00087CE9"/>
    <w:rsid w:val="00093CC2"/>
    <w:rsid w:val="000960C1"/>
    <w:rsid w:val="000A0286"/>
    <w:rsid w:val="000A6459"/>
    <w:rsid w:val="000A6794"/>
    <w:rsid w:val="000B1085"/>
    <w:rsid w:val="000B39E6"/>
    <w:rsid w:val="000B56F0"/>
    <w:rsid w:val="000B6569"/>
    <w:rsid w:val="000C278E"/>
    <w:rsid w:val="000C3DD9"/>
    <w:rsid w:val="000C7D16"/>
    <w:rsid w:val="000C7F9A"/>
    <w:rsid w:val="000D0565"/>
    <w:rsid w:val="000D715B"/>
    <w:rsid w:val="000E09A9"/>
    <w:rsid w:val="000F1EDF"/>
    <w:rsid w:val="000F5B89"/>
    <w:rsid w:val="000F64BD"/>
    <w:rsid w:val="000F74AD"/>
    <w:rsid w:val="001016AF"/>
    <w:rsid w:val="00101D9A"/>
    <w:rsid w:val="00103906"/>
    <w:rsid w:val="00104BE4"/>
    <w:rsid w:val="00105482"/>
    <w:rsid w:val="00106939"/>
    <w:rsid w:val="00112653"/>
    <w:rsid w:val="00113E0B"/>
    <w:rsid w:val="00117E35"/>
    <w:rsid w:val="00120AEE"/>
    <w:rsid w:val="0012168A"/>
    <w:rsid w:val="00124665"/>
    <w:rsid w:val="001275B9"/>
    <w:rsid w:val="0013509C"/>
    <w:rsid w:val="001429B7"/>
    <w:rsid w:val="00142C75"/>
    <w:rsid w:val="00151AE2"/>
    <w:rsid w:val="00153098"/>
    <w:rsid w:val="00155A25"/>
    <w:rsid w:val="001619DF"/>
    <w:rsid w:val="0016402C"/>
    <w:rsid w:val="00164751"/>
    <w:rsid w:val="00164CDC"/>
    <w:rsid w:val="00167CF1"/>
    <w:rsid w:val="00170112"/>
    <w:rsid w:val="00171021"/>
    <w:rsid w:val="00171A3F"/>
    <w:rsid w:val="00175BC3"/>
    <w:rsid w:val="00176162"/>
    <w:rsid w:val="001766B1"/>
    <w:rsid w:val="00181CE8"/>
    <w:rsid w:val="001837BD"/>
    <w:rsid w:val="00183A2C"/>
    <w:rsid w:val="00186C7B"/>
    <w:rsid w:val="00187958"/>
    <w:rsid w:val="00194C14"/>
    <w:rsid w:val="0019585F"/>
    <w:rsid w:val="00197298"/>
    <w:rsid w:val="001A0677"/>
    <w:rsid w:val="001A0DA6"/>
    <w:rsid w:val="001A3349"/>
    <w:rsid w:val="001A6728"/>
    <w:rsid w:val="001A7E0F"/>
    <w:rsid w:val="001B4543"/>
    <w:rsid w:val="001B7060"/>
    <w:rsid w:val="001C0336"/>
    <w:rsid w:val="001C1FCD"/>
    <w:rsid w:val="001C4548"/>
    <w:rsid w:val="001C5A1C"/>
    <w:rsid w:val="001C5E5C"/>
    <w:rsid w:val="001C7DB9"/>
    <w:rsid w:val="001D2464"/>
    <w:rsid w:val="001D305D"/>
    <w:rsid w:val="001D50AE"/>
    <w:rsid w:val="001E1161"/>
    <w:rsid w:val="001E2E2D"/>
    <w:rsid w:val="001E3FEF"/>
    <w:rsid w:val="001E6637"/>
    <w:rsid w:val="001F068B"/>
    <w:rsid w:val="001F1EB7"/>
    <w:rsid w:val="001F5686"/>
    <w:rsid w:val="001F5CD6"/>
    <w:rsid w:val="001F7D9F"/>
    <w:rsid w:val="00200ED5"/>
    <w:rsid w:val="00202683"/>
    <w:rsid w:val="00204118"/>
    <w:rsid w:val="002045CC"/>
    <w:rsid w:val="002056A3"/>
    <w:rsid w:val="00206068"/>
    <w:rsid w:val="00215FCE"/>
    <w:rsid w:val="0022266D"/>
    <w:rsid w:val="002229A1"/>
    <w:rsid w:val="00225BD5"/>
    <w:rsid w:val="0022613D"/>
    <w:rsid w:val="00230469"/>
    <w:rsid w:val="002326A7"/>
    <w:rsid w:val="00234F3E"/>
    <w:rsid w:val="00235C9B"/>
    <w:rsid w:val="00241E1A"/>
    <w:rsid w:val="002421A7"/>
    <w:rsid w:val="00244010"/>
    <w:rsid w:val="00246D93"/>
    <w:rsid w:val="00252D53"/>
    <w:rsid w:val="00261866"/>
    <w:rsid w:val="00263D93"/>
    <w:rsid w:val="00264287"/>
    <w:rsid w:val="0026589D"/>
    <w:rsid w:val="002664E1"/>
    <w:rsid w:val="002674C4"/>
    <w:rsid w:val="00270878"/>
    <w:rsid w:val="002716C8"/>
    <w:rsid w:val="002764CA"/>
    <w:rsid w:val="002769DB"/>
    <w:rsid w:val="00280FC2"/>
    <w:rsid w:val="002819B5"/>
    <w:rsid w:val="002853F4"/>
    <w:rsid w:val="00286608"/>
    <w:rsid w:val="00291830"/>
    <w:rsid w:val="00292AEF"/>
    <w:rsid w:val="00296B0A"/>
    <w:rsid w:val="00296CC3"/>
    <w:rsid w:val="00297A31"/>
    <w:rsid w:val="002A2D2D"/>
    <w:rsid w:val="002B2D03"/>
    <w:rsid w:val="002B4857"/>
    <w:rsid w:val="002C1224"/>
    <w:rsid w:val="002C1B59"/>
    <w:rsid w:val="002C367C"/>
    <w:rsid w:val="002C3C68"/>
    <w:rsid w:val="002C4EDC"/>
    <w:rsid w:val="002C670B"/>
    <w:rsid w:val="002C71C6"/>
    <w:rsid w:val="002E11F7"/>
    <w:rsid w:val="002E6E89"/>
    <w:rsid w:val="002F22CC"/>
    <w:rsid w:val="002F2559"/>
    <w:rsid w:val="00301345"/>
    <w:rsid w:val="00302732"/>
    <w:rsid w:val="00305122"/>
    <w:rsid w:val="0031017C"/>
    <w:rsid w:val="00310A96"/>
    <w:rsid w:val="003138D9"/>
    <w:rsid w:val="003151DB"/>
    <w:rsid w:val="00315C9D"/>
    <w:rsid w:val="003230CF"/>
    <w:rsid w:val="0032760A"/>
    <w:rsid w:val="0033024C"/>
    <w:rsid w:val="0033212E"/>
    <w:rsid w:val="0033490F"/>
    <w:rsid w:val="003426A6"/>
    <w:rsid w:val="003476F1"/>
    <w:rsid w:val="00347A83"/>
    <w:rsid w:val="00357403"/>
    <w:rsid w:val="00357723"/>
    <w:rsid w:val="003630C7"/>
    <w:rsid w:val="00365A3C"/>
    <w:rsid w:val="00366628"/>
    <w:rsid w:val="003669FE"/>
    <w:rsid w:val="00366F70"/>
    <w:rsid w:val="00377362"/>
    <w:rsid w:val="00380A57"/>
    <w:rsid w:val="003817EF"/>
    <w:rsid w:val="00381D70"/>
    <w:rsid w:val="00382641"/>
    <w:rsid w:val="00382A45"/>
    <w:rsid w:val="00382F49"/>
    <w:rsid w:val="0038749F"/>
    <w:rsid w:val="0039033D"/>
    <w:rsid w:val="003A1601"/>
    <w:rsid w:val="003A5602"/>
    <w:rsid w:val="003A7CD0"/>
    <w:rsid w:val="003B0278"/>
    <w:rsid w:val="003B08DB"/>
    <w:rsid w:val="003B08E6"/>
    <w:rsid w:val="003B1846"/>
    <w:rsid w:val="003B27E9"/>
    <w:rsid w:val="003B6A53"/>
    <w:rsid w:val="003C2CF5"/>
    <w:rsid w:val="003C4A6A"/>
    <w:rsid w:val="003C7FC4"/>
    <w:rsid w:val="003D5A2E"/>
    <w:rsid w:val="003E1013"/>
    <w:rsid w:val="003E167F"/>
    <w:rsid w:val="003E2A3C"/>
    <w:rsid w:val="003E2F33"/>
    <w:rsid w:val="003E568D"/>
    <w:rsid w:val="003E6BFB"/>
    <w:rsid w:val="003F1864"/>
    <w:rsid w:val="004049B7"/>
    <w:rsid w:val="004074D1"/>
    <w:rsid w:val="0041081C"/>
    <w:rsid w:val="0041126E"/>
    <w:rsid w:val="0041272B"/>
    <w:rsid w:val="00427303"/>
    <w:rsid w:val="00430C1F"/>
    <w:rsid w:val="004311CA"/>
    <w:rsid w:val="00432697"/>
    <w:rsid w:val="00435693"/>
    <w:rsid w:val="00441797"/>
    <w:rsid w:val="0044267A"/>
    <w:rsid w:val="004471EF"/>
    <w:rsid w:val="00450056"/>
    <w:rsid w:val="00451119"/>
    <w:rsid w:val="004528F0"/>
    <w:rsid w:val="004534C8"/>
    <w:rsid w:val="004536F3"/>
    <w:rsid w:val="00455378"/>
    <w:rsid w:val="0045672B"/>
    <w:rsid w:val="0046233E"/>
    <w:rsid w:val="004635EB"/>
    <w:rsid w:val="0047100F"/>
    <w:rsid w:val="0047331A"/>
    <w:rsid w:val="0047640B"/>
    <w:rsid w:val="0047644B"/>
    <w:rsid w:val="00476D4B"/>
    <w:rsid w:val="00476F91"/>
    <w:rsid w:val="00481D70"/>
    <w:rsid w:val="0048257B"/>
    <w:rsid w:val="00491748"/>
    <w:rsid w:val="004A3E66"/>
    <w:rsid w:val="004A5444"/>
    <w:rsid w:val="004A7E77"/>
    <w:rsid w:val="004B08EB"/>
    <w:rsid w:val="004B0C0E"/>
    <w:rsid w:val="004B7C68"/>
    <w:rsid w:val="004C049E"/>
    <w:rsid w:val="004C0A80"/>
    <w:rsid w:val="004C1B56"/>
    <w:rsid w:val="004C73E5"/>
    <w:rsid w:val="004D03E1"/>
    <w:rsid w:val="004D29A9"/>
    <w:rsid w:val="004D67B0"/>
    <w:rsid w:val="004E04A3"/>
    <w:rsid w:val="004E0D4F"/>
    <w:rsid w:val="004E2C07"/>
    <w:rsid w:val="004E4C1E"/>
    <w:rsid w:val="004F0A81"/>
    <w:rsid w:val="004F18B1"/>
    <w:rsid w:val="004F2317"/>
    <w:rsid w:val="0050017E"/>
    <w:rsid w:val="00503820"/>
    <w:rsid w:val="005054C7"/>
    <w:rsid w:val="00507E5B"/>
    <w:rsid w:val="00507F81"/>
    <w:rsid w:val="0051079E"/>
    <w:rsid w:val="00515C5B"/>
    <w:rsid w:val="00516C8A"/>
    <w:rsid w:val="005172E9"/>
    <w:rsid w:val="00517B12"/>
    <w:rsid w:val="00521BC0"/>
    <w:rsid w:val="005238EE"/>
    <w:rsid w:val="00524789"/>
    <w:rsid w:val="00524AB1"/>
    <w:rsid w:val="005251C0"/>
    <w:rsid w:val="00525D0B"/>
    <w:rsid w:val="00527763"/>
    <w:rsid w:val="00530AB6"/>
    <w:rsid w:val="005321FF"/>
    <w:rsid w:val="005331A4"/>
    <w:rsid w:val="00535939"/>
    <w:rsid w:val="00536458"/>
    <w:rsid w:val="00536BE8"/>
    <w:rsid w:val="005439C9"/>
    <w:rsid w:val="00543FEF"/>
    <w:rsid w:val="005454A3"/>
    <w:rsid w:val="00550A11"/>
    <w:rsid w:val="00553CCB"/>
    <w:rsid w:val="00555AE6"/>
    <w:rsid w:val="0055779C"/>
    <w:rsid w:val="00557CD6"/>
    <w:rsid w:val="00560383"/>
    <w:rsid w:val="00563DC7"/>
    <w:rsid w:val="00564029"/>
    <w:rsid w:val="00564D7B"/>
    <w:rsid w:val="0056527D"/>
    <w:rsid w:val="005652FC"/>
    <w:rsid w:val="0056786B"/>
    <w:rsid w:val="0057138C"/>
    <w:rsid w:val="00571C2E"/>
    <w:rsid w:val="00575C01"/>
    <w:rsid w:val="00577710"/>
    <w:rsid w:val="005803E5"/>
    <w:rsid w:val="00584590"/>
    <w:rsid w:val="00584EDB"/>
    <w:rsid w:val="00584F3B"/>
    <w:rsid w:val="0058723E"/>
    <w:rsid w:val="00592738"/>
    <w:rsid w:val="00592CFF"/>
    <w:rsid w:val="00594821"/>
    <w:rsid w:val="00596357"/>
    <w:rsid w:val="00597C83"/>
    <w:rsid w:val="005A1CD3"/>
    <w:rsid w:val="005A6F82"/>
    <w:rsid w:val="005B0164"/>
    <w:rsid w:val="005B0FD9"/>
    <w:rsid w:val="005B361D"/>
    <w:rsid w:val="005B6088"/>
    <w:rsid w:val="005C131C"/>
    <w:rsid w:val="005C5771"/>
    <w:rsid w:val="005C6162"/>
    <w:rsid w:val="005C6A24"/>
    <w:rsid w:val="005D1240"/>
    <w:rsid w:val="005D3162"/>
    <w:rsid w:val="005E04CE"/>
    <w:rsid w:val="005E545E"/>
    <w:rsid w:val="005E6CC9"/>
    <w:rsid w:val="005F127C"/>
    <w:rsid w:val="005F3440"/>
    <w:rsid w:val="005F3455"/>
    <w:rsid w:val="005F7580"/>
    <w:rsid w:val="005F7E87"/>
    <w:rsid w:val="00600083"/>
    <w:rsid w:val="00604363"/>
    <w:rsid w:val="00615658"/>
    <w:rsid w:val="00617374"/>
    <w:rsid w:val="00622470"/>
    <w:rsid w:val="00622CC1"/>
    <w:rsid w:val="00624212"/>
    <w:rsid w:val="006242A9"/>
    <w:rsid w:val="00624DCF"/>
    <w:rsid w:val="0062692B"/>
    <w:rsid w:val="0063342B"/>
    <w:rsid w:val="00634D09"/>
    <w:rsid w:val="006418AC"/>
    <w:rsid w:val="00644D27"/>
    <w:rsid w:val="00653010"/>
    <w:rsid w:val="006530FD"/>
    <w:rsid w:val="006567F1"/>
    <w:rsid w:val="0066018C"/>
    <w:rsid w:val="00660FA3"/>
    <w:rsid w:val="006637B6"/>
    <w:rsid w:val="006640AE"/>
    <w:rsid w:val="0066523F"/>
    <w:rsid w:val="006661EC"/>
    <w:rsid w:val="00670041"/>
    <w:rsid w:val="006706BF"/>
    <w:rsid w:val="00671FE2"/>
    <w:rsid w:val="00674CBA"/>
    <w:rsid w:val="00675F24"/>
    <w:rsid w:val="00681661"/>
    <w:rsid w:val="00695634"/>
    <w:rsid w:val="006A195C"/>
    <w:rsid w:val="006A3466"/>
    <w:rsid w:val="006A79F8"/>
    <w:rsid w:val="006B08AE"/>
    <w:rsid w:val="006B0BCB"/>
    <w:rsid w:val="006B225D"/>
    <w:rsid w:val="006B2DF1"/>
    <w:rsid w:val="006B3F69"/>
    <w:rsid w:val="006B450A"/>
    <w:rsid w:val="006B4D7D"/>
    <w:rsid w:val="006B7361"/>
    <w:rsid w:val="006C659E"/>
    <w:rsid w:val="006D2265"/>
    <w:rsid w:val="006D2325"/>
    <w:rsid w:val="006D2352"/>
    <w:rsid w:val="006D239A"/>
    <w:rsid w:val="006E09B8"/>
    <w:rsid w:val="006E2245"/>
    <w:rsid w:val="006E492D"/>
    <w:rsid w:val="006E55B4"/>
    <w:rsid w:val="006E6BC3"/>
    <w:rsid w:val="006E6C0A"/>
    <w:rsid w:val="006E76D5"/>
    <w:rsid w:val="006E7E50"/>
    <w:rsid w:val="006F234E"/>
    <w:rsid w:val="007016B9"/>
    <w:rsid w:val="00704432"/>
    <w:rsid w:val="007045A0"/>
    <w:rsid w:val="00705023"/>
    <w:rsid w:val="007051DF"/>
    <w:rsid w:val="007124F2"/>
    <w:rsid w:val="0071258E"/>
    <w:rsid w:val="00713161"/>
    <w:rsid w:val="007150F1"/>
    <w:rsid w:val="00716355"/>
    <w:rsid w:val="0071799B"/>
    <w:rsid w:val="00724DA4"/>
    <w:rsid w:val="0072586E"/>
    <w:rsid w:val="00731DB1"/>
    <w:rsid w:val="00735538"/>
    <w:rsid w:val="00736721"/>
    <w:rsid w:val="00741428"/>
    <w:rsid w:val="00741793"/>
    <w:rsid w:val="00745F17"/>
    <w:rsid w:val="00751AD8"/>
    <w:rsid w:val="0075648B"/>
    <w:rsid w:val="00763912"/>
    <w:rsid w:val="0076446E"/>
    <w:rsid w:val="007716C8"/>
    <w:rsid w:val="00771B0A"/>
    <w:rsid w:val="00774E44"/>
    <w:rsid w:val="00776B94"/>
    <w:rsid w:val="00776DF0"/>
    <w:rsid w:val="0078285B"/>
    <w:rsid w:val="00785258"/>
    <w:rsid w:val="007917A9"/>
    <w:rsid w:val="00791D74"/>
    <w:rsid w:val="00791F02"/>
    <w:rsid w:val="0079324A"/>
    <w:rsid w:val="00794EEE"/>
    <w:rsid w:val="00795D98"/>
    <w:rsid w:val="007A1BA8"/>
    <w:rsid w:val="007A1F7A"/>
    <w:rsid w:val="007A2C88"/>
    <w:rsid w:val="007A635E"/>
    <w:rsid w:val="007B5EDD"/>
    <w:rsid w:val="007C224A"/>
    <w:rsid w:val="007C2C37"/>
    <w:rsid w:val="007C314F"/>
    <w:rsid w:val="007C3B28"/>
    <w:rsid w:val="007C3E81"/>
    <w:rsid w:val="007C42AC"/>
    <w:rsid w:val="007D0CB3"/>
    <w:rsid w:val="007D2F30"/>
    <w:rsid w:val="007D5AB3"/>
    <w:rsid w:val="007D742F"/>
    <w:rsid w:val="007D7E6F"/>
    <w:rsid w:val="007E0960"/>
    <w:rsid w:val="007E211B"/>
    <w:rsid w:val="007E4E4F"/>
    <w:rsid w:val="007E6466"/>
    <w:rsid w:val="007F04BF"/>
    <w:rsid w:val="007F177C"/>
    <w:rsid w:val="007F5F65"/>
    <w:rsid w:val="007F6B69"/>
    <w:rsid w:val="00801502"/>
    <w:rsid w:val="00805FCF"/>
    <w:rsid w:val="008063E1"/>
    <w:rsid w:val="008068A2"/>
    <w:rsid w:val="00810415"/>
    <w:rsid w:val="008105A0"/>
    <w:rsid w:val="00810D51"/>
    <w:rsid w:val="00812C04"/>
    <w:rsid w:val="00814B6B"/>
    <w:rsid w:val="00815B19"/>
    <w:rsid w:val="0082708A"/>
    <w:rsid w:val="00832CB5"/>
    <w:rsid w:val="00836CA4"/>
    <w:rsid w:val="0083770F"/>
    <w:rsid w:val="00841500"/>
    <w:rsid w:val="008415C8"/>
    <w:rsid w:val="00841C9D"/>
    <w:rsid w:val="0085184F"/>
    <w:rsid w:val="00852A16"/>
    <w:rsid w:val="00853D64"/>
    <w:rsid w:val="00854A09"/>
    <w:rsid w:val="00861625"/>
    <w:rsid w:val="008617B5"/>
    <w:rsid w:val="00865A63"/>
    <w:rsid w:val="00867F97"/>
    <w:rsid w:val="00870828"/>
    <w:rsid w:val="00871545"/>
    <w:rsid w:val="00871B6F"/>
    <w:rsid w:val="0087309C"/>
    <w:rsid w:val="0087362E"/>
    <w:rsid w:val="0088080B"/>
    <w:rsid w:val="00890A3B"/>
    <w:rsid w:val="0089408B"/>
    <w:rsid w:val="008940F4"/>
    <w:rsid w:val="0089448A"/>
    <w:rsid w:val="00896BD8"/>
    <w:rsid w:val="008A1BB4"/>
    <w:rsid w:val="008A3146"/>
    <w:rsid w:val="008A5F7C"/>
    <w:rsid w:val="008B07D7"/>
    <w:rsid w:val="008B557F"/>
    <w:rsid w:val="008C2344"/>
    <w:rsid w:val="008C2B83"/>
    <w:rsid w:val="008C50EC"/>
    <w:rsid w:val="008C5930"/>
    <w:rsid w:val="008C662E"/>
    <w:rsid w:val="008D0B7C"/>
    <w:rsid w:val="008D76E2"/>
    <w:rsid w:val="008E3C5A"/>
    <w:rsid w:val="008E461B"/>
    <w:rsid w:val="008E59AC"/>
    <w:rsid w:val="008E634A"/>
    <w:rsid w:val="008E6CF3"/>
    <w:rsid w:val="008E75C7"/>
    <w:rsid w:val="008E7BCF"/>
    <w:rsid w:val="008E7F4D"/>
    <w:rsid w:val="008F1B1C"/>
    <w:rsid w:val="008F202C"/>
    <w:rsid w:val="008F5B43"/>
    <w:rsid w:val="008F5CDC"/>
    <w:rsid w:val="008F5FDB"/>
    <w:rsid w:val="009002E5"/>
    <w:rsid w:val="00902E68"/>
    <w:rsid w:val="00904F68"/>
    <w:rsid w:val="0090660A"/>
    <w:rsid w:val="00911108"/>
    <w:rsid w:val="00912BC6"/>
    <w:rsid w:val="00920277"/>
    <w:rsid w:val="0092145D"/>
    <w:rsid w:val="00922940"/>
    <w:rsid w:val="009254B7"/>
    <w:rsid w:val="00930CEE"/>
    <w:rsid w:val="0093674C"/>
    <w:rsid w:val="009377EA"/>
    <w:rsid w:val="009406D6"/>
    <w:rsid w:val="00941BF8"/>
    <w:rsid w:val="00941FFF"/>
    <w:rsid w:val="00942A5D"/>
    <w:rsid w:val="00947AE4"/>
    <w:rsid w:val="00950C27"/>
    <w:rsid w:val="00954F74"/>
    <w:rsid w:val="00955691"/>
    <w:rsid w:val="00955780"/>
    <w:rsid w:val="00961157"/>
    <w:rsid w:val="00963DD8"/>
    <w:rsid w:val="00965C5B"/>
    <w:rsid w:val="0096684B"/>
    <w:rsid w:val="00966A43"/>
    <w:rsid w:val="009704E8"/>
    <w:rsid w:val="0097590D"/>
    <w:rsid w:val="00976E46"/>
    <w:rsid w:val="00980AF3"/>
    <w:rsid w:val="009817AD"/>
    <w:rsid w:val="009843B4"/>
    <w:rsid w:val="009857A4"/>
    <w:rsid w:val="00987A95"/>
    <w:rsid w:val="009906B3"/>
    <w:rsid w:val="00994057"/>
    <w:rsid w:val="009A213A"/>
    <w:rsid w:val="009A4FA1"/>
    <w:rsid w:val="009A579D"/>
    <w:rsid w:val="009A6F3E"/>
    <w:rsid w:val="009B0CB0"/>
    <w:rsid w:val="009B4CA4"/>
    <w:rsid w:val="009B4FB4"/>
    <w:rsid w:val="009C0C39"/>
    <w:rsid w:val="009C609C"/>
    <w:rsid w:val="009C7831"/>
    <w:rsid w:val="009D1805"/>
    <w:rsid w:val="009D3FFE"/>
    <w:rsid w:val="009D7478"/>
    <w:rsid w:val="009E1A09"/>
    <w:rsid w:val="009E7BDE"/>
    <w:rsid w:val="009F26F0"/>
    <w:rsid w:val="009F37C7"/>
    <w:rsid w:val="009F78D2"/>
    <w:rsid w:val="009F7DD2"/>
    <w:rsid w:val="00A00315"/>
    <w:rsid w:val="00A017DA"/>
    <w:rsid w:val="00A02545"/>
    <w:rsid w:val="00A025E6"/>
    <w:rsid w:val="00A03227"/>
    <w:rsid w:val="00A03C8E"/>
    <w:rsid w:val="00A05555"/>
    <w:rsid w:val="00A05B5C"/>
    <w:rsid w:val="00A06D89"/>
    <w:rsid w:val="00A10225"/>
    <w:rsid w:val="00A202D7"/>
    <w:rsid w:val="00A22AC9"/>
    <w:rsid w:val="00A31AD1"/>
    <w:rsid w:val="00A3365B"/>
    <w:rsid w:val="00A35790"/>
    <w:rsid w:val="00A3620A"/>
    <w:rsid w:val="00A36D5D"/>
    <w:rsid w:val="00A379ED"/>
    <w:rsid w:val="00A4214C"/>
    <w:rsid w:val="00A45A89"/>
    <w:rsid w:val="00A46DDA"/>
    <w:rsid w:val="00A47F12"/>
    <w:rsid w:val="00A514A4"/>
    <w:rsid w:val="00A52EFF"/>
    <w:rsid w:val="00A55A37"/>
    <w:rsid w:val="00A57592"/>
    <w:rsid w:val="00A60B48"/>
    <w:rsid w:val="00A63E37"/>
    <w:rsid w:val="00A66DE2"/>
    <w:rsid w:val="00A70227"/>
    <w:rsid w:val="00A703C2"/>
    <w:rsid w:val="00A70EF0"/>
    <w:rsid w:val="00A847D3"/>
    <w:rsid w:val="00A91968"/>
    <w:rsid w:val="00A93BE6"/>
    <w:rsid w:val="00A950F4"/>
    <w:rsid w:val="00A97D5E"/>
    <w:rsid w:val="00AA3772"/>
    <w:rsid w:val="00AA46FC"/>
    <w:rsid w:val="00AA779A"/>
    <w:rsid w:val="00AB0057"/>
    <w:rsid w:val="00AB106E"/>
    <w:rsid w:val="00AB2224"/>
    <w:rsid w:val="00AC16D0"/>
    <w:rsid w:val="00AC23F1"/>
    <w:rsid w:val="00AC36D6"/>
    <w:rsid w:val="00AC4482"/>
    <w:rsid w:val="00AC553C"/>
    <w:rsid w:val="00AC60FE"/>
    <w:rsid w:val="00AC77AD"/>
    <w:rsid w:val="00AD3214"/>
    <w:rsid w:val="00AD507D"/>
    <w:rsid w:val="00AD5622"/>
    <w:rsid w:val="00AD5AAF"/>
    <w:rsid w:val="00AE05D3"/>
    <w:rsid w:val="00AE1935"/>
    <w:rsid w:val="00AE355A"/>
    <w:rsid w:val="00AE421B"/>
    <w:rsid w:val="00AE486F"/>
    <w:rsid w:val="00AE612E"/>
    <w:rsid w:val="00AF1FEE"/>
    <w:rsid w:val="00AF440D"/>
    <w:rsid w:val="00AF71E5"/>
    <w:rsid w:val="00AF725C"/>
    <w:rsid w:val="00B002AC"/>
    <w:rsid w:val="00B007AC"/>
    <w:rsid w:val="00B02D18"/>
    <w:rsid w:val="00B05EB2"/>
    <w:rsid w:val="00B072D8"/>
    <w:rsid w:val="00B07CE2"/>
    <w:rsid w:val="00B11554"/>
    <w:rsid w:val="00B117DA"/>
    <w:rsid w:val="00B128DA"/>
    <w:rsid w:val="00B12C94"/>
    <w:rsid w:val="00B137FE"/>
    <w:rsid w:val="00B148DD"/>
    <w:rsid w:val="00B211FF"/>
    <w:rsid w:val="00B218C5"/>
    <w:rsid w:val="00B2472A"/>
    <w:rsid w:val="00B349BF"/>
    <w:rsid w:val="00B36101"/>
    <w:rsid w:val="00B417C1"/>
    <w:rsid w:val="00B45F93"/>
    <w:rsid w:val="00B5341A"/>
    <w:rsid w:val="00B55E08"/>
    <w:rsid w:val="00B567F6"/>
    <w:rsid w:val="00B56DF3"/>
    <w:rsid w:val="00B57A5C"/>
    <w:rsid w:val="00B60A92"/>
    <w:rsid w:val="00B6185B"/>
    <w:rsid w:val="00B638EB"/>
    <w:rsid w:val="00B63DED"/>
    <w:rsid w:val="00B67230"/>
    <w:rsid w:val="00B7032B"/>
    <w:rsid w:val="00B70FBC"/>
    <w:rsid w:val="00B73A66"/>
    <w:rsid w:val="00B73B7A"/>
    <w:rsid w:val="00B753E7"/>
    <w:rsid w:val="00B812E2"/>
    <w:rsid w:val="00B82ADE"/>
    <w:rsid w:val="00B85656"/>
    <w:rsid w:val="00B86AF3"/>
    <w:rsid w:val="00B9309B"/>
    <w:rsid w:val="00B94CF9"/>
    <w:rsid w:val="00B94DCB"/>
    <w:rsid w:val="00BA1EBB"/>
    <w:rsid w:val="00BA1F40"/>
    <w:rsid w:val="00BA33A3"/>
    <w:rsid w:val="00BA4820"/>
    <w:rsid w:val="00BB05FA"/>
    <w:rsid w:val="00BB0EB4"/>
    <w:rsid w:val="00BB2902"/>
    <w:rsid w:val="00BB374E"/>
    <w:rsid w:val="00BB3D33"/>
    <w:rsid w:val="00BB4708"/>
    <w:rsid w:val="00BB5B10"/>
    <w:rsid w:val="00BB6516"/>
    <w:rsid w:val="00BC0234"/>
    <w:rsid w:val="00BC1EF9"/>
    <w:rsid w:val="00BC3549"/>
    <w:rsid w:val="00BC56D6"/>
    <w:rsid w:val="00BC674B"/>
    <w:rsid w:val="00BD042E"/>
    <w:rsid w:val="00BD2867"/>
    <w:rsid w:val="00BD4AC7"/>
    <w:rsid w:val="00BE399E"/>
    <w:rsid w:val="00BE4D75"/>
    <w:rsid w:val="00BF1775"/>
    <w:rsid w:val="00BF18C3"/>
    <w:rsid w:val="00BF1CB2"/>
    <w:rsid w:val="00BF201D"/>
    <w:rsid w:val="00BF515D"/>
    <w:rsid w:val="00BF542B"/>
    <w:rsid w:val="00BF5D09"/>
    <w:rsid w:val="00BF5D28"/>
    <w:rsid w:val="00BF5D44"/>
    <w:rsid w:val="00C0490B"/>
    <w:rsid w:val="00C070D9"/>
    <w:rsid w:val="00C07904"/>
    <w:rsid w:val="00C11F2E"/>
    <w:rsid w:val="00C121AF"/>
    <w:rsid w:val="00C14C80"/>
    <w:rsid w:val="00C154DE"/>
    <w:rsid w:val="00C15555"/>
    <w:rsid w:val="00C2576B"/>
    <w:rsid w:val="00C30CCB"/>
    <w:rsid w:val="00C30F6B"/>
    <w:rsid w:val="00C3140B"/>
    <w:rsid w:val="00C355A5"/>
    <w:rsid w:val="00C43B64"/>
    <w:rsid w:val="00C53B57"/>
    <w:rsid w:val="00C53F37"/>
    <w:rsid w:val="00C5499A"/>
    <w:rsid w:val="00C57622"/>
    <w:rsid w:val="00C62A0F"/>
    <w:rsid w:val="00C7494E"/>
    <w:rsid w:val="00C7510C"/>
    <w:rsid w:val="00C770C5"/>
    <w:rsid w:val="00C77F2A"/>
    <w:rsid w:val="00C82862"/>
    <w:rsid w:val="00C84279"/>
    <w:rsid w:val="00C84E4D"/>
    <w:rsid w:val="00C85A71"/>
    <w:rsid w:val="00C8620F"/>
    <w:rsid w:val="00C952E6"/>
    <w:rsid w:val="00CA0026"/>
    <w:rsid w:val="00CA1FAA"/>
    <w:rsid w:val="00CA2FD0"/>
    <w:rsid w:val="00CA57DD"/>
    <w:rsid w:val="00CB0D12"/>
    <w:rsid w:val="00CB3D52"/>
    <w:rsid w:val="00CB57EE"/>
    <w:rsid w:val="00CB626D"/>
    <w:rsid w:val="00CB6ACB"/>
    <w:rsid w:val="00CB6F9F"/>
    <w:rsid w:val="00CC1AB4"/>
    <w:rsid w:val="00CC448F"/>
    <w:rsid w:val="00CC576A"/>
    <w:rsid w:val="00CC76D5"/>
    <w:rsid w:val="00CC7FB9"/>
    <w:rsid w:val="00CD1591"/>
    <w:rsid w:val="00CD5181"/>
    <w:rsid w:val="00CD5E8B"/>
    <w:rsid w:val="00CD7485"/>
    <w:rsid w:val="00CE139F"/>
    <w:rsid w:val="00CE2360"/>
    <w:rsid w:val="00CE236C"/>
    <w:rsid w:val="00CF0047"/>
    <w:rsid w:val="00CF5BBE"/>
    <w:rsid w:val="00CF6C15"/>
    <w:rsid w:val="00D0614B"/>
    <w:rsid w:val="00D073EC"/>
    <w:rsid w:val="00D119A2"/>
    <w:rsid w:val="00D14792"/>
    <w:rsid w:val="00D22895"/>
    <w:rsid w:val="00D326DA"/>
    <w:rsid w:val="00D3404A"/>
    <w:rsid w:val="00D346A4"/>
    <w:rsid w:val="00D354BC"/>
    <w:rsid w:val="00D40763"/>
    <w:rsid w:val="00D4354E"/>
    <w:rsid w:val="00D43CA0"/>
    <w:rsid w:val="00D43F69"/>
    <w:rsid w:val="00D44379"/>
    <w:rsid w:val="00D44E8E"/>
    <w:rsid w:val="00D50F79"/>
    <w:rsid w:val="00D52CDE"/>
    <w:rsid w:val="00D63757"/>
    <w:rsid w:val="00D6581E"/>
    <w:rsid w:val="00D700C7"/>
    <w:rsid w:val="00D71DC3"/>
    <w:rsid w:val="00D73957"/>
    <w:rsid w:val="00D75E1D"/>
    <w:rsid w:val="00D8395C"/>
    <w:rsid w:val="00D83987"/>
    <w:rsid w:val="00D84F1B"/>
    <w:rsid w:val="00D900AE"/>
    <w:rsid w:val="00D910AA"/>
    <w:rsid w:val="00D96DD3"/>
    <w:rsid w:val="00DA0E10"/>
    <w:rsid w:val="00DA5232"/>
    <w:rsid w:val="00DA6649"/>
    <w:rsid w:val="00DA684F"/>
    <w:rsid w:val="00DB0F90"/>
    <w:rsid w:val="00DB2F7D"/>
    <w:rsid w:val="00DB31AA"/>
    <w:rsid w:val="00DB5970"/>
    <w:rsid w:val="00DB6B5F"/>
    <w:rsid w:val="00DC0A42"/>
    <w:rsid w:val="00DC2414"/>
    <w:rsid w:val="00DC28E6"/>
    <w:rsid w:val="00DC494E"/>
    <w:rsid w:val="00DC58BE"/>
    <w:rsid w:val="00DC681C"/>
    <w:rsid w:val="00DC6A3A"/>
    <w:rsid w:val="00DC76AB"/>
    <w:rsid w:val="00DC79E8"/>
    <w:rsid w:val="00DD1BD1"/>
    <w:rsid w:val="00DD1D3F"/>
    <w:rsid w:val="00DD55F0"/>
    <w:rsid w:val="00DD5F1E"/>
    <w:rsid w:val="00DD6CFE"/>
    <w:rsid w:val="00DD6DFC"/>
    <w:rsid w:val="00DD7BB2"/>
    <w:rsid w:val="00DE0328"/>
    <w:rsid w:val="00DE09C0"/>
    <w:rsid w:val="00DE1B8E"/>
    <w:rsid w:val="00DE2C5F"/>
    <w:rsid w:val="00DE4260"/>
    <w:rsid w:val="00DE52DF"/>
    <w:rsid w:val="00DE7D21"/>
    <w:rsid w:val="00DF00FA"/>
    <w:rsid w:val="00DF17AC"/>
    <w:rsid w:val="00DF2257"/>
    <w:rsid w:val="00DF3DA3"/>
    <w:rsid w:val="00DF4B4B"/>
    <w:rsid w:val="00DF4F93"/>
    <w:rsid w:val="00DF57D8"/>
    <w:rsid w:val="00DF6F6D"/>
    <w:rsid w:val="00E0302B"/>
    <w:rsid w:val="00E032C5"/>
    <w:rsid w:val="00E07F55"/>
    <w:rsid w:val="00E10593"/>
    <w:rsid w:val="00E14ED6"/>
    <w:rsid w:val="00E23A5A"/>
    <w:rsid w:val="00E24C6A"/>
    <w:rsid w:val="00E25811"/>
    <w:rsid w:val="00E32F85"/>
    <w:rsid w:val="00E36FD8"/>
    <w:rsid w:val="00E37380"/>
    <w:rsid w:val="00E438E7"/>
    <w:rsid w:val="00E43CE6"/>
    <w:rsid w:val="00E44BB1"/>
    <w:rsid w:val="00E45A9C"/>
    <w:rsid w:val="00E465C4"/>
    <w:rsid w:val="00E627C9"/>
    <w:rsid w:val="00E63F64"/>
    <w:rsid w:val="00E66221"/>
    <w:rsid w:val="00E74623"/>
    <w:rsid w:val="00E80E3D"/>
    <w:rsid w:val="00E83F8D"/>
    <w:rsid w:val="00E845FA"/>
    <w:rsid w:val="00E86D42"/>
    <w:rsid w:val="00E870B8"/>
    <w:rsid w:val="00E8752D"/>
    <w:rsid w:val="00E9032A"/>
    <w:rsid w:val="00E94955"/>
    <w:rsid w:val="00E96BF6"/>
    <w:rsid w:val="00E97B79"/>
    <w:rsid w:val="00EA1019"/>
    <w:rsid w:val="00EA2467"/>
    <w:rsid w:val="00EA3B29"/>
    <w:rsid w:val="00EA4164"/>
    <w:rsid w:val="00EA64B0"/>
    <w:rsid w:val="00EB11C3"/>
    <w:rsid w:val="00EB19A2"/>
    <w:rsid w:val="00EB7421"/>
    <w:rsid w:val="00EC36F5"/>
    <w:rsid w:val="00EC596D"/>
    <w:rsid w:val="00EC5A4D"/>
    <w:rsid w:val="00ED0DEA"/>
    <w:rsid w:val="00ED24E4"/>
    <w:rsid w:val="00ED2C9D"/>
    <w:rsid w:val="00ED4CE7"/>
    <w:rsid w:val="00ED6848"/>
    <w:rsid w:val="00ED73C4"/>
    <w:rsid w:val="00ED7513"/>
    <w:rsid w:val="00ED79EA"/>
    <w:rsid w:val="00EF097B"/>
    <w:rsid w:val="00EF3363"/>
    <w:rsid w:val="00EF4CBD"/>
    <w:rsid w:val="00EF626E"/>
    <w:rsid w:val="00EF767B"/>
    <w:rsid w:val="00F008C5"/>
    <w:rsid w:val="00F03199"/>
    <w:rsid w:val="00F12B70"/>
    <w:rsid w:val="00F12F3C"/>
    <w:rsid w:val="00F15815"/>
    <w:rsid w:val="00F15FF3"/>
    <w:rsid w:val="00F16743"/>
    <w:rsid w:val="00F20B48"/>
    <w:rsid w:val="00F24389"/>
    <w:rsid w:val="00F254B0"/>
    <w:rsid w:val="00F257DD"/>
    <w:rsid w:val="00F258BA"/>
    <w:rsid w:val="00F27E9C"/>
    <w:rsid w:val="00F326CD"/>
    <w:rsid w:val="00F3598C"/>
    <w:rsid w:val="00F41F41"/>
    <w:rsid w:val="00F43184"/>
    <w:rsid w:val="00F46918"/>
    <w:rsid w:val="00F46DDE"/>
    <w:rsid w:val="00F46FA7"/>
    <w:rsid w:val="00F54722"/>
    <w:rsid w:val="00F54A10"/>
    <w:rsid w:val="00F553C2"/>
    <w:rsid w:val="00F56B34"/>
    <w:rsid w:val="00F573F1"/>
    <w:rsid w:val="00F64131"/>
    <w:rsid w:val="00F6485E"/>
    <w:rsid w:val="00F655ED"/>
    <w:rsid w:val="00F7033C"/>
    <w:rsid w:val="00F72CAA"/>
    <w:rsid w:val="00F754F1"/>
    <w:rsid w:val="00F76AEC"/>
    <w:rsid w:val="00F808A2"/>
    <w:rsid w:val="00F82116"/>
    <w:rsid w:val="00F87113"/>
    <w:rsid w:val="00F87340"/>
    <w:rsid w:val="00F87954"/>
    <w:rsid w:val="00F87EE5"/>
    <w:rsid w:val="00F94E8F"/>
    <w:rsid w:val="00F94F04"/>
    <w:rsid w:val="00F956B0"/>
    <w:rsid w:val="00F96D0D"/>
    <w:rsid w:val="00F976AD"/>
    <w:rsid w:val="00FA0155"/>
    <w:rsid w:val="00FA0969"/>
    <w:rsid w:val="00FA0C0F"/>
    <w:rsid w:val="00FA3111"/>
    <w:rsid w:val="00FA408B"/>
    <w:rsid w:val="00FA6461"/>
    <w:rsid w:val="00FB022C"/>
    <w:rsid w:val="00FB3264"/>
    <w:rsid w:val="00FB3EEC"/>
    <w:rsid w:val="00FB4BEC"/>
    <w:rsid w:val="00FB5391"/>
    <w:rsid w:val="00FB5AC3"/>
    <w:rsid w:val="00FC1D0E"/>
    <w:rsid w:val="00FC2971"/>
    <w:rsid w:val="00FD2699"/>
    <w:rsid w:val="00FD2898"/>
    <w:rsid w:val="00FD568A"/>
    <w:rsid w:val="00FE038F"/>
    <w:rsid w:val="00FE5098"/>
    <w:rsid w:val="00FE55C5"/>
    <w:rsid w:val="00FE5C12"/>
    <w:rsid w:val="00FF56FF"/>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 w:type="character" w:styleId="HTMLCode">
    <w:name w:val="HTML Code"/>
    <w:basedOn w:val="DefaultParagraphFont"/>
    <w:uiPriority w:val="99"/>
    <w:semiHidden/>
    <w:unhideWhenUsed/>
    <w:rsid w:val="00151AE2"/>
    <w:rPr>
      <w:rFonts w:ascii="Courier New" w:eastAsia="Times New Roman" w:hAnsi="Courier New" w:cs="Courier New"/>
      <w:sz w:val="20"/>
      <w:szCs w:val="20"/>
    </w:rPr>
  </w:style>
  <w:style w:type="character" w:customStyle="1" w:styleId="hljs-string">
    <w:name w:val="hljs-string"/>
    <w:basedOn w:val="DefaultParagraphFont"/>
    <w:rsid w:val="004536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 w:id="1846823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3.emf"/><Relationship Id="rId68" Type="http://schemas.openxmlformats.org/officeDocument/2006/relationships/image" Target="media/image56.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49.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webSettings" Target="webSettings.xml"/><Relationship Id="rId61" Type="http://schemas.openxmlformats.org/officeDocument/2006/relationships/oleObject" Target="embeddings/oleObject2.bin"/><Relationship Id="rId82"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oleObject" Target="embeddings/oleObject1.bin"/><Relationship Id="rId64" Type="http://schemas.openxmlformats.org/officeDocument/2006/relationships/oleObject" Target="embeddings/oleObject3.bin"/><Relationship Id="rId69" Type="http://schemas.openxmlformats.org/officeDocument/2006/relationships/image" Target="media/image57.emf"/><Relationship Id="rId77" Type="http://schemas.openxmlformats.org/officeDocument/2006/relationships/image" Target="media/image64.png"/><Relationship Id="rId8" Type="http://schemas.openxmlformats.org/officeDocument/2006/relationships/hyperlink" Target="https://softuni.bg/trainings/4540/entity-framework-core-june-2024" TargetMode="External"/><Relationship Id="rId51" Type="http://schemas.openxmlformats.org/officeDocument/2006/relationships/image" Target="media/image43.png"/><Relationship Id="rId72" Type="http://schemas.openxmlformats.org/officeDocument/2006/relationships/image" Target="media/image59.png"/><Relationship Id="rId80" Type="http://schemas.openxmlformats.org/officeDocument/2006/relationships/image" Target="media/image67.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0.emf"/><Relationship Id="rId67" Type="http://schemas.openxmlformats.org/officeDocument/2006/relationships/oleObject" Target="embeddings/oleObject4.bin"/><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2.png"/><Relationship Id="rId70" Type="http://schemas.openxmlformats.org/officeDocument/2006/relationships/oleObject" Target="embeddings/oleObject5.bin"/><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1.emf"/><Relationship Id="rId65" Type="http://schemas.openxmlformats.org/officeDocument/2006/relationships/image" Target="media/image54.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emf"/><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5.em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75.png"/><Relationship Id="rId3" Type="http://schemas.openxmlformats.org/officeDocument/2006/relationships/image" Target="media/image68.png"/><Relationship Id="rId21" Type="http://schemas.openxmlformats.org/officeDocument/2006/relationships/hyperlink" Target="https://about.softuni.bg/" TargetMode="External"/><Relationship Id="rId7" Type="http://schemas.openxmlformats.org/officeDocument/2006/relationships/image" Target="media/image70.png"/><Relationship Id="rId12" Type="http://schemas.openxmlformats.org/officeDocument/2006/relationships/image" Target="media/image7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4.png"/><Relationship Id="rId20" Type="http://schemas.openxmlformats.org/officeDocument/2006/relationships/image" Target="media/image7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1.png"/><Relationship Id="rId14" Type="http://schemas.openxmlformats.org/officeDocument/2006/relationships/image" Target="media/image73.png"/><Relationship Id="rId22" Type="http://schemas.openxmlformats.org/officeDocument/2006/relationships/image" Target="media/image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4</TotalTime>
  <Pages>22</Pages>
  <Words>2547</Words>
  <Characters>14519</Characters>
  <Application>Microsoft Office Word</Application>
  <DocSecurity>0</DocSecurity>
  <Lines>120</Lines>
  <Paragraphs>3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SVN Naming Conventions</dc:title>
  <dc:subject>Software Technologies</dc:subject>
  <dc:creator>Software University Foundation</dc:creator>
  <cp:keywords>softuni, svn, naming, conventions</cp:keywords>
  <dc:description/>
  <cp:lastModifiedBy>Krasimir Tsanev</cp:lastModifiedBy>
  <cp:revision>454</cp:revision>
  <cp:lastPrinted>2015-10-26T22:35:00Z</cp:lastPrinted>
  <dcterms:created xsi:type="dcterms:W3CDTF">2021-04-07T07:46:00Z</dcterms:created>
  <dcterms:modified xsi:type="dcterms:W3CDTF">2024-07-03T15:54:00Z</dcterms:modified>
  <cp:category>programming, education, software engineering, software development</cp:category>
</cp:coreProperties>
</file>